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8D220" w14:textId="276A9B4E" w:rsidR="002C590B" w:rsidRDefault="002C590B" w:rsidP="002C590B">
      <w:pPr>
        <w:pStyle w:val="Ttulo1"/>
        <w:rPr>
          <w:lang w:val="es-ES"/>
        </w:rPr>
      </w:pPr>
      <w:bookmarkStart w:id="0" w:name="descripción-funcional"/>
      <w:r>
        <w:rPr>
          <w:lang w:val="es-ES"/>
        </w:rPr>
        <w:t>Análisis del sistema</w:t>
      </w:r>
    </w:p>
    <w:p w14:paraId="38D42703" w14:textId="73792CCE" w:rsidR="00570361" w:rsidRPr="005004D3" w:rsidRDefault="00000000" w:rsidP="00DC247B">
      <w:pPr>
        <w:pStyle w:val="Ttulo2"/>
        <w:rPr>
          <w:lang w:val="es-ES"/>
        </w:rPr>
      </w:pPr>
      <w:r w:rsidRPr="005004D3">
        <w:rPr>
          <w:lang w:val="es-ES"/>
        </w:rPr>
        <w:t xml:space="preserve">Descripción </w:t>
      </w:r>
      <w:proofErr w:type="spellStart"/>
      <w:r w:rsidRPr="00DC247B">
        <w:t>funcional</w:t>
      </w:r>
      <w:proofErr w:type="spellEnd"/>
    </w:p>
    <w:p w14:paraId="3DE97994" w14:textId="77777777" w:rsidR="00570361" w:rsidRPr="005004D3" w:rsidRDefault="00000000" w:rsidP="007324FB">
      <w:pPr>
        <w:pStyle w:val="FirstParagraph"/>
        <w:rPr>
          <w:lang w:val="es-ES"/>
        </w:rPr>
      </w:pPr>
      <w:r w:rsidRPr="005004D3">
        <w:rPr>
          <w:lang w:val="es-ES"/>
        </w:rPr>
        <w:t>NoMoreMeetings es una aplicación web diseñada para optimizar la comprensión del tiempo dedicado a las reuniones laborales. Para facilitar el acceso, permite el registro y el inicio de sesión a través de la cuenta de Google del usuario.</w:t>
      </w:r>
    </w:p>
    <w:p w14:paraId="40E9F44A" w14:textId="77777777" w:rsidR="00570361" w:rsidRPr="005004D3" w:rsidRDefault="00000000" w:rsidP="007324FB">
      <w:pPr>
        <w:pStyle w:val="Textoindependiente"/>
        <w:rPr>
          <w:lang w:val="es-ES"/>
        </w:rPr>
      </w:pPr>
      <w:r w:rsidRPr="005004D3">
        <w:rPr>
          <w:lang w:val="es-ES"/>
        </w:rPr>
        <w:t>Una vez que un usuario accede, la aplicación proporciona una página de configuración de perfil donde se pueden personalizar las horas de trabajo. Este ajuste es crucial para la aplicación, ya que los cálculos que realiza se basan en estas horas.</w:t>
      </w:r>
    </w:p>
    <w:p w14:paraId="6A4D8655" w14:textId="77777777" w:rsidR="00570361" w:rsidRPr="005004D3" w:rsidRDefault="00000000" w:rsidP="007324FB">
      <w:pPr>
        <w:pStyle w:val="Textoindependiente"/>
        <w:rPr>
          <w:lang w:val="es-ES"/>
        </w:rPr>
      </w:pPr>
      <w:r w:rsidRPr="005004D3">
        <w:rPr>
          <w:lang w:val="es-ES"/>
        </w:rPr>
        <w:t>Además, NoMoreMeetings permite a los usuarios especificar qué calendario se debe tener en cuenta para los cálculos, proporcionando la capacidad de seleccionar aquel calendario que sea relevante para el trabajo. Los usuarios también pueden seleccionar el período temporal que desean utilizar para los cálculos, permitiendo realizar los cálculos solo en las horas de trabajo.</w:t>
      </w:r>
    </w:p>
    <w:p w14:paraId="3B2767B6" w14:textId="77777777" w:rsidR="00570361" w:rsidRPr="005004D3" w:rsidRDefault="00000000" w:rsidP="007324FB">
      <w:pPr>
        <w:pStyle w:val="Textoindependiente"/>
        <w:rPr>
          <w:lang w:val="es-ES"/>
        </w:rPr>
      </w:pPr>
      <w:r w:rsidRPr="005004D3">
        <w:rPr>
          <w:lang w:val="es-ES"/>
        </w:rPr>
        <w:t>La aplicación se encarga de mostrar los datos de una manera fácil de entender. Ofrece una página de visualización de datos donde los usuarios pueden ver cuánto tiempo han gastado en reuniones. No solo proporciona el tiempo total, sino que también muestra una gráfica para ayudar a visualizar la distribución del tiempo. Así, se puede apreciar claramente el porcentaje de tiempo dedicado a reuniones frente al tiempo libre.</w:t>
      </w:r>
    </w:p>
    <w:p w14:paraId="71C27C1E" w14:textId="77777777" w:rsidR="00570361" w:rsidRPr="005004D3" w:rsidRDefault="00000000" w:rsidP="007324FB">
      <w:pPr>
        <w:pStyle w:val="Textoindependiente"/>
        <w:rPr>
          <w:lang w:val="es-ES"/>
        </w:rPr>
      </w:pPr>
      <w:r w:rsidRPr="005004D3">
        <w:rPr>
          <w:lang w:val="es-ES"/>
        </w:rPr>
        <w:t>La aplicación ofrece la opción de configurar el tiempo entre reuniones que se cuenta como tiempo de reunión. Esta selección se refleja en los cálculos que realiza la aplicación.</w:t>
      </w:r>
    </w:p>
    <w:p w14:paraId="4D208448" w14:textId="1F47B257" w:rsidR="00570361" w:rsidRPr="005004D3" w:rsidRDefault="00DC247B" w:rsidP="00DC247B">
      <w:pPr>
        <w:pStyle w:val="Ttulo2"/>
        <w:rPr>
          <w:lang w:val="es-ES"/>
        </w:rPr>
      </w:pPr>
      <w:bookmarkStart w:id="1" w:name="req.-funcionales"/>
      <w:bookmarkEnd w:id="0"/>
      <w:r>
        <w:rPr>
          <w:lang w:val="es-ES"/>
        </w:rPr>
        <w:t>Requisitos funcionales</w:t>
      </w:r>
    </w:p>
    <w:p w14:paraId="737FA1E2" w14:textId="77777777" w:rsidR="00570361" w:rsidRPr="005004D3" w:rsidRDefault="00000000" w:rsidP="00063899">
      <w:pPr>
        <w:pStyle w:val="Compact"/>
        <w:numPr>
          <w:ilvl w:val="0"/>
          <w:numId w:val="15"/>
        </w:numPr>
        <w:rPr>
          <w:lang w:val="es-ES"/>
        </w:rPr>
      </w:pPr>
      <w:r w:rsidRPr="005004D3">
        <w:rPr>
          <w:lang w:val="es-ES"/>
        </w:rPr>
        <w:t>La aplicación debe permitir a los usuarios registrarse utilizando su cuenta de Google.</w:t>
      </w:r>
    </w:p>
    <w:p w14:paraId="0272523E" w14:textId="77777777" w:rsidR="00570361" w:rsidRPr="005004D3" w:rsidRDefault="00000000" w:rsidP="00063899">
      <w:pPr>
        <w:pStyle w:val="Compact"/>
        <w:numPr>
          <w:ilvl w:val="0"/>
          <w:numId w:val="15"/>
        </w:numPr>
        <w:rPr>
          <w:lang w:val="es-ES"/>
        </w:rPr>
      </w:pPr>
      <w:r w:rsidRPr="005004D3">
        <w:rPr>
          <w:lang w:val="es-ES"/>
        </w:rPr>
        <w:t>La aplicación debe permitir a los usuarios registrados iniciar sesión utilizando su cuenta de Google.</w:t>
      </w:r>
    </w:p>
    <w:p w14:paraId="76C9C0CE" w14:textId="77777777" w:rsidR="00570361" w:rsidRPr="005004D3" w:rsidRDefault="00000000" w:rsidP="00063899">
      <w:pPr>
        <w:pStyle w:val="Compact"/>
        <w:numPr>
          <w:ilvl w:val="0"/>
          <w:numId w:val="15"/>
        </w:numPr>
        <w:rPr>
          <w:lang w:val="es-ES"/>
        </w:rPr>
      </w:pPr>
      <w:r w:rsidRPr="005004D3">
        <w:rPr>
          <w:lang w:val="es-ES"/>
        </w:rPr>
        <w:t>La aplicación debe proporcionar una página de configuración de perfil para usuarios con sesión iniciada.</w:t>
      </w:r>
    </w:p>
    <w:p w14:paraId="34F68617" w14:textId="77777777" w:rsidR="00570361" w:rsidRPr="005004D3" w:rsidRDefault="00000000" w:rsidP="00063899">
      <w:pPr>
        <w:pStyle w:val="Compact"/>
        <w:numPr>
          <w:ilvl w:val="0"/>
          <w:numId w:val="15"/>
        </w:numPr>
        <w:rPr>
          <w:lang w:val="es-ES"/>
        </w:rPr>
      </w:pPr>
      <w:r w:rsidRPr="005004D3">
        <w:rPr>
          <w:lang w:val="es-ES"/>
        </w:rPr>
        <w:t>La aplicación debe permitir a los usuarios con sesión iniciada editar sus horas de trabajo en la página de configuración de perfil.</w:t>
      </w:r>
    </w:p>
    <w:p w14:paraId="7082F672" w14:textId="77777777" w:rsidR="00570361" w:rsidRPr="005004D3" w:rsidRDefault="00000000" w:rsidP="00063899">
      <w:pPr>
        <w:pStyle w:val="Compact"/>
        <w:numPr>
          <w:ilvl w:val="0"/>
          <w:numId w:val="15"/>
        </w:numPr>
        <w:rPr>
          <w:lang w:val="es-ES"/>
        </w:rPr>
      </w:pPr>
      <w:r w:rsidRPr="005004D3">
        <w:rPr>
          <w:lang w:val="es-ES"/>
        </w:rPr>
        <w:t>La aplicación debe reflejar los cambios en las horas de trabajo de un usuario en sus cálculos.</w:t>
      </w:r>
    </w:p>
    <w:p w14:paraId="6B35684D" w14:textId="77777777" w:rsidR="00570361" w:rsidRPr="005004D3" w:rsidRDefault="00000000" w:rsidP="00063899">
      <w:pPr>
        <w:pStyle w:val="Compact"/>
        <w:numPr>
          <w:ilvl w:val="0"/>
          <w:numId w:val="15"/>
        </w:numPr>
        <w:rPr>
          <w:lang w:val="es-ES"/>
        </w:rPr>
      </w:pPr>
      <w:r w:rsidRPr="005004D3">
        <w:rPr>
          <w:lang w:val="es-ES"/>
        </w:rPr>
        <w:t>La aplicación debe permitir a los usuarios con sesión iniciada seleccionar qué calendarios utilizar para los cálculos en la página de configuración de perfil.</w:t>
      </w:r>
    </w:p>
    <w:p w14:paraId="7AEF3998" w14:textId="77777777" w:rsidR="00570361" w:rsidRPr="005004D3" w:rsidRDefault="00000000" w:rsidP="00063899">
      <w:pPr>
        <w:pStyle w:val="Compact"/>
        <w:numPr>
          <w:ilvl w:val="0"/>
          <w:numId w:val="15"/>
        </w:numPr>
        <w:rPr>
          <w:lang w:val="es-ES"/>
        </w:rPr>
      </w:pPr>
      <w:r w:rsidRPr="005004D3">
        <w:rPr>
          <w:lang w:val="es-ES"/>
        </w:rPr>
        <w:t>La aplicación debe reflejar los cambios en los calendarios seleccionados por un usuario en sus cálculos.</w:t>
      </w:r>
    </w:p>
    <w:p w14:paraId="46818483" w14:textId="77777777" w:rsidR="00570361" w:rsidRPr="005004D3" w:rsidRDefault="00000000" w:rsidP="00063899">
      <w:pPr>
        <w:pStyle w:val="Compact"/>
        <w:numPr>
          <w:ilvl w:val="0"/>
          <w:numId w:val="15"/>
        </w:numPr>
        <w:rPr>
          <w:lang w:val="es-ES"/>
        </w:rPr>
      </w:pPr>
      <w:r w:rsidRPr="005004D3">
        <w:rPr>
          <w:lang w:val="es-ES"/>
        </w:rPr>
        <w:t>La aplicación debe permitir a los usuarios con sesión iniciada seleccionar el período temporal a utilizar para los cálculos en la página de configuración de perfil.</w:t>
      </w:r>
    </w:p>
    <w:p w14:paraId="71C57F03" w14:textId="77777777" w:rsidR="00570361" w:rsidRPr="005004D3" w:rsidRDefault="00000000" w:rsidP="00063899">
      <w:pPr>
        <w:pStyle w:val="Compact"/>
        <w:numPr>
          <w:ilvl w:val="0"/>
          <w:numId w:val="15"/>
        </w:numPr>
        <w:rPr>
          <w:lang w:val="es-ES"/>
        </w:rPr>
      </w:pPr>
      <w:r w:rsidRPr="005004D3">
        <w:rPr>
          <w:lang w:val="es-ES"/>
        </w:rPr>
        <w:t>La aplicación debe reflejar los cambios en el período temporal seleccionado por un usuario en sus cálculos.</w:t>
      </w:r>
    </w:p>
    <w:p w14:paraId="40A685BC" w14:textId="77777777" w:rsidR="00570361" w:rsidRPr="005004D3" w:rsidRDefault="00000000" w:rsidP="00063899">
      <w:pPr>
        <w:pStyle w:val="Compact"/>
        <w:numPr>
          <w:ilvl w:val="0"/>
          <w:numId w:val="15"/>
        </w:numPr>
        <w:rPr>
          <w:lang w:val="es-ES"/>
        </w:rPr>
      </w:pPr>
      <w:r w:rsidRPr="005004D3">
        <w:rPr>
          <w:lang w:val="es-ES"/>
        </w:rPr>
        <w:t>La aplicación debe proporcionar una página de visualización de datos para usuarios con sesión iniciada.</w:t>
      </w:r>
    </w:p>
    <w:p w14:paraId="4F6549A6" w14:textId="77777777" w:rsidR="00570361" w:rsidRPr="005004D3" w:rsidRDefault="00000000" w:rsidP="00063899">
      <w:pPr>
        <w:pStyle w:val="Compact"/>
        <w:numPr>
          <w:ilvl w:val="0"/>
          <w:numId w:val="15"/>
        </w:numPr>
        <w:rPr>
          <w:lang w:val="es-ES"/>
        </w:rPr>
      </w:pPr>
      <w:r w:rsidRPr="005004D3">
        <w:rPr>
          <w:lang w:val="es-ES"/>
        </w:rPr>
        <w:t>La aplicación debe mostrar a los usuarios con sesión iniciada la cantidad de tiempo que han gastado en reuniones en la página de visualización de datos.</w:t>
      </w:r>
    </w:p>
    <w:p w14:paraId="7BC742A9" w14:textId="77777777" w:rsidR="00570361" w:rsidRPr="005004D3" w:rsidRDefault="00000000" w:rsidP="00063899">
      <w:pPr>
        <w:pStyle w:val="Compact"/>
        <w:numPr>
          <w:ilvl w:val="0"/>
          <w:numId w:val="15"/>
        </w:numPr>
        <w:rPr>
          <w:lang w:val="es-ES"/>
        </w:rPr>
      </w:pPr>
      <w:r w:rsidRPr="005004D3">
        <w:rPr>
          <w:lang w:val="es-ES"/>
        </w:rPr>
        <w:lastRenderedPageBreak/>
        <w:t>La aplicación debe mostrar a los usuarios con sesión iniciada una gráfica que refleje el tiempo que han gastado en reuniones en la página de visualización de datos.</w:t>
      </w:r>
    </w:p>
    <w:p w14:paraId="26555A09" w14:textId="77777777" w:rsidR="00570361" w:rsidRPr="005004D3" w:rsidRDefault="00000000" w:rsidP="00063899">
      <w:pPr>
        <w:pStyle w:val="Compact"/>
        <w:numPr>
          <w:ilvl w:val="0"/>
          <w:numId w:val="15"/>
        </w:numPr>
        <w:rPr>
          <w:lang w:val="es-ES"/>
        </w:rPr>
      </w:pPr>
      <w:r w:rsidRPr="005004D3">
        <w:rPr>
          <w:lang w:val="es-ES"/>
        </w:rPr>
        <w:t>La aplicación debe mostrar a los usuarios con sesión iniciada el porcentaje de tiempo que han gastado en reuniones y el porcentaje de tiempo libre en la página de visualización de datos.</w:t>
      </w:r>
    </w:p>
    <w:p w14:paraId="336BE2DD" w14:textId="77777777" w:rsidR="00570361" w:rsidRPr="005004D3" w:rsidRDefault="00000000" w:rsidP="00063899">
      <w:pPr>
        <w:pStyle w:val="Compact"/>
        <w:numPr>
          <w:ilvl w:val="0"/>
          <w:numId w:val="15"/>
        </w:numPr>
        <w:rPr>
          <w:lang w:val="es-ES"/>
        </w:rPr>
      </w:pPr>
      <w:r w:rsidRPr="005004D3">
        <w:rPr>
          <w:lang w:val="es-ES"/>
        </w:rPr>
        <w:t>La aplicación debe permitir a los usuarios con sesión iniciada configurar el tiempo entre reuniones que cuenta como tiempo de reunión en la página de configuración de perfil.</w:t>
      </w:r>
    </w:p>
    <w:p w14:paraId="4CEAF8B9" w14:textId="77777777" w:rsidR="00570361" w:rsidRPr="005004D3" w:rsidRDefault="00000000" w:rsidP="00063899">
      <w:pPr>
        <w:pStyle w:val="Compact"/>
        <w:numPr>
          <w:ilvl w:val="0"/>
          <w:numId w:val="15"/>
        </w:numPr>
        <w:rPr>
          <w:lang w:val="es-ES"/>
        </w:rPr>
      </w:pPr>
      <w:r w:rsidRPr="005004D3">
        <w:rPr>
          <w:lang w:val="es-ES"/>
        </w:rPr>
        <w:t>La aplicación debe tener en cuenta el tiempo seleccionado por un usuario entre reuniones como tiempo de reunión al realizar los cálculos.</w:t>
      </w:r>
    </w:p>
    <w:p w14:paraId="6D54B323" w14:textId="7286EA95" w:rsidR="00570361" w:rsidRPr="005004D3" w:rsidRDefault="00DC247B" w:rsidP="002C590B">
      <w:pPr>
        <w:pStyle w:val="Ttulo2"/>
        <w:rPr>
          <w:lang w:val="es-ES"/>
        </w:rPr>
      </w:pPr>
      <w:bookmarkStart w:id="2" w:name="req.-no-funcionales"/>
      <w:bookmarkEnd w:id="1"/>
      <w:r>
        <w:rPr>
          <w:lang w:val="es-ES"/>
        </w:rPr>
        <w:t>Requisitos no</w:t>
      </w:r>
      <w:r w:rsidR="00000000" w:rsidRPr="005004D3">
        <w:rPr>
          <w:lang w:val="es-ES"/>
        </w:rPr>
        <w:t xml:space="preserve"> funcionales</w:t>
      </w:r>
    </w:p>
    <w:p w14:paraId="65692F10" w14:textId="77777777" w:rsidR="00570361" w:rsidRPr="00063899" w:rsidRDefault="00000000" w:rsidP="00063899">
      <w:pPr>
        <w:pStyle w:val="Prrafodelista"/>
        <w:numPr>
          <w:ilvl w:val="0"/>
          <w:numId w:val="16"/>
        </w:numPr>
        <w:rPr>
          <w:lang w:val="es-ES"/>
        </w:rPr>
      </w:pPr>
      <w:r w:rsidRPr="00063899">
        <w:rPr>
          <w:b/>
          <w:bCs/>
          <w:lang w:val="es-ES"/>
        </w:rPr>
        <w:t>Rendimiento</w:t>
      </w:r>
      <w:r w:rsidRPr="00063899">
        <w:rPr>
          <w:lang w:val="es-ES"/>
        </w:rPr>
        <w:t>: La aplicación deberá procesar las solicitudes de los usuarios en un tiempo promedio inferior a 5 segundos.</w:t>
      </w:r>
    </w:p>
    <w:p w14:paraId="0F3F61A4" w14:textId="77777777" w:rsidR="00570361" w:rsidRPr="00063899" w:rsidRDefault="00000000" w:rsidP="00063899">
      <w:pPr>
        <w:pStyle w:val="Prrafodelista"/>
        <w:numPr>
          <w:ilvl w:val="0"/>
          <w:numId w:val="16"/>
        </w:numPr>
        <w:rPr>
          <w:lang w:val="es-ES"/>
        </w:rPr>
      </w:pPr>
      <w:r w:rsidRPr="00063899">
        <w:rPr>
          <w:b/>
          <w:bCs/>
          <w:lang w:val="es-ES"/>
        </w:rPr>
        <w:t>Disponibilidad</w:t>
      </w:r>
      <w:r w:rsidRPr="00063899">
        <w:rPr>
          <w:lang w:val="es-ES"/>
        </w:rPr>
        <w:t>: La aplicación deberá tener una disponibilidad del 99%, lo que implica que puede permitirse hasta 87.6 horas de inactividad al año.</w:t>
      </w:r>
    </w:p>
    <w:p w14:paraId="0D91887A" w14:textId="77777777" w:rsidR="00570361" w:rsidRPr="00063899" w:rsidRDefault="00000000" w:rsidP="00063899">
      <w:pPr>
        <w:pStyle w:val="Prrafodelista"/>
        <w:numPr>
          <w:ilvl w:val="0"/>
          <w:numId w:val="16"/>
        </w:numPr>
        <w:rPr>
          <w:lang w:val="es-ES"/>
        </w:rPr>
      </w:pPr>
      <w:r w:rsidRPr="00063899">
        <w:rPr>
          <w:b/>
          <w:bCs/>
          <w:lang w:val="es-ES"/>
        </w:rPr>
        <w:t>Escalabilidad</w:t>
      </w:r>
      <w:r w:rsidRPr="00063899">
        <w:rPr>
          <w:lang w:val="es-ES"/>
        </w:rPr>
        <w:t>: La aplicación deberá ser capaz de manejar un incremento del 50% en el número de usuarios concurrentes en 1 minuto sin degradación del rendimiento por encima del 10%.</w:t>
      </w:r>
    </w:p>
    <w:p w14:paraId="232D7721" w14:textId="77777777" w:rsidR="00570361" w:rsidRPr="00063899" w:rsidRDefault="00000000" w:rsidP="00063899">
      <w:pPr>
        <w:pStyle w:val="Prrafodelista"/>
        <w:numPr>
          <w:ilvl w:val="0"/>
          <w:numId w:val="16"/>
        </w:numPr>
        <w:rPr>
          <w:lang w:val="es-ES"/>
        </w:rPr>
      </w:pPr>
      <w:r w:rsidRPr="00063899">
        <w:rPr>
          <w:b/>
          <w:bCs/>
          <w:lang w:val="es-ES"/>
        </w:rPr>
        <w:t>Accesibilidad</w:t>
      </w:r>
      <w:r w:rsidRPr="00063899">
        <w:rPr>
          <w:lang w:val="es-ES"/>
        </w:rPr>
        <w:t>: La aplicación deberá cumplir con las pautas de accesibilidad WCAG 2.1 Nivel A, permitiendo su uso a usuarios con discapacidades.</w:t>
      </w:r>
    </w:p>
    <w:p w14:paraId="223FF96B" w14:textId="77777777" w:rsidR="00570361" w:rsidRPr="00063899" w:rsidRDefault="00000000" w:rsidP="00063899">
      <w:pPr>
        <w:pStyle w:val="Prrafodelista"/>
        <w:numPr>
          <w:ilvl w:val="0"/>
          <w:numId w:val="16"/>
        </w:numPr>
        <w:rPr>
          <w:lang w:val="es-ES"/>
        </w:rPr>
      </w:pPr>
      <w:r w:rsidRPr="00063899">
        <w:rPr>
          <w:b/>
          <w:bCs/>
          <w:lang w:val="es-ES"/>
        </w:rPr>
        <w:t>Seguridad</w:t>
      </w:r>
      <w:r w:rsidRPr="00063899">
        <w:rPr>
          <w:lang w:val="es-ES"/>
        </w:rPr>
        <w:t>: La aplicación deberá cumplir con los estándares de seguridad y privacidad, incluyendo el Reglamento General de Protección de Datos (GDPR). Todos los datos deberán ser encriptados en tránsito y en reposo.</w:t>
      </w:r>
    </w:p>
    <w:p w14:paraId="0B503BD7" w14:textId="77777777" w:rsidR="00570361" w:rsidRPr="00063899" w:rsidRDefault="00000000" w:rsidP="00063899">
      <w:pPr>
        <w:pStyle w:val="Prrafodelista"/>
        <w:numPr>
          <w:ilvl w:val="0"/>
          <w:numId w:val="16"/>
        </w:numPr>
        <w:rPr>
          <w:lang w:val="es-ES"/>
        </w:rPr>
      </w:pPr>
      <w:r w:rsidRPr="00063899">
        <w:rPr>
          <w:b/>
          <w:bCs/>
          <w:lang w:val="es-ES"/>
        </w:rPr>
        <w:t>Compatibilidad de navegador</w:t>
      </w:r>
      <w:r w:rsidRPr="00063899">
        <w:rPr>
          <w:lang w:val="es-ES"/>
        </w:rPr>
        <w:t>: La aplicación deberá ser compatible y funcional en las últimas versiones de los navegadores más utilizados (Google Chrome, Mozilla Firefox, Safari y Microsoft Edge).</w:t>
      </w:r>
    </w:p>
    <w:p w14:paraId="201462E7" w14:textId="77777777" w:rsidR="00570361" w:rsidRPr="00063899" w:rsidRDefault="00000000" w:rsidP="00063899">
      <w:pPr>
        <w:pStyle w:val="Prrafodelista"/>
        <w:numPr>
          <w:ilvl w:val="0"/>
          <w:numId w:val="16"/>
        </w:numPr>
        <w:rPr>
          <w:lang w:val="es-ES"/>
        </w:rPr>
      </w:pPr>
      <w:r w:rsidRPr="00063899">
        <w:rPr>
          <w:b/>
          <w:bCs/>
          <w:lang w:val="es-ES"/>
        </w:rPr>
        <w:t>Interoperabilidad</w:t>
      </w:r>
      <w:r w:rsidRPr="00063899">
        <w:rPr>
          <w:lang w:val="es-ES"/>
        </w:rPr>
        <w:t>: La aplicación deberá interactuar de manera eficiente con las APIs de Google, en particular con Google Calendar y Google Authentication.</w:t>
      </w:r>
    </w:p>
    <w:p w14:paraId="4922E972" w14:textId="77777777" w:rsidR="00570361" w:rsidRPr="00063899" w:rsidRDefault="00000000" w:rsidP="00063899">
      <w:pPr>
        <w:pStyle w:val="Prrafodelista"/>
        <w:numPr>
          <w:ilvl w:val="0"/>
          <w:numId w:val="16"/>
        </w:numPr>
        <w:rPr>
          <w:lang w:val="es-ES"/>
        </w:rPr>
      </w:pPr>
      <w:r w:rsidRPr="00063899">
        <w:rPr>
          <w:b/>
          <w:bCs/>
          <w:lang w:val="es-ES"/>
        </w:rPr>
        <w:t>Usabilidad</w:t>
      </w:r>
      <w:r w:rsidRPr="00063899">
        <w:rPr>
          <w:lang w:val="es-ES"/>
        </w:rPr>
        <w:t>: La aplicación debe ser intuitiva y fácil de usar, con una interfaz de usuario que requiera un mínimo de capacitación para los nuevos usuarios.</w:t>
      </w:r>
    </w:p>
    <w:p w14:paraId="5B6296B9" w14:textId="77777777" w:rsidR="00570361" w:rsidRPr="00063899" w:rsidRDefault="00000000" w:rsidP="00063899">
      <w:pPr>
        <w:pStyle w:val="Prrafodelista"/>
        <w:numPr>
          <w:ilvl w:val="0"/>
          <w:numId w:val="16"/>
        </w:numPr>
        <w:rPr>
          <w:lang w:val="es-ES"/>
        </w:rPr>
      </w:pPr>
      <w:r w:rsidRPr="00063899">
        <w:rPr>
          <w:b/>
          <w:bCs/>
          <w:lang w:val="es-ES"/>
        </w:rPr>
        <w:t>Mantenibilidad</w:t>
      </w:r>
      <w:r w:rsidRPr="00063899">
        <w:rPr>
          <w:lang w:val="es-ES"/>
        </w:rPr>
        <w:t>: El código de la aplicación deberá seguir las buenas prácticas de programación, con una cobertura de pruebas unitarias superior al 70%.</w:t>
      </w:r>
    </w:p>
    <w:p w14:paraId="703D2F04" w14:textId="77777777" w:rsidR="00570361" w:rsidRPr="00063899" w:rsidRDefault="00000000" w:rsidP="00063899">
      <w:pPr>
        <w:pStyle w:val="Prrafodelista"/>
        <w:numPr>
          <w:ilvl w:val="0"/>
          <w:numId w:val="16"/>
        </w:numPr>
        <w:rPr>
          <w:lang w:val="es-ES"/>
        </w:rPr>
      </w:pPr>
      <w:r w:rsidRPr="00063899">
        <w:rPr>
          <w:b/>
          <w:bCs/>
          <w:lang w:val="es-ES"/>
        </w:rPr>
        <w:t>Resiliencia</w:t>
      </w:r>
      <w:r w:rsidRPr="00063899">
        <w:rPr>
          <w:lang w:val="es-ES"/>
        </w:rPr>
        <w:t>: La aplicación deberá ser capaz de recuperarse de fallos y reanudar su funcionamiento normal en un tiempo inferior a 1 hora.</w:t>
      </w:r>
    </w:p>
    <w:p w14:paraId="7641974C" w14:textId="48EA9A95" w:rsidR="00570361" w:rsidRPr="005004D3" w:rsidRDefault="00000000" w:rsidP="002C590B">
      <w:pPr>
        <w:pStyle w:val="Ttulo2"/>
        <w:rPr>
          <w:lang w:val="es-ES"/>
        </w:rPr>
      </w:pPr>
      <w:bookmarkStart w:id="3" w:name="casos-de-uso-extraidos"/>
      <w:r w:rsidRPr="005004D3">
        <w:rPr>
          <w:lang w:val="es-ES"/>
        </w:rPr>
        <w:t xml:space="preserve">Casos de uso </w:t>
      </w:r>
      <w:r w:rsidR="00DF66E6" w:rsidRPr="002C590B">
        <w:t>extraídos</w:t>
      </w:r>
    </w:p>
    <w:p w14:paraId="751E0508" w14:textId="77777777" w:rsidR="00063899" w:rsidRPr="00063899" w:rsidRDefault="00000000" w:rsidP="00063899">
      <w:pPr>
        <w:pStyle w:val="Ttulo3"/>
        <w:rPr>
          <w:lang w:val="es-ES"/>
        </w:rPr>
      </w:pPr>
      <w:r w:rsidRPr="005004D3">
        <w:rPr>
          <w:lang w:val="es-ES"/>
        </w:rPr>
        <w:t>Registrarse con la cuenta de Google</w:t>
      </w:r>
    </w:p>
    <w:p w14:paraId="00D701C3" w14:textId="6498A7BC" w:rsidR="00570361" w:rsidRDefault="00000000" w:rsidP="00063899">
      <w:pPr>
        <w:pStyle w:val="Compact"/>
        <w:rPr>
          <w:lang w:val="es-ES"/>
        </w:rPr>
      </w:pPr>
      <w:r w:rsidRPr="00063899">
        <w:rPr>
          <w:lang w:val="es-ES"/>
        </w:rPr>
        <w:t xml:space="preserve">Un usuario anónimo (no registrado) accede a la </w:t>
      </w:r>
      <w:r w:rsidR="00063899" w:rsidRPr="00063899">
        <w:rPr>
          <w:lang w:val="es-ES"/>
        </w:rPr>
        <w:t>aplicación</w:t>
      </w:r>
      <w:r w:rsidRPr="00063899">
        <w:rPr>
          <w:lang w:val="es-ES"/>
        </w:rPr>
        <w:t xml:space="preserve">. La </w:t>
      </w:r>
      <w:r w:rsidR="00063899" w:rsidRPr="00063899">
        <w:rPr>
          <w:lang w:val="es-ES"/>
        </w:rPr>
        <w:t>aplicación</w:t>
      </w:r>
      <w:r w:rsidRPr="00063899">
        <w:rPr>
          <w:lang w:val="es-ES"/>
        </w:rPr>
        <w:t xml:space="preserve"> le ofrece la </w:t>
      </w:r>
      <w:r w:rsidR="00DF66E6" w:rsidRPr="00063899">
        <w:rPr>
          <w:lang w:val="es-ES"/>
        </w:rPr>
        <w:t>opción</w:t>
      </w:r>
      <w:r w:rsidRPr="00063899">
        <w:rPr>
          <w:lang w:val="es-ES"/>
        </w:rPr>
        <w:t xml:space="preserve"> de iniciar sesión con la cuenta de </w:t>
      </w:r>
      <w:r w:rsidR="00DF66E6" w:rsidRPr="00063899">
        <w:rPr>
          <w:lang w:val="es-ES"/>
        </w:rPr>
        <w:t>Google</w:t>
      </w:r>
      <w:r w:rsidRPr="00063899">
        <w:rPr>
          <w:lang w:val="es-ES"/>
        </w:rPr>
        <w:t xml:space="preserve">. El usuario anónimo escoge iniciar sesión con la cuenta de </w:t>
      </w:r>
      <w:r w:rsidR="00DF66E6" w:rsidRPr="00063899">
        <w:rPr>
          <w:lang w:val="es-ES"/>
        </w:rPr>
        <w:t>Google</w:t>
      </w:r>
      <w:r w:rsidRPr="00063899">
        <w:rPr>
          <w:lang w:val="es-ES"/>
        </w:rPr>
        <w:t xml:space="preserve"> y entonces la aplicación le redirige al sistema de autenticación de Google, donde le pedirá permisos para ver su calendario. Una vez completado el registro el sistema le redirige a la pantalla principal con la </w:t>
      </w:r>
      <w:r w:rsidR="00DF66E6" w:rsidRPr="00063899">
        <w:rPr>
          <w:lang w:val="es-ES"/>
        </w:rPr>
        <w:t>sesión</w:t>
      </w:r>
      <w:r w:rsidRPr="00063899">
        <w:rPr>
          <w:lang w:val="es-ES"/>
        </w:rPr>
        <w:t xml:space="preserve"> iniciada.</w:t>
      </w:r>
    </w:p>
    <w:p w14:paraId="7500E8B6" w14:textId="77777777" w:rsidR="00063899" w:rsidRPr="00063899" w:rsidRDefault="00063899" w:rsidP="00063899">
      <w:pPr>
        <w:pStyle w:val="Compact"/>
        <w:rPr>
          <w:lang w:val="es-ES"/>
        </w:rPr>
      </w:pPr>
    </w:p>
    <w:p w14:paraId="536B44BE" w14:textId="77777777" w:rsidR="00570361" w:rsidRPr="005004D3" w:rsidRDefault="00000000" w:rsidP="00063899">
      <w:pPr>
        <w:pStyle w:val="Ttulo3"/>
        <w:rPr>
          <w:lang w:val="es-ES"/>
        </w:rPr>
      </w:pPr>
      <w:r w:rsidRPr="005004D3">
        <w:rPr>
          <w:lang w:val="es-ES"/>
        </w:rPr>
        <w:t>Iniciar sesión con la cuenta de Google</w:t>
      </w:r>
    </w:p>
    <w:p w14:paraId="1AE364D3" w14:textId="1BECD473" w:rsidR="00063899" w:rsidRDefault="00000000" w:rsidP="00063899">
      <w:pPr>
        <w:pStyle w:val="Compact"/>
        <w:rPr>
          <w:lang w:val="es-ES"/>
        </w:rPr>
      </w:pPr>
      <w:r w:rsidRPr="005004D3">
        <w:rPr>
          <w:lang w:val="es-ES"/>
        </w:rPr>
        <w:t xml:space="preserve">Un usuario registrado accede a la aplicación. La aplicación le ofrece las opciones de iniciar sesión con su cuenta de Google o registrarse (para usuarios no registrados). El usuario registrado selecciona iniciar </w:t>
      </w:r>
      <w:r w:rsidRPr="005004D3">
        <w:rPr>
          <w:lang w:val="es-ES"/>
        </w:rPr>
        <w:lastRenderedPageBreak/>
        <w:t xml:space="preserve">sesión con su cuenta de Google y entonces la aplicación le redirige al sistema de autenticación de Google. Una vez completado el inicio de sesión el sistema le redirige a la pantalla principal con la </w:t>
      </w:r>
      <w:r w:rsidR="00063899" w:rsidRPr="005004D3">
        <w:rPr>
          <w:lang w:val="es-ES"/>
        </w:rPr>
        <w:t>sesión</w:t>
      </w:r>
      <w:r w:rsidRPr="005004D3">
        <w:rPr>
          <w:lang w:val="es-ES"/>
        </w:rPr>
        <w:t xml:space="preserve"> iniciada.</w:t>
      </w:r>
    </w:p>
    <w:p w14:paraId="3013F21C" w14:textId="77777777" w:rsidR="00063899" w:rsidRPr="005004D3" w:rsidRDefault="00063899" w:rsidP="00063899">
      <w:pPr>
        <w:pStyle w:val="Compact"/>
        <w:rPr>
          <w:lang w:val="es-ES"/>
        </w:rPr>
      </w:pPr>
    </w:p>
    <w:p w14:paraId="0BD9BA9C" w14:textId="77777777" w:rsidR="00570361" w:rsidRPr="005004D3" w:rsidRDefault="00000000" w:rsidP="00063899">
      <w:pPr>
        <w:pStyle w:val="Ttulo3"/>
        <w:rPr>
          <w:lang w:val="es-ES"/>
        </w:rPr>
      </w:pPr>
      <w:r w:rsidRPr="005004D3">
        <w:rPr>
          <w:lang w:val="es-ES"/>
        </w:rPr>
        <w:t>Configurar el tiempo de trabajo</w:t>
      </w:r>
    </w:p>
    <w:p w14:paraId="3AD8A207" w14:textId="77777777" w:rsidR="00570361" w:rsidRDefault="00000000" w:rsidP="00063899">
      <w:pPr>
        <w:pStyle w:val="Compact"/>
        <w:rPr>
          <w:lang w:val="es-ES"/>
        </w:rPr>
      </w:pPr>
      <w:r w:rsidRPr="005004D3">
        <w:rPr>
          <w:lang w:val="es-ES"/>
        </w:rPr>
        <w:t>Un usuario con la sesión iniciada accede a la página de configuración de su perfil. La aplicación muestra las opciones para editar las horas de trabajo. El usuario indica que quiere editar sus horas de trabajo, introduce las nuevas horas y confirma los cambios. La aplicación actualiza el perfil del usuario con las nuevas horas de trabajo.</w:t>
      </w:r>
    </w:p>
    <w:p w14:paraId="51B0C621" w14:textId="77777777" w:rsidR="00063899" w:rsidRPr="005004D3" w:rsidRDefault="00063899" w:rsidP="00063899">
      <w:pPr>
        <w:pStyle w:val="Compact"/>
        <w:rPr>
          <w:lang w:val="es-ES"/>
        </w:rPr>
      </w:pPr>
    </w:p>
    <w:p w14:paraId="23CCB897" w14:textId="77777777" w:rsidR="00570361" w:rsidRPr="005004D3" w:rsidRDefault="00000000" w:rsidP="00063899">
      <w:pPr>
        <w:pStyle w:val="Ttulo3"/>
        <w:rPr>
          <w:lang w:val="es-ES"/>
        </w:rPr>
      </w:pPr>
      <w:r w:rsidRPr="005004D3">
        <w:rPr>
          <w:lang w:val="es-ES"/>
        </w:rPr>
        <w:t>Seleccionar calendarios para cálculos</w:t>
      </w:r>
    </w:p>
    <w:p w14:paraId="7FD24EB8" w14:textId="45B00F9A" w:rsidR="00570361" w:rsidRDefault="00000000" w:rsidP="00063899">
      <w:pPr>
        <w:pStyle w:val="Compact"/>
        <w:rPr>
          <w:lang w:val="es-ES"/>
        </w:rPr>
      </w:pPr>
      <w:r w:rsidRPr="005004D3">
        <w:rPr>
          <w:lang w:val="es-ES"/>
        </w:rPr>
        <w:t xml:space="preserve">Un usuario con la sesión iniciada accede a la página de configuración de su perfil. La aplicación muestra las opciones para seleccionar el calendario a utilizar. El usuario indica que quiere seleccionar el calendario, elige el que quiere utilizar y confirma su selección. La aplicación actualiza el perfil del usuario con el </w:t>
      </w:r>
      <w:r w:rsidR="00063899" w:rsidRPr="005004D3">
        <w:rPr>
          <w:lang w:val="es-ES"/>
        </w:rPr>
        <w:t>calendario seleccionado</w:t>
      </w:r>
      <w:r w:rsidRPr="005004D3">
        <w:rPr>
          <w:lang w:val="es-ES"/>
        </w:rPr>
        <w:t>.</w:t>
      </w:r>
    </w:p>
    <w:p w14:paraId="5CB157EE" w14:textId="77777777" w:rsidR="00063899" w:rsidRPr="005004D3" w:rsidRDefault="00063899" w:rsidP="00063899">
      <w:pPr>
        <w:pStyle w:val="Compact"/>
        <w:rPr>
          <w:lang w:val="es-ES"/>
        </w:rPr>
      </w:pPr>
    </w:p>
    <w:p w14:paraId="4222EF31" w14:textId="77777777" w:rsidR="00570361" w:rsidRPr="005004D3" w:rsidRDefault="00000000" w:rsidP="00063899">
      <w:pPr>
        <w:pStyle w:val="Ttulo3"/>
        <w:rPr>
          <w:lang w:val="es-ES"/>
        </w:rPr>
      </w:pPr>
      <w:r w:rsidRPr="005004D3">
        <w:rPr>
          <w:lang w:val="es-ES"/>
        </w:rPr>
        <w:t>Seleccionar el periodo temporal para los cálculos</w:t>
      </w:r>
    </w:p>
    <w:p w14:paraId="513EF880" w14:textId="77777777" w:rsidR="00570361" w:rsidRDefault="00000000" w:rsidP="00063899">
      <w:pPr>
        <w:pStyle w:val="Compact"/>
        <w:rPr>
          <w:lang w:val="es-ES"/>
        </w:rPr>
      </w:pPr>
      <w:r w:rsidRPr="005004D3">
        <w:rPr>
          <w:lang w:val="es-ES"/>
        </w:rPr>
        <w:t>Un usuario con la sesión iniciada accede a la página de configuración de su perfil. La aplicación muestra las opciones para seleccionar el periodo temporal a utilizar. El usuario indica que quiere seleccionar el periodo temporal, elige el que quiere utilizar y confirma su selección. La aplicación actualiza el perfil del usuario con el periodo temporal seleccionado.</w:t>
      </w:r>
    </w:p>
    <w:p w14:paraId="3130030A" w14:textId="77777777" w:rsidR="00063899" w:rsidRPr="005004D3" w:rsidRDefault="00063899" w:rsidP="00063899">
      <w:pPr>
        <w:pStyle w:val="Compact"/>
        <w:rPr>
          <w:lang w:val="es-ES"/>
        </w:rPr>
      </w:pPr>
    </w:p>
    <w:p w14:paraId="77D02E33" w14:textId="77777777" w:rsidR="00570361" w:rsidRPr="005004D3" w:rsidRDefault="00000000" w:rsidP="00063899">
      <w:pPr>
        <w:pStyle w:val="Ttulo3"/>
        <w:rPr>
          <w:lang w:val="es-ES"/>
        </w:rPr>
      </w:pPr>
      <w:r w:rsidRPr="005004D3">
        <w:rPr>
          <w:lang w:val="es-ES"/>
        </w:rPr>
        <w:t>Ver el tiempo gastado en reuniones</w:t>
      </w:r>
    </w:p>
    <w:p w14:paraId="0889435B" w14:textId="77777777" w:rsidR="00570361" w:rsidRDefault="00000000" w:rsidP="00063899">
      <w:pPr>
        <w:pStyle w:val="Compact"/>
        <w:rPr>
          <w:lang w:val="es-ES"/>
        </w:rPr>
      </w:pPr>
      <w:r w:rsidRPr="005004D3">
        <w:rPr>
          <w:lang w:val="es-ES"/>
        </w:rPr>
        <w:t>Un usuario con la sesión iniciada accede a la página de visualización de datos. La aplicación muestra la cantidad de tiempo que el usuario ha gastado en reuniones tanto en texto como en una gráfica.</w:t>
      </w:r>
    </w:p>
    <w:p w14:paraId="17DCF0E3" w14:textId="77777777" w:rsidR="00063899" w:rsidRPr="005004D3" w:rsidRDefault="00063899" w:rsidP="00063899">
      <w:pPr>
        <w:pStyle w:val="Compact"/>
        <w:rPr>
          <w:lang w:val="es-ES"/>
        </w:rPr>
      </w:pPr>
    </w:p>
    <w:p w14:paraId="14E9B208" w14:textId="77777777" w:rsidR="00570361" w:rsidRPr="005004D3" w:rsidRDefault="00000000" w:rsidP="00063899">
      <w:pPr>
        <w:pStyle w:val="Ttulo3"/>
        <w:rPr>
          <w:lang w:val="es-ES"/>
        </w:rPr>
      </w:pPr>
      <w:r w:rsidRPr="005004D3">
        <w:rPr>
          <w:lang w:val="es-ES"/>
        </w:rPr>
        <w:t>Ver el porcentaje de tiempo gastado en reuniones y el porcentaje de tiempo libre</w:t>
      </w:r>
    </w:p>
    <w:p w14:paraId="645FAAAE" w14:textId="77777777" w:rsidR="00570361" w:rsidRDefault="00000000" w:rsidP="00063899">
      <w:pPr>
        <w:pStyle w:val="Compact"/>
        <w:rPr>
          <w:lang w:val="es-ES"/>
        </w:rPr>
      </w:pPr>
      <w:r w:rsidRPr="005004D3">
        <w:rPr>
          <w:lang w:val="es-ES"/>
        </w:rPr>
        <w:t>Un usuario con la sesión iniciada accede a la página de visualización de datos. La aplicación muestra el porcentaje de tiempo que el usuario ha gastado en reuniones y el porcentaje de tiempo libre, ambos representados tanto en texto como en una gráfica.</w:t>
      </w:r>
    </w:p>
    <w:p w14:paraId="0DC0B4E5" w14:textId="77777777" w:rsidR="00063899" w:rsidRPr="005004D3" w:rsidRDefault="00063899" w:rsidP="00063899">
      <w:pPr>
        <w:pStyle w:val="Compact"/>
        <w:rPr>
          <w:lang w:val="es-ES"/>
        </w:rPr>
      </w:pPr>
    </w:p>
    <w:p w14:paraId="4523C3E1" w14:textId="77777777" w:rsidR="00570361" w:rsidRPr="005004D3" w:rsidRDefault="00000000" w:rsidP="00063899">
      <w:pPr>
        <w:pStyle w:val="Ttulo3"/>
        <w:rPr>
          <w:lang w:val="es-ES"/>
        </w:rPr>
      </w:pPr>
      <w:r w:rsidRPr="005004D3">
        <w:rPr>
          <w:lang w:val="es-ES"/>
        </w:rPr>
        <w:t>Configurar el tiempo entre reuniones que cuenta como tiempo de reunión</w:t>
      </w:r>
    </w:p>
    <w:p w14:paraId="081E7372" w14:textId="77777777" w:rsidR="00570361" w:rsidRPr="005004D3" w:rsidRDefault="00000000" w:rsidP="00063899">
      <w:pPr>
        <w:pStyle w:val="Compact"/>
        <w:rPr>
          <w:lang w:val="es-ES"/>
        </w:rPr>
      </w:pPr>
      <w:r w:rsidRPr="005004D3">
        <w:rPr>
          <w:lang w:val="es-ES"/>
        </w:rPr>
        <w:t>Un usuario con la sesión iniciada accede a la página de configuración de su perfil. La aplicación muestra las opciones para configurar el tiempo entre reuniones que cuenta como tiempo de reunión. El usuario indica que quiere configurar este tiempo, selecciona el intervalo que quiere que cuente como tiempo de reunión y confirma su selección. La aplicación actualiza el perfil del usuario con el nuevo intervalo de tiempo entre reuniones.</w:t>
      </w:r>
    </w:p>
    <w:p w14:paraId="0E5E1B9E" w14:textId="77777777" w:rsidR="005004D3" w:rsidRPr="005004D3" w:rsidRDefault="005004D3" w:rsidP="007324FB">
      <w:pPr>
        <w:pStyle w:val="Ttulo2"/>
        <w:rPr>
          <w:lang w:val="es-ES"/>
        </w:rPr>
        <w:sectPr w:rsidR="005004D3" w:rsidRPr="005004D3">
          <w:pgSz w:w="12240" w:h="15840"/>
          <w:pgMar w:top="1417" w:right="1701" w:bottom="1417" w:left="1701" w:header="720" w:footer="720" w:gutter="0"/>
          <w:cols w:space="720"/>
        </w:sectPr>
      </w:pPr>
      <w:bookmarkStart w:id="4" w:name="casos-de-uso-detallados"/>
      <w:bookmarkEnd w:id="3"/>
    </w:p>
    <w:p w14:paraId="133F94B0" w14:textId="77777777" w:rsidR="00570361" w:rsidRPr="005004D3" w:rsidRDefault="00000000" w:rsidP="007324FB">
      <w:pPr>
        <w:pStyle w:val="Ttulo2"/>
        <w:ind w:left="-142"/>
        <w:rPr>
          <w:lang w:val="es-ES"/>
        </w:rPr>
      </w:pPr>
      <w:r w:rsidRPr="005004D3">
        <w:rPr>
          <w:lang w:val="es-ES"/>
        </w:rPr>
        <w:lastRenderedPageBreak/>
        <w:t>Casos de uso detallados</w:t>
      </w:r>
    </w:p>
    <w:p w14:paraId="70F920BF" w14:textId="0BC77EE9" w:rsidR="007324FB" w:rsidRDefault="00000000" w:rsidP="007324FB">
      <w:pPr>
        <w:pStyle w:val="Ttulo3"/>
        <w:ind w:left="-142"/>
        <w:rPr>
          <w:lang w:val="es-ES"/>
        </w:rPr>
      </w:pPr>
      <w:bookmarkStart w:id="5" w:name="X14a62706231111a2a8c73b842ab8b096d3aea99"/>
      <w:r w:rsidRPr="005004D3">
        <w:rPr>
          <w:lang w:val="es-ES"/>
        </w:rPr>
        <w:t>Registrarse con la cuenta de Google</w:t>
      </w:r>
    </w:p>
    <w:p w14:paraId="7B47B3E2" w14:textId="77777777" w:rsidR="007324FB" w:rsidRPr="007324FB" w:rsidRDefault="007324FB" w:rsidP="007324FB">
      <w:pPr>
        <w:pStyle w:val="Textoindependiente"/>
        <w:spacing w:before="0" w:after="0"/>
        <w:rPr>
          <w:lang w:val="es-ES"/>
        </w:rPr>
      </w:pPr>
    </w:p>
    <w:tbl>
      <w:tblPr>
        <w:tblStyle w:val="Tablaconcuadrcula"/>
        <w:tblW w:w="5000" w:type="pct"/>
        <w:tblLook w:val="0020" w:firstRow="1" w:lastRow="0" w:firstColumn="0" w:lastColumn="0" w:noHBand="0" w:noVBand="0"/>
      </w:tblPr>
      <w:tblGrid>
        <w:gridCol w:w="1902"/>
        <w:gridCol w:w="6926"/>
      </w:tblGrid>
      <w:tr w:rsidR="00570361" w:rsidRPr="002C590B" w14:paraId="60D35B74" w14:textId="77777777" w:rsidTr="007324FB">
        <w:tc>
          <w:tcPr>
            <w:tcW w:w="1077" w:type="pct"/>
          </w:tcPr>
          <w:p w14:paraId="40AE53E4" w14:textId="77777777" w:rsidR="00570361" w:rsidRPr="005004D3" w:rsidRDefault="00000000" w:rsidP="007324FB">
            <w:pPr>
              <w:pStyle w:val="Compact"/>
              <w:rPr>
                <w:lang w:val="es-ES"/>
              </w:rPr>
            </w:pPr>
            <w:r w:rsidRPr="005004D3">
              <w:rPr>
                <w:b/>
                <w:bCs/>
                <w:lang w:val="es-ES"/>
              </w:rPr>
              <w:t>Caso de Uso</w:t>
            </w:r>
          </w:p>
        </w:tc>
        <w:tc>
          <w:tcPr>
            <w:tcW w:w="3923" w:type="pct"/>
          </w:tcPr>
          <w:p w14:paraId="7AD53807" w14:textId="77777777" w:rsidR="00570361" w:rsidRPr="005004D3" w:rsidRDefault="00000000" w:rsidP="007324FB">
            <w:pPr>
              <w:pStyle w:val="Compact"/>
              <w:rPr>
                <w:lang w:val="es-ES"/>
              </w:rPr>
            </w:pPr>
            <w:r w:rsidRPr="005004D3">
              <w:rPr>
                <w:lang w:val="es-ES"/>
              </w:rPr>
              <w:t>Registrarse con la cuenta de Google</w:t>
            </w:r>
          </w:p>
        </w:tc>
      </w:tr>
      <w:tr w:rsidR="00570361" w:rsidRPr="005004D3" w14:paraId="33BFFC14" w14:textId="77777777" w:rsidTr="007324FB">
        <w:tc>
          <w:tcPr>
            <w:tcW w:w="1077" w:type="pct"/>
          </w:tcPr>
          <w:p w14:paraId="2768552C" w14:textId="77777777" w:rsidR="00570361" w:rsidRPr="005004D3" w:rsidRDefault="00000000" w:rsidP="007324FB">
            <w:pPr>
              <w:pStyle w:val="Compact"/>
              <w:rPr>
                <w:lang w:val="es-ES"/>
              </w:rPr>
            </w:pPr>
            <w:r w:rsidRPr="005004D3">
              <w:rPr>
                <w:b/>
                <w:bCs/>
                <w:lang w:val="es-ES"/>
              </w:rPr>
              <w:t>Actor Principal</w:t>
            </w:r>
          </w:p>
        </w:tc>
        <w:tc>
          <w:tcPr>
            <w:tcW w:w="3923" w:type="pct"/>
          </w:tcPr>
          <w:p w14:paraId="68983F44" w14:textId="77777777" w:rsidR="00570361" w:rsidRPr="005004D3" w:rsidRDefault="00000000" w:rsidP="007324FB">
            <w:pPr>
              <w:pStyle w:val="Compact"/>
              <w:rPr>
                <w:lang w:val="es-ES"/>
              </w:rPr>
            </w:pPr>
            <w:r w:rsidRPr="005004D3">
              <w:rPr>
                <w:lang w:val="es-ES"/>
              </w:rPr>
              <w:t>Usuario</w:t>
            </w:r>
          </w:p>
        </w:tc>
      </w:tr>
      <w:tr w:rsidR="00570361" w:rsidRPr="005004D3" w14:paraId="17E73EA8" w14:textId="77777777" w:rsidTr="007324FB">
        <w:tc>
          <w:tcPr>
            <w:tcW w:w="1077" w:type="pct"/>
          </w:tcPr>
          <w:p w14:paraId="67366614" w14:textId="77777777" w:rsidR="00570361" w:rsidRPr="005004D3" w:rsidRDefault="00000000" w:rsidP="007324FB">
            <w:pPr>
              <w:pStyle w:val="Compact"/>
              <w:rPr>
                <w:lang w:val="es-ES"/>
              </w:rPr>
            </w:pPr>
            <w:r w:rsidRPr="005004D3">
              <w:rPr>
                <w:b/>
                <w:bCs/>
                <w:lang w:val="es-ES"/>
              </w:rPr>
              <w:t>Actores Secundarios</w:t>
            </w:r>
          </w:p>
        </w:tc>
        <w:tc>
          <w:tcPr>
            <w:tcW w:w="3923" w:type="pct"/>
          </w:tcPr>
          <w:p w14:paraId="2CF6ECCD" w14:textId="77777777" w:rsidR="00570361" w:rsidRPr="005004D3" w:rsidRDefault="00000000" w:rsidP="007324FB">
            <w:pPr>
              <w:pStyle w:val="Compact"/>
              <w:rPr>
                <w:lang w:val="es-ES"/>
              </w:rPr>
            </w:pPr>
            <w:r w:rsidRPr="005004D3">
              <w:rPr>
                <w:lang w:val="es-ES"/>
              </w:rPr>
              <w:t>API de Google</w:t>
            </w:r>
          </w:p>
        </w:tc>
      </w:tr>
      <w:tr w:rsidR="00570361" w:rsidRPr="002C590B" w14:paraId="1D82C8C9" w14:textId="77777777" w:rsidTr="007324FB">
        <w:tc>
          <w:tcPr>
            <w:tcW w:w="1077" w:type="pct"/>
          </w:tcPr>
          <w:p w14:paraId="1D5B5FC4" w14:textId="77777777" w:rsidR="00570361" w:rsidRPr="005004D3" w:rsidRDefault="00000000" w:rsidP="007324FB">
            <w:pPr>
              <w:pStyle w:val="Compact"/>
              <w:rPr>
                <w:lang w:val="es-ES"/>
              </w:rPr>
            </w:pPr>
            <w:r w:rsidRPr="005004D3">
              <w:rPr>
                <w:b/>
                <w:bCs/>
                <w:lang w:val="es-ES"/>
              </w:rPr>
              <w:t>Stakeholders y sus intereses</w:t>
            </w:r>
          </w:p>
        </w:tc>
        <w:tc>
          <w:tcPr>
            <w:tcW w:w="3923" w:type="pct"/>
          </w:tcPr>
          <w:p w14:paraId="58E54113" w14:textId="77777777" w:rsidR="007324FB" w:rsidRDefault="00000000" w:rsidP="007324FB">
            <w:pPr>
              <w:pStyle w:val="Compact"/>
              <w:rPr>
                <w:lang w:val="es-ES"/>
              </w:rPr>
            </w:pPr>
            <w:r w:rsidRPr="005004D3">
              <w:rPr>
                <w:lang w:val="es-ES"/>
              </w:rPr>
              <w:t xml:space="preserve">Usuario: Quiere registrarse en la aplicación para poder utilizar sus </w:t>
            </w:r>
            <w:r w:rsidR="007324FB" w:rsidRPr="005004D3">
              <w:rPr>
                <w:lang w:val="es-ES"/>
              </w:rPr>
              <w:t xml:space="preserve">funcionalidades. </w:t>
            </w:r>
          </w:p>
          <w:p w14:paraId="5575A689" w14:textId="64923AC3" w:rsidR="00570361" w:rsidRPr="005004D3" w:rsidRDefault="007324FB" w:rsidP="007324FB">
            <w:pPr>
              <w:pStyle w:val="Compact"/>
              <w:rPr>
                <w:lang w:val="es-ES"/>
              </w:rPr>
            </w:pPr>
            <w:r w:rsidRPr="005004D3">
              <w:rPr>
                <w:lang w:val="es-ES"/>
              </w:rPr>
              <w:t>API de Google: Proporciona la autenticación y autorización para el registro del usuario.</w:t>
            </w:r>
          </w:p>
        </w:tc>
      </w:tr>
      <w:tr w:rsidR="00570361" w:rsidRPr="002C590B" w14:paraId="64A9CDC6" w14:textId="77777777" w:rsidTr="007324FB">
        <w:tc>
          <w:tcPr>
            <w:tcW w:w="1077" w:type="pct"/>
          </w:tcPr>
          <w:p w14:paraId="3D5D99E4" w14:textId="77777777" w:rsidR="00570361" w:rsidRPr="005004D3" w:rsidRDefault="00000000" w:rsidP="007324FB">
            <w:pPr>
              <w:pStyle w:val="Compact"/>
              <w:rPr>
                <w:lang w:val="es-ES"/>
              </w:rPr>
            </w:pPr>
            <w:r w:rsidRPr="005004D3">
              <w:rPr>
                <w:b/>
                <w:bCs/>
                <w:lang w:val="es-ES"/>
              </w:rPr>
              <w:t>Precondiciones</w:t>
            </w:r>
          </w:p>
        </w:tc>
        <w:tc>
          <w:tcPr>
            <w:tcW w:w="3923" w:type="pct"/>
          </w:tcPr>
          <w:p w14:paraId="53E3940D" w14:textId="77777777" w:rsidR="007324FB" w:rsidRDefault="00000000" w:rsidP="007324FB">
            <w:pPr>
              <w:pStyle w:val="Compact"/>
              <w:rPr>
                <w:lang w:val="es-ES"/>
              </w:rPr>
            </w:pPr>
            <w:r w:rsidRPr="005004D3">
              <w:rPr>
                <w:lang w:val="es-ES"/>
              </w:rPr>
              <w:t>El usuario debe tener una cuenta de Google válida.</w:t>
            </w:r>
          </w:p>
          <w:p w14:paraId="4AE5959F" w14:textId="6DFE67DE" w:rsidR="00570361" w:rsidRPr="005004D3" w:rsidRDefault="00000000" w:rsidP="007324FB">
            <w:pPr>
              <w:pStyle w:val="Compact"/>
              <w:rPr>
                <w:lang w:val="es-ES"/>
              </w:rPr>
            </w:pPr>
            <w:r w:rsidRPr="005004D3">
              <w:rPr>
                <w:lang w:val="es-ES"/>
              </w:rPr>
              <w:t>El usuario no debe estar registrado previamente en la aplicación.</w:t>
            </w:r>
          </w:p>
        </w:tc>
      </w:tr>
      <w:tr w:rsidR="00570361" w:rsidRPr="002C590B" w14:paraId="538D2260" w14:textId="77777777" w:rsidTr="007324FB">
        <w:tc>
          <w:tcPr>
            <w:tcW w:w="1077" w:type="pct"/>
          </w:tcPr>
          <w:p w14:paraId="61481D0A" w14:textId="77777777" w:rsidR="00570361" w:rsidRPr="005004D3" w:rsidRDefault="00000000" w:rsidP="007324FB">
            <w:pPr>
              <w:pStyle w:val="Compact"/>
              <w:rPr>
                <w:lang w:val="es-ES"/>
              </w:rPr>
            </w:pPr>
            <w:r w:rsidRPr="005004D3">
              <w:rPr>
                <w:b/>
                <w:bCs/>
                <w:lang w:val="es-ES"/>
              </w:rPr>
              <w:t>Postcondiciones</w:t>
            </w:r>
          </w:p>
        </w:tc>
        <w:tc>
          <w:tcPr>
            <w:tcW w:w="3923" w:type="pct"/>
          </w:tcPr>
          <w:p w14:paraId="268EE8FE" w14:textId="77777777" w:rsidR="00570361" w:rsidRPr="005004D3" w:rsidRDefault="00000000" w:rsidP="007324FB">
            <w:pPr>
              <w:pStyle w:val="Compact"/>
              <w:rPr>
                <w:lang w:val="es-ES"/>
              </w:rPr>
            </w:pPr>
            <w:r w:rsidRPr="005004D3">
              <w:rPr>
                <w:lang w:val="es-ES"/>
              </w:rPr>
              <w:t>El usuario está registrado en la aplicación y puede iniciar sesión con su cuenta de Google.</w:t>
            </w:r>
          </w:p>
        </w:tc>
      </w:tr>
      <w:tr w:rsidR="00570361" w:rsidRPr="002C590B" w14:paraId="3C631396" w14:textId="77777777" w:rsidTr="007324FB">
        <w:tc>
          <w:tcPr>
            <w:tcW w:w="1077" w:type="pct"/>
          </w:tcPr>
          <w:p w14:paraId="686CAF5D" w14:textId="77777777" w:rsidR="00570361" w:rsidRPr="005004D3" w:rsidRDefault="00000000" w:rsidP="007324FB">
            <w:pPr>
              <w:pStyle w:val="Compact"/>
              <w:rPr>
                <w:lang w:val="es-ES"/>
              </w:rPr>
            </w:pPr>
            <w:r w:rsidRPr="005004D3">
              <w:rPr>
                <w:b/>
                <w:bCs/>
                <w:lang w:val="es-ES"/>
              </w:rPr>
              <w:t>Escenario principal</w:t>
            </w:r>
          </w:p>
        </w:tc>
        <w:tc>
          <w:tcPr>
            <w:tcW w:w="3923" w:type="pct"/>
          </w:tcPr>
          <w:p w14:paraId="357524F9" w14:textId="77777777" w:rsidR="007324FB" w:rsidRDefault="00000000" w:rsidP="007324FB">
            <w:pPr>
              <w:pStyle w:val="Compact"/>
              <w:rPr>
                <w:lang w:val="es-ES"/>
              </w:rPr>
            </w:pPr>
            <w:r w:rsidRPr="005004D3">
              <w:rPr>
                <w:lang w:val="es-ES"/>
              </w:rPr>
              <w:t>1. Un usuario anónimo accede a la aplicación.</w:t>
            </w:r>
          </w:p>
          <w:p w14:paraId="3DC78A8B" w14:textId="77777777" w:rsidR="007324FB" w:rsidRDefault="00000000" w:rsidP="007324FB">
            <w:pPr>
              <w:pStyle w:val="Compact"/>
              <w:rPr>
                <w:lang w:val="es-ES"/>
              </w:rPr>
            </w:pPr>
            <w:r w:rsidRPr="005004D3">
              <w:rPr>
                <w:lang w:val="es-ES"/>
              </w:rPr>
              <w:t>2. La aplicación ofrece la opción de iniciar sesión con la cuenta de Google.</w:t>
            </w:r>
          </w:p>
          <w:p w14:paraId="3CC8DB29" w14:textId="77777777" w:rsidR="007324FB" w:rsidRDefault="00000000" w:rsidP="007324FB">
            <w:pPr>
              <w:pStyle w:val="Compact"/>
              <w:rPr>
                <w:lang w:val="es-ES"/>
              </w:rPr>
            </w:pPr>
            <w:r w:rsidRPr="005004D3">
              <w:rPr>
                <w:lang w:val="es-ES"/>
              </w:rPr>
              <w:t>3. El usuario anónimo selecciona iniciar sesión con la cuenta de Google.</w:t>
            </w:r>
          </w:p>
          <w:p w14:paraId="28129A68" w14:textId="77777777" w:rsidR="007324FB" w:rsidRDefault="00000000" w:rsidP="007324FB">
            <w:pPr>
              <w:pStyle w:val="Compact"/>
              <w:rPr>
                <w:lang w:val="es-ES"/>
              </w:rPr>
            </w:pPr>
            <w:r w:rsidRPr="005004D3">
              <w:rPr>
                <w:lang w:val="es-ES"/>
              </w:rPr>
              <w:t>4. La aplicación redirige al usuario al sistema de autenticación de Google, que solicita permisos para acceder al calendario del usuario.</w:t>
            </w:r>
          </w:p>
          <w:p w14:paraId="2C90719B" w14:textId="008C7935" w:rsidR="00570361" w:rsidRPr="005004D3" w:rsidRDefault="00000000" w:rsidP="007324FB">
            <w:pPr>
              <w:pStyle w:val="Compact"/>
              <w:rPr>
                <w:lang w:val="es-ES"/>
              </w:rPr>
            </w:pPr>
            <w:r w:rsidRPr="005004D3">
              <w:rPr>
                <w:lang w:val="es-ES"/>
              </w:rPr>
              <w:t>5. Tras completar el registro, el sistema redirige al usuario a la pantalla principal con la sesión iniciada.</w:t>
            </w:r>
          </w:p>
        </w:tc>
      </w:tr>
      <w:tr w:rsidR="00570361" w:rsidRPr="002C590B" w14:paraId="3B5FDCA4" w14:textId="77777777" w:rsidTr="007324FB">
        <w:tc>
          <w:tcPr>
            <w:tcW w:w="1077" w:type="pct"/>
          </w:tcPr>
          <w:p w14:paraId="3FF337E3" w14:textId="77777777" w:rsidR="00570361" w:rsidRPr="005004D3" w:rsidRDefault="00000000" w:rsidP="007324FB">
            <w:pPr>
              <w:pStyle w:val="Compact"/>
              <w:rPr>
                <w:lang w:val="es-ES"/>
              </w:rPr>
            </w:pPr>
            <w:r w:rsidRPr="005004D3">
              <w:rPr>
                <w:b/>
                <w:bCs/>
                <w:lang w:val="es-ES"/>
              </w:rPr>
              <w:t>Escenarios alternativos</w:t>
            </w:r>
          </w:p>
        </w:tc>
        <w:tc>
          <w:tcPr>
            <w:tcW w:w="3923" w:type="pct"/>
          </w:tcPr>
          <w:p w14:paraId="41ED1437" w14:textId="77777777" w:rsidR="007324FB" w:rsidRDefault="00000000" w:rsidP="007324FB">
            <w:pPr>
              <w:pStyle w:val="Compact"/>
              <w:rPr>
                <w:lang w:val="es-ES"/>
              </w:rPr>
            </w:pPr>
            <w:r w:rsidRPr="005004D3">
              <w:rPr>
                <w:lang w:val="es-ES"/>
              </w:rPr>
              <w:t>3a. El usuario cancela el proceso de inicio de sesión:    </w:t>
            </w:r>
          </w:p>
          <w:p w14:paraId="1491415B" w14:textId="77777777" w:rsidR="007324FB" w:rsidRDefault="007324FB" w:rsidP="007324FB">
            <w:pPr>
              <w:pStyle w:val="Compact"/>
              <w:rPr>
                <w:lang w:val="es-ES"/>
              </w:rPr>
            </w:pPr>
            <w:r>
              <w:rPr>
                <w:lang w:val="es-ES"/>
              </w:rPr>
              <w:tab/>
            </w:r>
            <w:r w:rsidRPr="005004D3">
              <w:rPr>
                <w:lang w:val="es-ES"/>
              </w:rPr>
              <w:t>1. El usuario decide cancelar el proceso de inicio de sesión.    </w:t>
            </w:r>
          </w:p>
          <w:p w14:paraId="36DEA860" w14:textId="77777777" w:rsidR="007324FB" w:rsidRDefault="007324FB" w:rsidP="007324FB">
            <w:pPr>
              <w:pStyle w:val="Compact"/>
              <w:rPr>
                <w:lang w:val="es-ES"/>
              </w:rPr>
            </w:pPr>
            <w:r>
              <w:rPr>
                <w:lang w:val="es-ES"/>
              </w:rPr>
              <w:tab/>
            </w:r>
            <w:r w:rsidRPr="005004D3">
              <w:rPr>
                <w:lang w:val="es-ES"/>
              </w:rPr>
              <w:t>2. El sistema redirige al usuario a la pantalla inicial sin iniciar sesión.</w:t>
            </w:r>
          </w:p>
          <w:p w14:paraId="4A429B05" w14:textId="77777777" w:rsidR="007324FB" w:rsidRDefault="00000000" w:rsidP="007324FB">
            <w:pPr>
              <w:pStyle w:val="Compact"/>
              <w:rPr>
                <w:lang w:val="es-ES"/>
              </w:rPr>
            </w:pPr>
            <w:r w:rsidRPr="005004D3">
              <w:rPr>
                <w:lang w:val="es-ES"/>
              </w:rPr>
              <w:t>4a. El usuario rechaza los permisos para acceder al calendario:    </w:t>
            </w:r>
          </w:p>
          <w:p w14:paraId="22563080" w14:textId="77777777" w:rsidR="007324FB" w:rsidRDefault="007324FB" w:rsidP="007324FB">
            <w:pPr>
              <w:pStyle w:val="Compact"/>
              <w:rPr>
                <w:lang w:val="es-ES"/>
              </w:rPr>
            </w:pPr>
            <w:r>
              <w:rPr>
                <w:lang w:val="es-ES"/>
              </w:rPr>
              <w:tab/>
            </w:r>
            <w:r w:rsidRPr="005004D3">
              <w:rPr>
                <w:lang w:val="es-ES"/>
              </w:rPr>
              <w:t>1. Google solicita al usuario permisos para acceder al calendario y el usuario rechaza.    </w:t>
            </w:r>
          </w:p>
          <w:p w14:paraId="45D6D5B8" w14:textId="77777777" w:rsidR="007324FB" w:rsidRDefault="007324FB" w:rsidP="007324FB">
            <w:pPr>
              <w:pStyle w:val="Compact"/>
              <w:rPr>
                <w:lang w:val="es-ES"/>
              </w:rPr>
            </w:pPr>
            <w:r>
              <w:rPr>
                <w:lang w:val="es-ES"/>
              </w:rPr>
              <w:tab/>
            </w:r>
            <w:r w:rsidRPr="005004D3">
              <w:rPr>
                <w:lang w:val="es-ES"/>
              </w:rPr>
              <w:t>2. El sistema informa al usuario que los permisos son necesarios para usar la aplicación.    </w:t>
            </w:r>
          </w:p>
          <w:p w14:paraId="29DD50F5" w14:textId="77777777" w:rsidR="007324FB" w:rsidRDefault="007324FB" w:rsidP="007324FB">
            <w:pPr>
              <w:pStyle w:val="Compact"/>
              <w:rPr>
                <w:lang w:val="es-ES"/>
              </w:rPr>
            </w:pPr>
            <w:r>
              <w:rPr>
                <w:lang w:val="es-ES"/>
              </w:rPr>
              <w:tab/>
            </w:r>
            <w:r w:rsidRPr="005004D3">
              <w:rPr>
                <w:lang w:val="es-ES"/>
              </w:rPr>
              <w:t>3. El usuario…        </w:t>
            </w:r>
          </w:p>
          <w:p w14:paraId="4C9228A6" w14:textId="77777777" w:rsidR="007324FB" w:rsidRDefault="007324FB" w:rsidP="007324FB">
            <w:pPr>
              <w:pStyle w:val="Compact"/>
              <w:rPr>
                <w:lang w:val="es-ES"/>
              </w:rPr>
            </w:pPr>
            <w:r>
              <w:rPr>
                <w:lang w:val="es-ES"/>
              </w:rPr>
              <w:tab/>
            </w:r>
            <w:r>
              <w:rPr>
                <w:lang w:val="es-ES"/>
              </w:rPr>
              <w:tab/>
            </w:r>
            <w:r w:rsidRPr="005004D3">
              <w:rPr>
                <w:lang w:val="es-ES"/>
              </w:rPr>
              <w:t>1. Decide conceder los permisos.        </w:t>
            </w:r>
          </w:p>
          <w:p w14:paraId="59E4EF44" w14:textId="77777777" w:rsidR="007324FB" w:rsidRDefault="007324FB" w:rsidP="007324FB">
            <w:pPr>
              <w:pStyle w:val="Compact"/>
              <w:rPr>
                <w:lang w:val="es-ES"/>
              </w:rPr>
            </w:pPr>
            <w:r>
              <w:rPr>
                <w:lang w:val="es-ES"/>
              </w:rPr>
              <w:tab/>
            </w:r>
            <w:r>
              <w:rPr>
                <w:lang w:val="es-ES"/>
              </w:rPr>
              <w:tab/>
            </w:r>
            <w:r w:rsidRPr="005004D3">
              <w:rPr>
                <w:lang w:val="es-ES"/>
              </w:rPr>
              <w:t>2. Cancela el proceso de inicio de sesión.</w:t>
            </w:r>
          </w:p>
          <w:p w14:paraId="478276ED" w14:textId="77777777" w:rsidR="007324FB" w:rsidRDefault="00000000" w:rsidP="007324FB">
            <w:pPr>
              <w:pStyle w:val="Compact"/>
              <w:rPr>
                <w:lang w:val="es-ES"/>
              </w:rPr>
            </w:pPr>
            <w:r w:rsidRPr="005004D3">
              <w:rPr>
                <w:lang w:val="es-ES"/>
              </w:rPr>
              <w:t>5a. Error durante el proceso de autenticación:    </w:t>
            </w:r>
          </w:p>
          <w:p w14:paraId="5F04A009" w14:textId="77777777" w:rsidR="007324FB" w:rsidRDefault="007324FB" w:rsidP="007324FB">
            <w:pPr>
              <w:pStyle w:val="Compact"/>
              <w:rPr>
                <w:lang w:val="es-ES"/>
              </w:rPr>
            </w:pPr>
            <w:r>
              <w:rPr>
                <w:lang w:val="es-ES"/>
              </w:rPr>
              <w:tab/>
            </w:r>
            <w:r w:rsidRPr="005004D3">
              <w:rPr>
                <w:lang w:val="es-ES"/>
              </w:rPr>
              <w:t>1. El sistema detecta un error durante el proceso de autenticación.    </w:t>
            </w:r>
          </w:p>
          <w:p w14:paraId="70B3C37F" w14:textId="4F7C744D" w:rsidR="00570361" w:rsidRPr="005004D3" w:rsidRDefault="007324FB" w:rsidP="007324FB">
            <w:pPr>
              <w:pStyle w:val="Compact"/>
              <w:rPr>
                <w:lang w:val="es-ES"/>
              </w:rPr>
            </w:pPr>
            <w:r>
              <w:rPr>
                <w:lang w:val="es-ES"/>
              </w:rPr>
              <w:tab/>
            </w:r>
            <w:r w:rsidRPr="005004D3">
              <w:rPr>
                <w:lang w:val="es-ES"/>
              </w:rPr>
              <w:t>2. El sistema muestra un mensaje de error al usuario e indica que intente iniciar sesión más tarde.</w:t>
            </w:r>
          </w:p>
        </w:tc>
      </w:tr>
      <w:tr w:rsidR="00570361" w:rsidRPr="002C590B" w14:paraId="05C8B2E5" w14:textId="77777777" w:rsidTr="007324FB">
        <w:tc>
          <w:tcPr>
            <w:tcW w:w="1077" w:type="pct"/>
          </w:tcPr>
          <w:p w14:paraId="67A06302" w14:textId="77777777" w:rsidR="00570361" w:rsidRPr="005004D3" w:rsidRDefault="00000000" w:rsidP="007324FB">
            <w:pPr>
              <w:pStyle w:val="Compact"/>
              <w:rPr>
                <w:lang w:val="es-ES"/>
              </w:rPr>
            </w:pPr>
            <w:r w:rsidRPr="005004D3">
              <w:rPr>
                <w:b/>
                <w:bCs/>
                <w:lang w:val="es-ES"/>
              </w:rPr>
              <w:t>Requisitos especiales</w:t>
            </w:r>
          </w:p>
        </w:tc>
        <w:tc>
          <w:tcPr>
            <w:tcW w:w="3923" w:type="pct"/>
          </w:tcPr>
          <w:p w14:paraId="72081B99" w14:textId="77777777" w:rsidR="007324FB" w:rsidRDefault="00000000" w:rsidP="007324FB">
            <w:pPr>
              <w:pStyle w:val="Compact"/>
              <w:rPr>
                <w:lang w:val="es-ES"/>
              </w:rPr>
            </w:pPr>
            <w:r w:rsidRPr="005004D3">
              <w:rPr>
                <w:lang w:val="es-ES"/>
              </w:rPr>
              <w:t>La aplicación debe cumplir con los términos de servicio de la API de Google.</w:t>
            </w:r>
          </w:p>
          <w:p w14:paraId="0F031EFE" w14:textId="5CB39FD8" w:rsidR="00570361" w:rsidRPr="005004D3" w:rsidRDefault="00000000" w:rsidP="007324FB">
            <w:pPr>
              <w:pStyle w:val="Compact"/>
              <w:rPr>
                <w:lang w:val="es-ES"/>
              </w:rPr>
            </w:pPr>
            <w:r w:rsidRPr="005004D3">
              <w:rPr>
                <w:lang w:val="es-ES"/>
              </w:rPr>
              <w:t>La aplicación debe manejar de manera segura y confidencial los tokens de acceso proporcionados por Google.</w:t>
            </w:r>
          </w:p>
        </w:tc>
      </w:tr>
      <w:tr w:rsidR="00570361" w:rsidRPr="002C590B" w14:paraId="3354C52A" w14:textId="77777777" w:rsidTr="007324FB">
        <w:tc>
          <w:tcPr>
            <w:tcW w:w="1077" w:type="pct"/>
          </w:tcPr>
          <w:p w14:paraId="7F83ACA4" w14:textId="77777777" w:rsidR="00570361" w:rsidRPr="005004D3" w:rsidRDefault="00000000" w:rsidP="007324FB">
            <w:pPr>
              <w:pStyle w:val="Compact"/>
              <w:rPr>
                <w:lang w:val="es-ES"/>
              </w:rPr>
            </w:pPr>
            <w:r w:rsidRPr="005004D3">
              <w:rPr>
                <w:b/>
                <w:bCs/>
                <w:lang w:val="es-ES"/>
              </w:rPr>
              <w:lastRenderedPageBreak/>
              <w:t>Frecuencia de ocurrencia</w:t>
            </w:r>
          </w:p>
        </w:tc>
        <w:tc>
          <w:tcPr>
            <w:tcW w:w="3923" w:type="pct"/>
          </w:tcPr>
          <w:p w14:paraId="79830B48" w14:textId="77777777" w:rsidR="00570361" w:rsidRPr="005004D3" w:rsidRDefault="00000000" w:rsidP="007324FB">
            <w:pPr>
              <w:pStyle w:val="Compact"/>
              <w:rPr>
                <w:lang w:val="es-ES"/>
              </w:rPr>
            </w:pPr>
            <w:r w:rsidRPr="005004D3">
              <w:rPr>
                <w:lang w:val="es-ES"/>
              </w:rPr>
              <w:t>Puede ocurrir varias veces al día, dependiendo del número de nuevos usuarios.</w:t>
            </w:r>
          </w:p>
        </w:tc>
      </w:tr>
    </w:tbl>
    <w:p w14:paraId="561CA769" w14:textId="77777777" w:rsidR="00570361" w:rsidRPr="005004D3" w:rsidRDefault="00000000" w:rsidP="007324FB">
      <w:pPr>
        <w:pStyle w:val="Ttulo4"/>
        <w:rPr>
          <w:lang w:val="es-ES"/>
        </w:rPr>
      </w:pPr>
      <w:bookmarkStart w:id="6" w:name="diagrama-de-actividad"/>
      <w:r w:rsidRPr="005004D3">
        <w:rPr>
          <w:lang w:val="es-ES"/>
        </w:rPr>
        <w:t>Diagrama de actividad</w:t>
      </w:r>
    </w:p>
    <w:p w14:paraId="244F481B" w14:textId="77777777" w:rsidR="00570361" w:rsidRPr="005004D3" w:rsidRDefault="00000000" w:rsidP="007324FB">
      <w:pPr>
        <w:pStyle w:val="FirstParagraph"/>
        <w:rPr>
          <w:lang w:val="es-ES"/>
        </w:rPr>
      </w:pPr>
      <w:hyperlink r:id="rId8" w:anchor="/edit/eyJjb2RlIjoiXG5mbG93Y2hhcnQgVERcbiUlIFRyaWdnZXIgZXZlbnRcbiAgICBBW1VzdWFyaW8gYW7Ds25pbW8gYWNjZWRlIGEgbGEgYXBsaWNhY2nDs25dLS0-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-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!%5Bimg.png%5D(img.png)">
        <w:r w:rsidRPr="005004D3">
          <w:rPr>
            <w:noProof/>
            <w:lang w:val="es-ES"/>
          </w:rPr>
          <w:drawing>
            <wp:inline distT="0" distB="0" distL="0" distR="0" wp14:anchorId="707F13B7" wp14:editId="562434F6">
              <wp:extent cx="5334000" cy="581732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https://mermaid.ink/img/eyJjb2RlIjoiXG5mbG93Y2hhcnQgVERcbiUlIFRyaWdnZXIgZXZlbnRcbiAgICBBW1VzdWFyaW8gYW7Ds25pbW8gYWNjZWRlIGEgbGEgYXBsaWNhY2nDs25dLS0-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-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"/>
                      <pic:cNvPicPr>
                        <a:picLocks noChangeAspect="1" noChangeArrowheads="1"/>
                      </pic:cNvPicPr>
                    </pic:nvPicPr>
                    <pic:blipFill>
                      <a:blip r:embed="rId9"/>
                      <a:stretch>
                        <a:fillRect/>
                      </a:stretch>
                    </pic:blipFill>
                    <pic:spPr bwMode="auto">
                      <a:xfrm>
                        <a:off x="0" y="0"/>
                        <a:ext cx="5334000" cy="5817320"/>
                      </a:xfrm>
                      <a:prstGeom prst="rect">
                        <a:avLst/>
                      </a:prstGeom>
                      <a:noFill/>
                      <a:ln w="9525">
                        <a:noFill/>
                        <a:headEnd/>
                        <a:tailEnd/>
                      </a:ln>
                    </pic:spPr>
                  </pic:pic>
                </a:graphicData>
              </a:graphic>
            </wp:inline>
          </w:drawing>
        </w:r>
      </w:hyperlink>
    </w:p>
    <w:p w14:paraId="4B563E7C" w14:textId="77777777" w:rsidR="005004D3" w:rsidRPr="005004D3" w:rsidRDefault="005004D3" w:rsidP="007324FB">
      <w:pPr>
        <w:pStyle w:val="Ttulo3"/>
        <w:rPr>
          <w:lang w:val="es-ES"/>
        </w:rPr>
        <w:sectPr w:rsidR="005004D3" w:rsidRPr="005004D3">
          <w:pgSz w:w="12240" w:h="15840"/>
          <w:pgMar w:top="1417" w:right="1701" w:bottom="1417" w:left="1701" w:header="720" w:footer="720" w:gutter="0"/>
          <w:cols w:space="720"/>
        </w:sectPr>
      </w:pPr>
      <w:bookmarkStart w:id="7" w:name="Xe2b2ae6e96238d91ad6cadee1ce9edeac3f751a"/>
      <w:bookmarkEnd w:id="5"/>
      <w:bookmarkEnd w:id="6"/>
    </w:p>
    <w:p w14:paraId="108DE8F0" w14:textId="0CFD7AA1" w:rsidR="00570361" w:rsidRDefault="00000000" w:rsidP="007324FB">
      <w:pPr>
        <w:pStyle w:val="Ttulo3"/>
        <w:ind w:left="-142"/>
        <w:rPr>
          <w:lang w:val="es-ES"/>
        </w:rPr>
      </w:pPr>
      <w:r w:rsidRPr="005004D3">
        <w:rPr>
          <w:lang w:val="es-ES"/>
        </w:rPr>
        <w:lastRenderedPageBreak/>
        <w:t>Iniciar sesión con la cuenta de Google</w:t>
      </w:r>
    </w:p>
    <w:p w14:paraId="761F77D9" w14:textId="77777777" w:rsidR="007324FB" w:rsidRPr="007324FB" w:rsidRDefault="007324FB" w:rsidP="007324FB">
      <w:pPr>
        <w:pStyle w:val="Textoindependiente"/>
        <w:spacing w:before="0" w:after="0"/>
        <w:rPr>
          <w:lang w:val="es-ES"/>
        </w:rPr>
      </w:pPr>
    </w:p>
    <w:tbl>
      <w:tblPr>
        <w:tblStyle w:val="Tablaconcuadrcula"/>
        <w:tblW w:w="5000" w:type="pct"/>
        <w:tblLook w:val="0020" w:firstRow="1" w:lastRow="0" w:firstColumn="0" w:lastColumn="0" w:noHBand="0" w:noVBand="0"/>
      </w:tblPr>
      <w:tblGrid>
        <w:gridCol w:w="1902"/>
        <w:gridCol w:w="6926"/>
      </w:tblGrid>
      <w:tr w:rsidR="00570361" w:rsidRPr="002C590B" w14:paraId="5B5DAC7C" w14:textId="77777777" w:rsidTr="007324FB">
        <w:tc>
          <w:tcPr>
            <w:tcW w:w="1077" w:type="pct"/>
          </w:tcPr>
          <w:p w14:paraId="2F2DEA59" w14:textId="77777777" w:rsidR="00570361" w:rsidRPr="005004D3" w:rsidRDefault="00000000" w:rsidP="007324FB">
            <w:pPr>
              <w:pStyle w:val="Compact"/>
              <w:rPr>
                <w:lang w:val="es-ES"/>
              </w:rPr>
            </w:pPr>
            <w:r w:rsidRPr="005004D3">
              <w:rPr>
                <w:b/>
                <w:bCs/>
                <w:lang w:val="es-ES"/>
              </w:rPr>
              <w:t>Caso de Uso</w:t>
            </w:r>
          </w:p>
        </w:tc>
        <w:tc>
          <w:tcPr>
            <w:tcW w:w="3923" w:type="pct"/>
          </w:tcPr>
          <w:p w14:paraId="0F8423CA" w14:textId="77777777" w:rsidR="00570361" w:rsidRPr="005004D3" w:rsidRDefault="00000000" w:rsidP="007324FB">
            <w:pPr>
              <w:pStyle w:val="Compact"/>
              <w:rPr>
                <w:lang w:val="es-ES"/>
              </w:rPr>
            </w:pPr>
            <w:r w:rsidRPr="005004D3">
              <w:rPr>
                <w:lang w:val="es-ES"/>
              </w:rPr>
              <w:t>Iniciar sesión con la cuenta de Google</w:t>
            </w:r>
          </w:p>
        </w:tc>
      </w:tr>
      <w:tr w:rsidR="00570361" w:rsidRPr="005004D3" w14:paraId="7E4F71C5" w14:textId="77777777" w:rsidTr="007324FB">
        <w:tc>
          <w:tcPr>
            <w:tcW w:w="1077" w:type="pct"/>
          </w:tcPr>
          <w:p w14:paraId="33AF026A" w14:textId="77777777" w:rsidR="00570361" w:rsidRPr="005004D3" w:rsidRDefault="00000000" w:rsidP="007324FB">
            <w:pPr>
              <w:pStyle w:val="Compact"/>
              <w:rPr>
                <w:lang w:val="es-ES"/>
              </w:rPr>
            </w:pPr>
            <w:r w:rsidRPr="005004D3">
              <w:rPr>
                <w:b/>
                <w:bCs/>
                <w:lang w:val="es-ES"/>
              </w:rPr>
              <w:t>Actor Principal</w:t>
            </w:r>
          </w:p>
        </w:tc>
        <w:tc>
          <w:tcPr>
            <w:tcW w:w="3923" w:type="pct"/>
          </w:tcPr>
          <w:p w14:paraId="5BFC6F87" w14:textId="77777777" w:rsidR="00570361" w:rsidRPr="005004D3" w:rsidRDefault="00000000" w:rsidP="007324FB">
            <w:pPr>
              <w:pStyle w:val="Compact"/>
              <w:rPr>
                <w:lang w:val="es-ES"/>
              </w:rPr>
            </w:pPr>
            <w:r w:rsidRPr="005004D3">
              <w:rPr>
                <w:lang w:val="es-ES"/>
              </w:rPr>
              <w:t>Usuario</w:t>
            </w:r>
          </w:p>
        </w:tc>
      </w:tr>
      <w:tr w:rsidR="00570361" w:rsidRPr="005004D3" w14:paraId="4187ED85" w14:textId="77777777" w:rsidTr="007324FB">
        <w:tc>
          <w:tcPr>
            <w:tcW w:w="1077" w:type="pct"/>
          </w:tcPr>
          <w:p w14:paraId="48CC89B4" w14:textId="77777777" w:rsidR="00570361" w:rsidRPr="005004D3" w:rsidRDefault="00000000" w:rsidP="007324FB">
            <w:pPr>
              <w:pStyle w:val="Compact"/>
              <w:rPr>
                <w:lang w:val="es-ES"/>
              </w:rPr>
            </w:pPr>
            <w:r w:rsidRPr="005004D3">
              <w:rPr>
                <w:b/>
                <w:bCs/>
                <w:lang w:val="es-ES"/>
              </w:rPr>
              <w:t>Actores Secundarios</w:t>
            </w:r>
          </w:p>
        </w:tc>
        <w:tc>
          <w:tcPr>
            <w:tcW w:w="3923" w:type="pct"/>
          </w:tcPr>
          <w:p w14:paraId="69CB9109" w14:textId="77777777" w:rsidR="00570361" w:rsidRPr="005004D3" w:rsidRDefault="00000000" w:rsidP="007324FB">
            <w:pPr>
              <w:pStyle w:val="Compact"/>
              <w:rPr>
                <w:lang w:val="es-ES"/>
              </w:rPr>
            </w:pPr>
            <w:r w:rsidRPr="005004D3">
              <w:rPr>
                <w:lang w:val="es-ES"/>
              </w:rPr>
              <w:t>API de Google</w:t>
            </w:r>
          </w:p>
        </w:tc>
      </w:tr>
      <w:tr w:rsidR="00570361" w:rsidRPr="002C590B" w14:paraId="1A5A9072" w14:textId="77777777" w:rsidTr="007324FB">
        <w:tc>
          <w:tcPr>
            <w:tcW w:w="1077" w:type="pct"/>
          </w:tcPr>
          <w:p w14:paraId="16AFECB2" w14:textId="77777777" w:rsidR="00570361" w:rsidRPr="005004D3" w:rsidRDefault="00000000" w:rsidP="007324FB">
            <w:pPr>
              <w:pStyle w:val="Compact"/>
              <w:rPr>
                <w:lang w:val="es-ES"/>
              </w:rPr>
            </w:pPr>
            <w:r w:rsidRPr="005004D3">
              <w:rPr>
                <w:b/>
                <w:bCs/>
                <w:lang w:val="es-ES"/>
              </w:rPr>
              <w:t>Stakeholders y sus intereses</w:t>
            </w:r>
          </w:p>
        </w:tc>
        <w:tc>
          <w:tcPr>
            <w:tcW w:w="3923" w:type="pct"/>
          </w:tcPr>
          <w:p w14:paraId="59D4A17A" w14:textId="77777777" w:rsidR="007324FB" w:rsidRDefault="00000000" w:rsidP="007324FB">
            <w:pPr>
              <w:pStyle w:val="Compact"/>
              <w:rPr>
                <w:lang w:val="es-ES"/>
              </w:rPr>
            </w:pPr>
            <w:r w:rsidRPr="005004D3">
              <w:rPr>
                <w:lang w:val="es-ES"/>
              </w:rPr>
              <w:t>Usuario: Quiere iniciar sesión en la aplicación para acceder a sus funcionalidades.</w:t>
            </w:r>
          </w:p>
          <w:p w14:paraId="76183949" w14:textId="30236B35" w:rsidR="00570361" w:rsidRPr="005004D3" w:rsidRDefault="00000000" w:rsidP="007324FB">
            <w:pPr>
              <w:pStyle w:val="Compact"/>
              <w:rPr>
                <w:lang w:val="es-ES"/>
              </w:rPr>
            </w:pPr>
            <w:r w:rsidRPr="005004D3">
              <w:rPr>
                <w:lang w:val="es-ES"/>
              </w:rPr>
              <w:t>API de Google: Proporciona la autenticación y autorización para el inicio de sesión del usuario.</w:t>
            </w:r>
          </w:p>
        </w:tc>
      </w:tr>
      <w:tr w:rsidR="00570361" w:rsidRPr="002C590B" w14:paraId="34837085" w14:textId="77777777" w:rsidTr="007324FB">
        <w:tc>
          <w:tcPr>
            <w:tcW w:w="1077" w:type="pct"/>
          </w:tcPr>
          <w:p w14:paraId="1F6420AF" w14:textId="77777777" w:rsidR="00570361" w:rsidRPr="005004D3" w:rsidRDefault="00000000" w:rsidP="007324FB">
            <w:pPr>
              <w:pStyle w:val="Compact"/>
              <w:rPr>
                <w:lang w:val="es-ES"/>
              </w:rPr>
            </w:pPr>
            <w:r w:rsidRPr="005004D3">
              <w:rPr>
                <w:b/>
                <w:bCs/>
                <w:lang w:val="es-ES"/>
              </w:rPr>
              <w:t>Precondiciones</w:t>
            </w:r>
          </w:p>
        </w:tc>
        <w:tc>
          <w:tcPr>
            <w:tcW w:w="3923" w:type="pct"/>
          </w:tcPr>
          <w:p w14:paraId="35A8404B" w14:textId="77777777" w:rsidR="007324FB" w:rsidRDefault="00000000" w:rsidP="007324FB">
            <w:pPr>
              <w:pStyle w:val="Compact"/>
              <w:rPr>
                <w:lang w:val="es-ES"/>
              </w:rPr>
            </w:pPr>
            <w:r w:rsidRPr="005004D3">
              <w:rPr>
                <w:lang w:val="es-ES"/>
              </w:rPr>
              <w:t>El usuario debe tener una cuenta de Google válida.</w:t>
            </w:r>
          </w:p>
          <w:p w14:paraId="5F46A70C" w14:textId="4D439B43" w:rsidR="00570361" w:rsidRPr="005004D3" w:rsidRDefault="00000000" w:rsidP="007324FB">
            <w:pPr>
              <w:pStyle w:val="Compact"/>
              <w:rPr>
                <w:lang w:val="es-ES"/>
              </w:rPr>
            </w:pPr>
            <w:r w:rsidRPr="005004D3">
              <w:rPr>
                <w:lang w:val="es-ES"/>
              </w:rPr>
              <w:t>El usuario debe estar registrado previamente en la aplicación.</w:t>
            </w:r>
          </w:p>
        </w:tc>
      </w:tr>
      <w:tr w:rsidR="00570361" w:rsidRPr="002C590B" w14:paraId="27D19E5B" w14:textId="77777777" w:rsidTr="007324FB">
        <w:tc>
          <w:tcPr>
            <w:tcW w:w="1077" w:type="pct"/>
          </w:tcPr>
          <w:p w14:paraId="31806D24" w14:textId="77777777" w:rsidR="00570361" w:rsidRPr="005004D3" w:rsidRDefault="00000000" w:rsidP="007324FB">
            <w:pPr>
              <w:pStyle w:val="Compact"/>
              <w:rPr>
                <w:lang w:val="es-ES"/>
              </w:rPr>
            </w:pPr>
            <w:r w:rsidRPr="005004D3">
              <w:rPr>
                <w:b/>
                <w:bCs/>
                <w:lang w:val="es-ES"/>
              </w:rPr>
              <w:t>Postcondiciones</w:t>
            </w:r>
          </w:p>
        </w:tc>
        <w:tc>
          <w:tcPr>
            <w:tcW w:w="3923" w:type="pct"/>
          </w:tcPr>
          <w:p w14:paraId="26E7DB37" w14:textId="77777777" w:rsidR="00570361" w:rsidRPr="005004D3" w:rsidRDefault="00000000" w:rsidP="007324FB">
            <w:pPr>
              <w:pStyle w:val="Compact"/>
              <w:rPr>
                <w:lang w:val="es-ES"/>
              </w:rPr>
            </w:pPr>
            <w:r w:rsidRPr="005004D3">
              <w:rPr>
                <w:lang w:val="es-ES"/>
              </w:rPr>
              <w:t>El usuario ha iniciado sesión en la aplicación y puede acceder a sus funcionalidades.</w:t>
            </w:r>
          </w:p>
        </w:tc>
      </w:tr>
      <w:tr w:rsidR="00570361" w:rsidRPr="002C590B" w14:paraId="4A0026CA" w14:textId="77777777" w:rsidTr="007324FB">
        <w:tc>
          <w:tcPr>
            <w:tcW w:w="1077" w:type="pct"/>
          </w:tcPr>
          <w:p w14:paraId="2FB4C693" w14:textId="77777777" w:rsidR="00570361" w:rsidRPr="005004D3" w:rsidRDefault="00000000" w:rsidP="007324FB">
            <w:pPr>
              <w:pStyle w:val="Compact"/>
              <w:rPr>
                <w:lang w:val="es-ES"/>
              </w:rPr>
            </w:pPr>
            <w:r w:rsidRPr="005004D3">
              <w:rPr>
                <w:b/>
                <w:bCs/>
                <w:lang w:val="es-ES"/>
              </w:rPr>
              <w:t>Escenario principal</w:t>
            </w:r>
          </w:p>
        </w:tc>
        <w:tc>
          <w:tcPr>
            <w:tcW w:w="3923" w:type="pct"/>
          </w:tcPr>
          <w:p w14:paraId="4AFC09E6" w14:textId="77777777" w:rsidR="005004D3" w:rsidRDefault="00000000" w:rsidP="007324FB">
            <w:pPr>
              <w:pStyle w:val="Compact"/>
              <w:rPr>
                <w:lang w:val="es-ES"/>
              </w:rPr>
            </w:pPr>
            <w:r w:rsidRPr="005004D3">
              <w:rPr>
                <w:lang w:val="es-ES"/>
              </w:rPr>
              <w:t>1. Un usuario ya registrado accede a la aplicación.</w:t>
            </w:r>
          </w:p>
          <w:p w14:paraId="2B3C2DF8" w14:textId="77777777" w:rsidR="005004D3" w:rsidRDefault="00000000" w:rsidP="007324FB">
            <w:pPr>
              <w:pStyle w:val="Compact"/>
              <w:rPr>
                <w:lang w:val="es-ES"/>
              </w:rPr>
            </w:pPr>
            <w:r w:rsidRPr="005004D3">
              <w:rPr>
                <w:lang w:val="es-ES"/>
              </w:rPr>
              <w:t>2. El sistema ofrece al usuario las opciones de iniciar sesión.</w:t>
            </w:r>
          </w:p>
          <w:p w14:paraId="5774BA77" w14:textId="77777777" w:rsidR="005004D3" w:rsidRDefault="00000000" w:rsidP="007324FB">
            <w:pPr>
              <w:pStyle w:val="Compact"/>
              <w:rPr>
                <w:lang w:val="es-ES"/>
              </w:rPr>
            </w:pPr>
            <w:r w:rsidRPr="005004D3">
              <w:rPr>
                <w:lang w:val="es-ES"/>
              </w:rPr>
              <w:t>3. El usuario selecciona la opción de iniciar sesión con la cuenta de Google.</w:t>
            </w:r>
          </w:p>
          <w:p w14:paraId="24183F54" w14:textId="77777777" w:rsidR="005004D3" w:rsidRDefault="00000000" w:rsidP="007324FB">
            <w:pPr>
              <w:pStyle w:val="Compact"/>
              <w:rPr>
                <w:lang w:val="es-ES"/>
              </w:rPr>
            </w:pPr>
            <w:r w:rsidRPr="005004D3">
              <w:rPr>
                <w:lang w:val="es-ES"/>
              </w:rPr>
              <w:t>4. El sistema redirige al usuario a la página de inicio de sesión de Google.</w:t>
            </w:r>
          </w:p>
          <w:p w14:paraId="779EA613" w14:textId="77777777" w:rsidR="005004D3" w:rsidRDefault="00000000" w:rsidP="007324FB">
            <w:pPr>
              <w:pStyle w:val="Compact"/>
              <w:rPr>
                <w:lang w:val="es-ES"/>
              </w:rPr>
            </w:pPr>
            <w:r w:rsidRPr="005004D3">
              <w:rPr>
                <w:lang w:val="es-ES"/>
              </w:rPr>
              <w:t>5. El usuario inicia sesión con su cuenta de Google.</w:t>
            </w:r>
          </w:p>
          <w:p w14:paraId="4532D41D" w14:textId="51424D5C" w:rsidR="00570361" w:rsidRPr="005004D3" w:rsidRDefault="00000000" w:rsidP="007324FB">
            <w:pPr>
              <w:pStyle w:val="Compact"/>
              <w:rPr>
                <w:lang w:val="es-ES"/>
              </w:rPr>
            </w:pPr>
            <w:r w:rsidRPr="005004D3">
              <w:rPr>
                <w:lang w:val="es-ES"/>
              </w:rPr>
              <w:t>6. El sistema valida las credenciales y concede el acceso, redirigiendo al usuario a la página principal de la aplicación.</w:t>
            </w:r>
          </w:p>
        </w:tc>
      </w:tr>
      <w:tr w:rsidR="00570361" w:rsidRPr="002C590B" w14:paraId="15C8214E" w14:textId="77777777" w:rsidTr="007324FB">
        <w:tc>
          <w:tcPr>
            <w:tcW w:w="1077" w:type="pct"/>
          </w:tcPr>
          <w:p w14:paraId="02DCED73" w14:textId="77777777" w:rsidR="00570361" w:rsidRPr="005004D3" w:rsidRDefault="00000000" w:rsidP="007324FB">
            <w:pPr>
              <w:pStyle w:val="Compact"/>
              <w:rPr>
                <w:lang w:val="es-ES"/>
              </w:rPr>
            </w:pPr>
            <w:r w:rsidRPr="005004D3">
              <w:rPr>
                <w:b/>
                <w:bCs/>
                <w:lang w:val="es-ES"/>
              </w:rPr>
              <w:t>Escenarios alternativos</w:t>
            </w:r>
          </w:p>
        </w:tc>
        <w:tc>
          <w:tcPr>
            <w:tcW w:w="3923" w:type="pct"/>
          </w:tcPr>
          <w:p w14:paraId="2A10BDC9" w14:textId="77777777" w:rsidR="007324FB" w:rsidRDefault="00000000" w:rsidP="007324FB">
            <w:pPr>
              <w:pStyle w:val="Compact"/>
              <w:rPr>
                <w:lang w:val="es-ES"/>
              </w:rPr>
            </w:pPr>
            <w:r w:rsidRPr="005004D3">
              <w:rPr>
                <w:lang w:val="es-ES"/>
              </w:rPr>
              <w:t>5a. El usuario introduce credenciales incorrectas en Google:    </w:t>
            </w:r>
          </w:p>
          <w:p w14:paraId="00660EB8" w14:textId="77777777" w:rsidR="007324FB" w:rsidRDefault="007324FB" w:rsidP="007324FB">
            <w:pPr>
              <w:pStyle w:val="Compact"/>
              <w:rPr>
                <w:lang w:val="es-ES"/>
              </w:rPr>
            </w:pPr>
            <w:r>
              <w:rPr>
                <w:lang w:val="es-ES"/>
              </w:rPr>
              <w:tab/>
            </w:r>
            <w:r w:rsidRPr="005004D3">
              <w:rPr>
                <w:lang w:val="es-ES"/>
              </w:rPr>
              <w:t>1. Google identifica que las credenciales son incorrectas y muestra un mensaje de error.    </w:t>
            </w:r>
          </w:p>
          <w:p w14:paraId="0ADD6D3B" w14:textId="77777777" w:rsidR="007324FB" w:rsidRDefault="007324FB" w:rsidP="007324FB">
            <w:pPr>
              <w:pStyle w:val="Compact"/>
              <w:rPr>
                <w:lang w:val="es-ES"/>
              </w:rPr>
            </w:pPr>
            <w:r>
              <w:rPr>
                <w:lang w:val="es-ES"/>
              </w:rPr>
              <w:tab/>
            </w:r>
            <w:r w:rsidRPr="005004D3">
              <w:rPr>
                <w:lang w:val="es-ES"/>
              </w:rPr>
              <w:t>2. El usuario puede intentar introducir las credenciales de nuevo o abandonar la operación.</w:t>
            </w:r>
          </w:p>
          <w:p w14:paraId="7C1F8D4B" w14:textId="77777777" w:rsidR="007324FB" w:rsidRDefault="00000000" w:rsidP="007324FB">
            <w:pPr>
              <w:pStyle w:val="Compact"/>
              <w:rPr>
                <w:lang w:val="es-ES"/>
              </w:rPr>
            </w:pPr>
            <w:r w:rsidRPr="005004D3">
              <w:rPr>
                <w:lang w:val="es-ES"/>
              </w:rPr>
              <w:t>6a. Error en la validación de las credenciales por parte del sistema:    </w:t>
            </w:r>
          </w:p>
          <w:p w14:paraId="52AB409B" w14:textId="77777777" w:rsidR="007324FB" w:rsidRDefault="007324FB" w:rsidP="007324FB">
            <w:pPr>
              <w:pStyle w:val="Compact"/>
              <w:rPr>
                <w:lang w:val="es-ES"/>
              </w:rPr>
            </w:pPr>
            <w:r>
              <w:rPr>
                <w:lang w:val="es-ES"/>
              </w:rPr>
              <w:tab/>
            </w:r>
            <w:r w:rsidRPr="005004D3">
              <w:rPr>
                <w:lang w:val="es-ES"/>
              </w:rPr>
              <w:t>1. El sistema identifica que ha habido un error durante la validación de las credenciales.    </w:t>
            </w:r>
          </w:p>
          <w:p w14:paraId="215F83E6" w14:textId="77777777" w:rsidR="007324FB" w:rsidRDefault="007324FB" w:rsidP="007324FB">
            <w:pPr>
              <w:pStyle w:val="Compact"/>
              <w:rPr>
                <w:lang w:val="es-ES"/>
              </w:rPr>
            </w:pPr>
            <w:r>
              <w:rPr>
                <w:lang w:val="es-ES"/>
              </w:rPr>
              <w:tab/>
            </w:r>
            <w:r w:rsidRPr="005004D3">
              <w:rPr>
                <w:lang w:val="es-ES"/>
              </w:rPr>
              <w:t>2. El sistema muestra un mensaje de error al usuario indicando que ha habido un problema en el inicio de sesión y que lo intentará de nuevo más tarde.</w:t>
            </w:r>
          </w:p>
          <w:p w14:paraId="7138F3B6" w14:textId="77777777" w:rsidR="007324FB" w:rsidRDefault="00000000" w:rsidP="007324FB">
            <w:pPr>
              <w:pStyle w:val="Compact"/>
              <w:rPr>
                <w:lang w:val="es-ES"/>
              </w:rPr>
            </w:pPr>
            <w:r w:rsidRPr="005004D3">
              <w:rPr>
                <w:lang w:val="es-ES"/>
              </w:rPr>
              <w:t>1-3a. El usuario decide cancelar el inicio de sesión:    </w:t>
            </w:r>
          </w:p>
          <w:p w14:paraId="31907A19" w14:textId="77777777" w:rsidR="007324FB" w:rsidRDefault="007324FB" w:rsidP="007324FB">
            <w:pPr>
              <w:pStyle w:val="Compact"/>
              <w:rPr>
                <w:lang w:val="es-ES"/>
              </w:rPr>
            </w:pPr>
            <w:r>
              <w:rPr>
                <w:lang w:val="es-ES"/>
              </w:rPr>
              <w:tab/>
            </w:r>
            <w:r w:rsidRPr="005004D3">
              <w:rPr>
                <w:lang w:val="es-ES"/>
              </w:rPr>
              <w:t>1. El usuario solicita al sistema que cancele la operación de inicio de sesión.    </w:t>
            </w:r>
          </w:p>
          <w:p w14:paraId="708E14FD" w14:textId="0EA8D472" w:rsidR="00570361" w:rsidRPr="005004D3" w:rsidRDefault="007324FB" w:rsidP="007324FB">
            <w:pPr>
              <w:pStyle w:val="Compact"/>
              <w:rPr>
                <w:lang w:val="es-ES"/>
              </w:rPr>
            </w:pPr>
            <w:r>
              <w:rPr>
                <w:lang w:val="es-ES"/>
              </w:rPr>
              <w:tab/>
            </w:r>
            <w:r w:rsidRPr="005004D3">
              <w:rPr>
                <w:lang w:val="es-ES"/>
              </w:rPr>
              <w:t>2. El sistema cancela la operación y mantiene al usuario en la pantalla de inicio de sesión.</w:t>
            </w:r>
          </w:p>
        </w:tc>
      </w:tr>
      <w:tr w:rsidR="00570361" w:rsidRPr="002C590B" w14:paraId="7DC19DD0" w14:textId="77777777" w:rsidTr="007324FB">
        <w:tc>
          <w:tcPr>
            <w:tcW w:w="1077" w:type="pct"/>
          </w:tcPr>
          <w:p w14:paraId="39B26D66" w14:textId="77777777" w:rsidR="00570361" w:rsidRPr="005004D3" w:rsidRDefault="00000000" w:rsidP="007324FB">
            <w:pPr>
              <w:pStyle w:val="Compact"/>
              <w:rPr>
                <w:lang w:val="es-ES"/>
              </w:rPr>
            </w:pPr>
            <w:r w:rsidRPr="005004D3">
              <w:rPr>
                <w:b/>
                <w:bCs/>
                <w:lang w:val="es-ES"/>
              </w:rPr>
              <w:t>Requisitos especiales</w:t>
            </w:r>
          </w:p>
        </w:tc>
        <w:tc>
          <w:tcPr>
            <w:tcW w:w="3923" w:type="pct"/>
          </w:tcPr>
          <w:p w14:paraId="6FC8EAA2" w14:textId="77777777" w:rsidR="007324FB" w:rsidRDefault="00000000" w:rsidP="007324FB">
            <w:pPr>
              <w:pStyle w:val="Compact"/>
              <w:rPr>
                <w:lang w:val="es-ES"/>
              </w:rPr>
            </w:pPr>
            <w:r w:rsidRPr="005004D3">
              <w:rPr>
                <w:lang w:val="es-ES"/>
              </w:rPr>
              <w:t>La aplicación debe cumplir con los términos de servicio de la API de Google.</w:t>
            </w:r>
          </w:p>
          <w:p w14:paraId="0D1BC783" w14:textId="31499AEB" w:rsidR="00570361" w:rsidRPr="005004D3" w:rsidRDefault="00000000" w:rsidP="007324FB">
            <w:pPr>
              <w:pStyle w:val="Compact"/>
              <w:rPr>
                <w:lang w:val="es-ES"/>
              </w:rPr>
            </w:pPr>
            <w:r w:rsidRPr="005004D3">
              <w:rPr>
                <w:lang w:val="es-ES"/>
              </w:rPr>
              <w:t>La aplicación debe manejar de manera segura y confidencial los tokens de acceso proporcionados por Google.</w:t>
            </w:r>
          </w:p>
        </w:tc>
      </w:tr>
      <w:tr w:rsidR="00570361" w:rsidRPr="002C590B" w14:paraId="67143DD9" w14:textId="77777777" w:rsidTr="007324FB">
        <w:tc>
          <w:tcPr>
            <w:tcW w:w="1077" w:type="pct"/>
          </w:tcPr>
          <w:p w14:paraId="07D041BB" w14:textId="77777777" w:rsidR="00570361" w:rsidRPr="005004D3" w:rsidRDefault="00000000" w:rsidP="007324FB">
            <w:pPr>
              <w:pStyle w:val="Compact"/>
              <w:rPr>
                <w:lang w:val="es-ES"/>
              </w:rPr>
            </w:pPr>
            <w:r w:rsidRPr="005004D3">
              <w:rPr>
                <w:b/>
                <w:bCs/>
                <w:lang w:val="es-ES"/>
              </w:rPr>
              <w:t>Frecuencia de ocurrencia</w:t>
            </w:r>
          </w:p>
        </w:tc>
        <w:tc>
          <w:tcPr>
            <w:tcW w:w="3923" w:type="pct"/>
          </w:tcPr>
          <w:p w14:paraId="5B765E80" w14:textId="77777777" w:rsidR="00570361" w:rsidRPr="005004D3" w:rsidRDefault="00000000" w:rsidP="007324FB">
            <w:pPr>
              <w:pStyle w:val="Compact"/>
              <w:rPr>
                <w:lang w:val="es-ES"/>
              </w:rPr>
            </w:pPr>
            <w:r w:rsidRPr="005004D3">
              <w:rPr>
                <w:lang w:val="es-ES"/>
              </w:rPr>
              <w:t>Puede ocurrir varias veces al día, dependiendo del número de usuarios activos.</w:t>
            </w:r>
          </w:p>
        </w:tc>
      </w:tr>
    </w:tbl>
    <w:p w14:paraId="0E959683" w14:textId="77777777" w:rsidR="00570361" w:rsidRPr="005004D3" w:rsidRDefault="00000000" w:rsidP="007324FB">
      <w:pPr>
        <w:pStyle w:val="Ttulo4"/>
        <w:rPr>
          <w:lang w:val="es-ES"/>
        </w:rPr>
      </w:pPr>
      <w:bookmarkStart w:id="8" w:name="diagrama-de-actividad-1"/>
      <w:r w:rsidRPr="005004D3">
        <w:rPr>
          <w:lang w:val="es-ES"/>
        </w:rPr>
        <w:lastRenderedPageBreak/>
        <w:t>Diagrama de actividad</w:t>
      </w:r>
    </w:p>
    <w:p w14:paraId="1BBBC98D" w14:textId="77777777" w:rsidR="00570361" w:rsidRPr="005004D3" w:rsidRDefault="00000000" w:rsidP="007324FB">
      <w:pPr>
        <w:pStyle w:val="FirstParagraph"/>
        <w:jc w:val="left"/>
        <w:rPr>
          <w:lang w:val="es-ES"/>
        </w:rPr>
      </w:pPr>
      <w:hyperlink r:id="rId10" w:anchor="/edit/eyJjb2RlIjoiXG5mbG93Y2hhcnQgVERcbiUlIFRyaWdnZXIgZXZlbnRcbiAgICBBW1VzdWFyaW8geWEgcmVnaXN0cmFkbyBhY2NlZGUgYSBsYSBhcGxpY2FjacOzbl0tLT5CKChBcGxpY2FjacOzbikpXG4gICAgQi0tT2ZyZWNlIGxhcyBvcGNpb25lcyBkZSBpbmljaWFyIHNlc2nDs24tLT5DKChBUEkgZGUgR29vZ2xlKSlcblxuJSUgTWFpbiBzdWNjZXNzIHNjZW5hcmlvXG4gICAgQy0tUmVkaXJpZ2UgYWwgdXN1YXJpbyBhIGxhIHDDoWdpbmEgZGUgaW5pY2lvIGRlIHNlc2nDs24gZGUgR29vZ2xlLS0-RHtVc3VhcmlvIGluaWNpYSBzZXNpw7NufVxuICAgIEQtLVZhbGlkYSBsYXMgY3JlZGVuY2lhbGVzIHkgY29uY2VkZSBlbCBhY2Nlc28tLT5FKChBcGxpY2FjacOzbikpXG4gICAgRS0tUmVkaXJpZ2UgYWwgdXN1YXJpbyBhIGxhIHDDoWdpbmEgcHJpbmNpcGFsLS0-RltVc3VhcmlvIGNvbiBzZXNpw7NuIGluaWNpYWRhXVxuXG4lJSBBbHRlcm5hdGl2ZSBzY2VuYXJpb3NcbiAgICBELS1JbnRyb2R1Y2UgY3JlZGVuY2lhbGVzIGluY29ycmVjdGFzIGVuIEdvb2dsZS0tPkdbR29vZ2xlIG11ZXN0cmEgdW4gbWVuc2FqZSBkZSBlcnJvcl1cbiAgICBHLS1Vc3VhcmlvIHB1ZWRlIGludGVudGFyIGludHJvZHVjaXIgbGFzIGNyZWRlbmNpYWxlcyBkZSBudWV2byBvIGFiYW5kb25hciBsYSBvcGVyYWNpw7NuLS0-RFxuICAgIEQtLUVycm9yIGVuIGxhIHZhbGlkYWNpw7NuIGRlIGxhcyBjcmVkZW5jaWFsZXMgcG9yIHBhcnRlIGRlbCBzaXN0ZW1hLS0-SFtBcGxpY2FjacOzbiBtdWVzdHJhIHVuIG1lbnNhamUgZGUgZXJyb3JdXG4gICAgSC0tSW5kaWNhIHF1ZSBoYSBoYWJpZG8gdW4gcHJvYmxlbWEgZW4gZWwgaW5pY2lvIGRlIHNlc2nDs24geSBxdWUgbG8gaW50ZW50YXLDoSBkZSBudWV2byBtw6FzIHRhcmRlLS0-QVxuICAgIEEtLVVzdWFyaW8gZGVjaWRlIGNhbmNlbGFyIGVsIGluaWNpbyBkZSBzZXNpw7NuLS0-SVtBcGxpY2FjacOzbiBjYW5jZWxhIGxhIG9wZXJhY2nDs24geSBtYW50aWVuZSBhbCB1c3VhcmlvIGVuIGxhIHBhbnRhbGxhIGRlIGluaWNpbyBkZSBzZXNpw7NuXVxuXG4lJSBTdHlsZXNcbiAgICBzdHlsZSBGIGZpbGw6I2NmY1xuICAgIHN0eWxlIEkgZmlsbDojZmNjXG4iLCJtZXJtYWlkIjp7InRoZW1lIjoiZGVmYXVsdCJ9fQ">
        <w:r w:rsidRPr="005004D3">
          <w:rPr>
            <w:noProof/>
            <w:lang w:val="es-ES"/>
          </w:rPr>
          <w:drawing>
            <wp:inline distT="0" distB="0" distL="0" distR="0" wp14:anchorId="4610A758" wp14:editId="07F0BCFB">
              <wp:extent cx="5334000" cy="2280397"/>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https://mermaid.ink/img/eyJjb2RlIjoiXG5mbG93Y2hhcnQgVERcbiUlIFRyaWdnZXIgZXZlbnRcbiAgICBBW1VzdWFyaW8geWEgcmVnaXN0cmFkbyBhY2NlZGUgYSBsYSBhcGxpY2FjacOzbl0tLT5CKChBcGxpY2FjacOzbikpXG4gICAgQi0tT2ZyZWNlIGxhcyBvcGNpb25lcyBkZSBpbmljaWFyIHNlc2nDs24tLT5DKChBUEkgZGUgR29vZ2xlKSlcblxuJSUgTWFpbiBzdWNjZXNzIHNjZW5hcmlvXG4gICAgQy0tUmVkaXJpZ2UgYWwgdXN1YXJpbyBhIGxhIHDDoWdpbmEgZGUgaW5pY2lvIGRlIHNlc2nDs24gZGUgR29vZ2xlLS0-RHtVc3VhcmlvIGluaWNpYSBzZXNpw7NufVxuICAgIEQtLVZhbGlkYSBsYXMgY3JlZGVuY2lhbGVzIHkgY29uY2VkZSBlbCBhY2Nlc28tLT5FKChBcGxpY2FjacOzbikpXG4gICAgRS0tUmVkaXJpZ2UgYWwgdXN1YXJpbyBhIGxhIHDDoWdpbmEgcHJpbmNpcGFsLS0-RltVc3VhcmlvIGNvbiBzZXNpw7NuIGluaWNpYWRhXVxuXG4lJSBBbHRlcm5hdGl2ZSBzY2VuYXJpb3NcbiAgICBELS1JbnRyb2R1Y2UgY3JlZGVuY2lhbGVzIGluY29ycmVjdGFzIGVuIEdvb2dsZS0tPkdbR29vZ2xlIG11ZXN0cmEgdW4gbWVuc2FqZSBkZSBlcnJvcl1cbiAgICBHLS1Vc3VhcmlvIHB1ZWRlIGludGVudGFyIGludHJvZHVjaXIgbGFzIGNyZWRlbmNpYWxlcyBkZSBudWV2byBvIGFiYW5kb25hciBsYSBvcGVyYWNpw7NuLS0-RFxuICAgIEQtLUVycm9yIGVuIGxhIHZhbGlkYWNpw7NuIGRlIGxhcyBjcmVkZW5jaWFsZXMgcG9yIHBhcnRlIGRlbCBzaXN0ZW1hLS0-SFtBcGxpY2FjacOzbiBtdWVzdHJhIHVuIG1lbnNhamUgZGUgZXJyb3JdXG4gICAgSC0tSW5kaWNhIHF1ZSBoYSBoYWJpZG8gdW4gcHJvYmxlbWEgZW4gZWwgaW5pY2lvIGRlIHNlc2nDs24geSBxdWUgbG8gaW50ZW50YXLDoSBkZSBudWV2byBtw6FzIHRhcmRlLS0-QVxuICAgIEEtLVVzdWFyaW8gZGVjaWRlIGNhbmNlbGFyIGVsIGluaWNpbyBkZSBzZXNpw7NuLS0-SVtBcGxpY2FjacOzbiBjYW5jZWxhIGxhIG9wZXJhY2nDs24geSBtYW50aWVuZSBhbCB1c3VhcmlvIGVuIGxhIHBhbnRhbGxhIGRlIGluaWNpbyBkZSBzZXNpw7NuXVxuXG4lJSBTdHlsZXNcbiAgICBzdHlsZSBGIGZpbGw6I2NmY1xuICAgIHN0eWxlIEkgZmlsbDojZmNjXG4iLCJtZXJtYWlkIjp7InRoZW1lIjoiZGVmYXVsdCJ9fQ"/>
                      <pic:cNvPicPr>
                        <a:picLocks noChangeAspect="1" noChangeArrowheads="1"/>
                      </pic:cNvPicPr>
                    </pic:nvPicPr>
                    <pic:blipFill>
                      <a:blip r:embed="rId11"/>
                      <a:stretch>
                        <a:fillRect/>
                      </a:stretch>
                    </pic:blipFill>
                    <pic:spPr bwMode="auto">
                      <a:xfrm>
                        <a:off x="0" y="0"/>
                        <a:ext cx="5334000" cy="2280397"/>
                      </a:xfrm>
                      <a:prstGeom prst="rect">
                        <a:avLst/>
                      </a:prstGeom>
                      <a:noFill/>
                      <a:ln w="9525">
                        <a:noFill/>
                        <a:headEnd/>
                        <a:tailEnd/>
                      </a:ln>
                    </pic:spPr>
                  </pic:pic>
                </a:graphicData>
              </a:graphic>
            </wp:inline>
          </w:drawing>
        </w:r>
      </w:hyperlink>
    </w:p>
    <w:p w14:paraId="46A7FCD4" w14:textId="77777777" w:rsidR="005004D3" w:rsidRPr="005004D3" w:rsidRDefault="005004D3" w:rsidP="007324FB">
      <w:pPr>
        <w:pStyle w:val="Ttulo3"/>
        <w:rPr>
          <w:lang w:val="es-ES"/>
        </w:rPr>
        <w:sectPr w:rsidR="005004D3" w:rsidRPr="005004D3">
          <w:pgSz w:w="12240" w:h="15840"/>
          <w:pgMar w:top="1417" w:right="1701" w:bottom="1417" w:left="1701" w:header="720" w:footer="720" w:gutter="0"/>
          <w:cols w:space="720"/>
        </w:sectPr>
      </w:pPr>
      <w:bookmarkStart w:id="9" w:name="Xbc2716bb03c3768d2d2cee39bed0baacc8ef56f"/>
      <w:bookmarkEnd w:id="7"/>
      <w:bookmarkEnd w:id="8"/>
    </w:p>
    <w:p w14:paraId="0E2FF546" w14:textId="2FF327FD" w:rsidR="00570361" w:rsidRDefault="00000000" w:rsidP="007324FB">
      <w:pPr>
        <w:pStyle w:val="Ttulo3"/>
        <w:ind w:left="-142"/>
        <w:rPr>
          <w:lang w:val="es-ES"/>
        </w:rPr>
      </w:pPr>
      <w:r w:rsidRPr="005004D3">
        <w:rPr>
          <w:lang w:val="es-ES"/>
        </w:rPr>
        <w:lastRenderedPageBreak/>
        <w:t>Configurar el tiempo de trabajo</w:t>
      </w:r>
    </w:p>
    <w:p w14:paraId="2B194449" w14:textId="77777777" w:rsidR="007324FB" w:rsidRPr="007324FB" w:rsidRDefault="007324FB" w:rsidP="007324FB">
      <w:pPr>
        <w:pStyle w:val="Textoindependiente"/>
        <w:spacing w:before="0" w:after="0"/>
        <w:rPr>
          <w:lang w:val="es-ES"/>
        </w:rPr>
      </w:pPr>
    </w:p>
    <w:tbl>
      <w:tblPr>
        <w:tblStyle w:val="Tablaconcuadrcula"/>
        <w:tblW w:w="5000" w:type="pct"/>
        <w:tblLook w:val="0020" w:firstRow="1" w:lastRow="0" w:firstColumn="0" w:lastColumn="0" w:noHBand="0" w:noVBand="0"/>
      </w:tblPr>
      <w:tblGrid>
        <w:gridCol w:w="1962"/>
        <w:gridCol w:w="6866"/>
      </w:tblGrid>
      <w:tr w:rsidR="00570361" w:rsidRPr="002C590B" w14:paraId="0F6C9EB8" w14:textId="77777777" w:rsidTr="007324FB">
        <w:tc>
          <w:tcPr>
            <w:tcW w:w="1111" w:type="pct"/>
          </w:tcPr>
          <w:p w14:paraId="60E14A1B" w14:textId="77777777" w:rsidR="00570361" w:rsidRPr="005004D3" w:rsidRDefault="00000000" w:rsidP="007324FB">
            <w:pPr>
              <w:pStyle w:val="Compact"/>
              <w:rPr>
                <w:lang w:val="es-ES"/>
              </w:rPr>
            </w:pPr>
            <w:r w:rsidRPr="005004D3">
              <w:rPr>
                <w:b/>
                <w:bCs/>
                <w:lang w:val="es-ES"/>
              </w:rPr>
              <w:t>Caso de Uso</w:t>
            </w:r>
          </w:p>
        </w:tc>
        <w:tc>
          <w:tcPr>
            <w:tcW w:w="3889" w:type="pct"/>
          </w:tcPr>
          <w:p w14:paraId="3DE4D92E" w14:textId="77777777" w:rsidR="00570361" w:rsidRPr="005004D3" w:rsidRDefault="00000000" w:rsidP="007324FB">
            <w:pPr>
              <w:pStyle w:val="Compact"/>
              <w:rPr>
                <w:lang w:val="es-ES"/>
              </w:rPr>
            </w:pPr>
            <w:r w:rsidRPr="005004D3">
              <w:rPr>
                <w:lang w:val="es-ES"/>
              </w:rPr>
              <w:t>Configurar el tiempo de trabajo</w:t>
            </w:r>
          </w:p>
        </w:tc>
      </w:tr>
      <w:tr w:rsidR="00570361" w:rsidRPr="005004D3" w14:paraId="1B33F392" w14:textId="77777777" w:rsidTr="007324FB">
        <w:tc>
          <w:tcPr>
            <w:tcW w:w="1111" w:type="pct"/>
          </w:tcPr>
          <w:p w14:paraId="5511A6A0" w14:textId="77777777" w:rsidR="00570361" w:rsidRPr="005004D3" w:rsidRDefault="00000000" w:rsidP="007324FB">
            <w:pPr>
              <w:pStyle w:val="Compact"/>
              <w:rPr>
                <w:lang w:val="es-ES"/>
              </w:rPr>
            </w:pPr>
            <w:r w:rsidRPr="005004D3">
              <w:rPr>
                <w:b/>
                <w:bCs/>
                <w:lang w:val="es-ES"/>
              </w:rPr>
              <w:t>Actor Principal</w:t>
            </w:r>
          </w:p>
        </w:tc>
        <w:tc>
          <w:tcPr>
            <w:tcW w:w="3889" w:type="pct"/>
          </w:tcPr>
          <w:p w14:paraId="2132214B" w14:textId="77777777" w:rsidR="00570361" w:rsidRPr="005004D3" w:rsidRDefault="00000000" w:rsidP="007324FB">
            <w:pPr>
              <w:pStyle w:val="Compact"/>
              <w:rPr>
                <w:lang w:val="es-ES"/>
              </w:rPr>
            </w:pPr>
            <w:r w:rsidRPr="005004D3">
              <w:rPr>
                <w:lang w:val="es-ES"/>
              </w:rPr>
              <w:t>Usuario</w:t>
            </w:r>
          </w:p>
        </w:tc>
      </w:tr>
      <w:tr w:rsidR="00570361" w:rsidRPr="002C590B" w14:paraId="0CA4D808" w14:textId="77777777" w:rsidTr="007324FB">
        <w:tc>
          <w:tcPr>
            <w:tcW w:w="1111" w:type="pct"/>
          </w:tcPr>
          <w:p w14:paraId="3313D9CB" w14:textId="77777777" w:rsidR="00570361" w:rsidRPr="005004D3" w:rsidRDefault="00000000" w:rsidP="007324FB">
            <w:pPr>
              <w:pStyle w:val="Compact"/>
              <w:rPr>
                <w:lang w:val="es-ES"/>
              </w:rPr>
            </w:pPr>
            <w:r w:rsidRPr="005004D3">
              <w:rPr>
                <w:b/>
                <w:bCs/>
                <w:lang w:val="es-ES"/>
              </w:rPr>
              <w:t>Stakeholders y sus intereses</w:t>
            </w:r>
          </w:p>
        </w:tc>
        <w:tc>
          <w:tcPr>
            <w:tcW w:w="3889" w:type="pct"/>
          </w:tcPr>
          <w:p w14:paraId="1B970B9A" w14:textId="77777777" w:rsidR="00570361" w:rsidRPr="005004D3" w:rsidRDefault="00000000" w:rsidP="007324FB">
            <w:pPr>
              <w:pStyle w:val="Compact"/>
              <w:rPr>
                <w:lang w:val="es-ES"/>
              </w:rPr>
            </w:pPr>
            <w:r w:rsidRPr="005004D3">
              <w:rPr>
                <w:lang w:val="es-ES"/>
              </w:rPr>
              <w:t>Usuario: Quiere configurar sus horas de trabajo para que la aplicación pueda realizar cálculos precisos.</w:t>
            </w:r>
          </w:p>
        </w:tc>
      </w:tr>
      <w:tr w:rsidR="00570361" w:rsidRPr="002C590B" w14:paraId="727B1B5B" w14:textId="77777777" w:rsidTr="007324FB">
        <w:tc>
          <w:tcPr>
            <w:tcW w:w="1111" w:type="pct"/>
          </w:tcPr>
          <w:p w14:paraId="2B007084" w14:textId="77777777" w:rsidR="00570361" w:rsidRPr="005004D3" w:rsidRDefault="00000000" w:rsidP="007324FB">
            <w:pPr>
              <w:pStyle w:val="Compact"/>
              <w:rPr>
                <w:lang w:val="es-ES"/>
              </w:rPr>
            </w:pPr>
            <w:r w:rsidRPr="005004D3">
              <w:rPr>
                <w:b/>
                <w:bCs/>
                <w:lang w:val="es-ES"/>
              </w:rPr>
              <w:t>Precondiciones</w:t>
            </w:r>
          </w:p>
        </w:tc>
        <w:tc>
          <w:tcPr>
            <w:tcW w:w="3889" w:type="pct"/>
          </w:tcPr>
          <w:p w14:paraId="4AE947FA" w14:textId="77777777" w:rsidR="00570361" w:rsidRPr="005004D3" w:rsidRDefault="00000000" w:rsidP="007324FB">
            <w:pPr>
              <w:pStyle w:val="Compact"/>
              <w:rPr>
                <w:lang w:val="es-ES"/>
              </w:rPr>
            </w:pPr>
            <w:r w:rsidRPr="005004D3">
              <w:rPr>
                <w:lang w:val="es-ES"/>
              </w:rPr>
              <w:t>El usuario debe estar registrado y haber iniciado sesión en la aplicación.</w:t>
            </w:r>
          </w:p>
        </w:tc>
      </w:tr>
      <w:tr w:rsidR="00570361" w:rsidRPr="002C590B" w14:paraId="6B504CE7" w14:textId="77777777" w:rsidTr="007324FB">
        <w:tc>
          <w:tcPr>
            <w:tcW w:w="1111" w:type="pct"/>
          </w:tcPr>
          <w:p w14:paraId="77D57495" w14:textId="77777777" w:rsidR="00570361" w:rsidRPr="005004D3" w:rsidRDefault="00000000" w:rsidP="007324FB">
            <w:pPr>
              <w:pStyle w:val="Compact"/>
              <w:rPr>
                <w:lang w:val="es-ES"/>
              </w:rPr>
            </w:pPr>
            <w:r w:rsidRPr="005004D3">
              <w:rPr>
                <w:b/>
                <w:bCs/>
                <w:lang w:val="es-ES"/>
              </w:rPr>
              <w:t>Postcondiciones</w:t>
            </w:r>
          </w:p>
        </w:tc>
        <w:tc>
          <w:tcPr>
            <w:tcW w:w="3889" w:type="pct"/>
          </w:tcPr>
          <w:p w14:paraId="52E66227" w14:textId="77777777" w:rsidR="00570361" w:rsidRPr="005004D3" w:rsidRDefault="00000000" w:rsidP="007324FB">
            <w:pPr>
              <w:pStyle w:val="Compact"/>
              <w:rPr>
                <w:lang w:val="es-ES"/>
              </w:rPr>
            </w:pPr>
            <w:r w:rsidRPr="005004D3">
              <w:rPr>
                <w:lang w:val="es-ES"/>
              </w:rPr>
              <w:t>Las horas de trabajo del usuario se han actualizado en la aplicación.</w:t>
            </w:r>
          </w:p>
        </w:tc>
      </w:tr>
      <w:tr w:rsidR="00570361" w:rsidRPr="002C590B" w14:paraId="0F5FC9D2" w14:textId="77777777" w:rsidTr="007324FB">
        <w:tc>
          <w:tcPr>
            <w:tcW w:w="1111" w:type="pct"/>
          </w:tcPr>
          <w:p w14:paraId="02A338DA" w14:textId="77777777" w:rsidR="00570361" w:rsidRPr="005004D3" w:rsidRDefault="00000000" w:rsidP="007324FB">
            <w:pPr>
              <w:pStyle w:val="Compact"/>
              <w:rPr>
                <w:lang w:val="es-ES"/>
              </w:rPr>
            </w:pPr>
            <w:r w:rsidRPr="005004D3">
              <w:rPr>
                <w:b/>
                <w:bCs/>
                <w:lang w:val="es-ES"/>
              </w:rPr>
              <w:t>Escenario principal</w:t>
            </w:r>
          </w:p>
        </w:tc>
        <w:tc>
          <w:tcPr>
            <w:tcW w:w="3889" w:type="pct"/>
          </w:tcPr>
          <w:p w14:paraId="74A23D6B" w14:textId="77777777" w:rsidR="005004D3" w:rsidRDefault="00000000" w:rsidP="007324FB">
            <w:pPr>
              <w:pStyle w:val="Compact"/>
              <w:rPr>
                <w:lang w:val="es-ES"/>
              </w:rPr>
            </w:pPr>
            <w:r w:rsidRPr="005004D3">
              <w:rPr>
                <w:lang w:val="es-ES"/>
              </w:rPr>
              <w:t>1. El usuario inicia la edición de sus horas de trabajo.</w:t>
            </w:r>
          </w:p>
          <w:p w14:paraId="2117D7C1" w14:textId="77777777" w:rsidR="005004D3" w:rsidRDefault="00000000" w:rsidP="007324FB">
            <w:pPr>
              <w:pStyle w:val="Compact"/>
              <w:rPr>
                <w:lang w:val="es-ES"/>
              </w:rPr>
            </w:pPr>
            <w:r w:rsidRPr="005004D3">
              <w:rPr>
                <w:lang w:val="es-ES"/>
              </w:rPr>
              <w:t>2. El sistema solicita la información requerida para esta edición: las horas de trabajo del usuario.</w:t>
            </w:r>
          </w:p>
          <w:p w14:paraId="299BF2FF" w14:textId="77777777" w:rsidR="005004D3" w:rsidRDefault="00000000" w:rsidP="007324FB">
            <w:pPr>
              <w:pStyle w:val="Compact"/>
              <w:rPr>
                <w:lang w:val="es-ES"/>
              </w:rPr>
            </w:pPr>
            <w:r w:rsidRPr="005004D3">
              <w:rPr>
                <w:lang w:val="es-ES"/>
              </w:rPr>
              <w:t>3. El usuario introduce la información requerida.</w:t>
            </w:r>
          </w:p>
          <w:p w14:paraId="6B43D635" w14:textId="77777777" w:rsidR="005004D3" w:rsidRDefault="00000000" w:rsidP="007324FB">
            <w:pPr>
              <w:pStyle w:val="Compact"/>
              <w:rPr>
                <w:lang w:val="es-ES"/>
              </w:rPr>
            </w:pPr>
            <w:r w:rsidRPr="005004D3">
              <w:rPr>
                <w:lang w:val="es-ES"/>
              </w:rPr>
              <w:t>4. El sistema registra las nuevas horas de trabajo y las añade al perfil del usuario.</w:t>
            </w:r>
          </w:p>
          <w:p w14:paraId="4AC8AB48" w14:textId="5EC5F48E" w:rsidR="00570361" w:rsidRPr="005004D3" w:rsidRDefault="00000000" w:rsidP="007324FB">
            <w:pPr>
              <w:pStyle w:val="Compact"/>
              <w:rPr>
                <w:lang w:val="es-ES"/>
              </w:rPr>
            </w:pPr>
            <w:r w:rsidRPr="005004D3">
              <w:rPr>
                <w:lang w:val="es-ES"/>
              </w:rPr>
              <w:t>5. El sistema muestra al usuario la confirmación de que las horas de trabajo se han actualizado.</w:t>
            </w:r>
          </w:p>
        </w:tc>
      </w:tr>
      <w:tr w:rsidR="00570361" w:rsidRPr="005004D3" w14:paraId="0A21C178" w14:textId="77777777" w:rsidTr="007324FB">
        <w:tc>
          <w:tcPr>
            <w:tcW w:w="1111" w:type="pct"/>
          </w:tcPr>
          <w:p w14:paraId="68CE2D8A" w14:textId="77777777" w:rsidR="00570361" w:rsidRPr="005004D3" w:rsidRDefault="00000000" w:rsidP="007324FB">
            <w:pPr>
              <w:pStyle w:val="Compact"/>
              <w:rPr>
                <w:lang w:val="es-ES"/>
              </w:rPr>
            </w:pPr>
            <w:r w:rsidRPr="005004D3">
              <w:rPr>
                <w:b/>
                <w:bCs/>
                <w:lang w:val="es-ES"/>
              </w:rPr>
              <w:t>Escenarios alternativos</w:t>
            </w:r>
          </w:p>
        </w:tc>
        <w:tc>
          <w:tcPr>
            <w:tcW w:w="3889" w:type="pct"/>
          </w:tcPr>
          <w:p w14:paraId="01BBB01E" w14:textId="77777777" w:rsidR="005004D3" w:rsidRDefault="00000000" w:rsidP="007324FB">
            <w:pPr>
              <w:pStyle w:val="Compact"/>
              <w:rPr>
                <w:lang w:val="es-ES"/>
              </w:rPr>
            </w:pPr>
            <w:r w:rsidRPr="005004D3">
              <w:rPr>
                <w:lang w:val="es-ES"/>
              </w:rPr>
              <w:t>1-3a. El usuario cancela la edición:    </w:t>
            </w:r>
          </w:p>
          <w:p w14:paraId="2D3F095E" w14:textId="77777777" w:rsidR="005004D3" w:rsidRDefault="005004D3" w:rsidP="007324FB">
            <w:pPr>
              <w:pStyle w:val="Compact"/>
              <w:rPr>
                <w:lang w:val="es-ES"/>
              </w:rPr>
            </w:pPr>
            <w:r>
              <w:rPr>
                <w:lang w:val="es-ES"/>
              </w:rPr>
              <w:tab/>
            </w:r>
            <w:r w:rsidRPr="005004D3">
              <w:rPr>
                <w:lang w:val="es-ES"/>
              </w:rPr>
              <w:t>1. El usuario solicita al sistema que cancele la edición de las horas de trabajo.    </w:t>
            </w:r>
          </w:p>
          <w:p w14:paraId="2419A740" w14:textId="77777777" w:rsidR="005004D3" w:rsidRDefault="005004D3" w:rsidP="007324FB">
            <w:pPr>
              <w:pStyle w:val="Compact"/>
              <w:rPr>
                <w:lang w:val="es-ES"/>
              </w:rPr>
            </w:pPr>
            <w:r>
              <w:rPr>
                <w:lang w:val="es-ES"/>
              </w:rPr>
              <w:tab/>
            </w:r>
            <w:r w:rsidRPr="005004D3">
              <w:rPr>
                <w:lang w:val="es-ES"/>
              </w:rPr>
              <w:t>2. El sistema pide confirmación.    </w:t>
            </w:r>
          </w:p>
          <w:p w14:paraId="22D9D28B" w14:textId="77777777" w:rsidR="005004D3" w:rsidRDefault="005004D3" w:rsidP="007324FB">
            <w:pPr>
              <w:pStyle w:val="Compact"/>
              <w:rPr>
                <w:lang w:val="es-ES"/>
              </w:rPr>
            </w:pPr>
            <w:r>
              <w:rPr>
                <w:lang w:val="es-ES"/>
              </w:rPr>
              <w:tab/>
            </w:r>
            <w:r w:rsidRPr="005004D3">
              <w:rPr>
                <w:lang w:val="es-ES"/>
              </w:rPr>
              <w:t>3. El usuario confirma.    </w:t>
            </w:r>
          </w:p>
          <w:p w14:paraId="5F083878" w14:textId="77777777" w:rsidR="005004D3" w:rsidRDefault="005004D3" w:rsidP="007324FB">
            <w:pPr>
              <w:pStyle w:val="Compact"/>
              <w:rPr>
                <w:lang w:val="es-ES"/>
              </w:rPr>
            </w:pPr>
            <w:r>
              <w:rPr>
                <w:lang w:val="es-ES"/>
              </w:rPr>
              <w:tab/>
            </w:r>
            <w:r w:rsidRPr="005004D3">
              <w:rPr>
                <w:lang w:val="es-ES"/>
              </w:rPr>
              <w:t>4. El sistema muestra la configuración del perfil del usuario sin cambios.</w:t>
            </w:r>
          </w:p>
          <w:p w14:paraId="013BFBAC" w14:textId="77777777" w:rsidR="005004D3" w:rsidRDefault="00000000" w:rsidP="007324FB">
            <w:pPr>
              <w:pStyle w:val="Compact"/>
              <w:rPr>
                <w:lang w:val="es-ES"/>
              </w:rPr>
            </w:pPr>
            <w:r w:rsidRPr="005004D3">
              <w:rPr>
                <w:lang w:val="es-ES"/>
              </w:rPr>
              <w:t>4a. El usuario introduce un formato incorrecto de horas de trabajo:    </w:t>
            </w:r>
          </w:p>
          <w:p w14:paraId="05ACD64F" w14:textId="77777777" w:rsidR="005004D3" w:rsidRDefault="005004D3" w:rsidP="007324FB">
            <w:pPr>
              <w:pStyle w:val="Compact"/>
              <w:rPr>
                <w:lang w:val="es-ES"/>
              </w:rPr>
            </w:pPr>
            <w:r>
              <w:rPr>
                <w:lang w:val="es-ES"/>
              </w:rPr>
              <w:tab/>
            </w:r>
            <w:r w:rsidRPr="005004D3">
              <w:rPr>
                <w:lang w:val="es-ES"/>
              </w:rPr>
              <w:t>1. El sistema solicita de nuevo la información faltante, especificando el formato correcto de las horas de trabajo.    </w:t>
            </w:r>
          </w:p>
          <w:p w14:paraId="075CEB70" w14:textId="77777777" w:rsidR="005004D3" w:rsidRDefault="005004D3" w:rsidP="007324FB">
            <w:pPr>
              <w:pStyle w:val="Compact"/>
              <w:rPr>
                <w:lang w:val="es-ES"/>
              </w:rPr>
            </w:pPr>
            <w:r>
              <w:rPr>
                <w:lang w:val="es-ES"/>
              </w:rPr>
              <w:tab/>
            </w:r>
            <w:r w:rsidRPr="005004D3">
              <w:rPr>
                <w:lang w:val="es-ES"/>
              </w:rPr>
              <w:t>2. El usuario…        </w:t>
            </w:r>
          </w:p>
          <w:p w14:paraId="4216C811" w14:textId="77777777" w:rsidR="005004D3" w:rsidRDefault="005004D3" w:rsidP="007324FB">
            <w:pPr>
              <w:pStyle w:val="Compact"/>
              <w:rPr>
                <w:lang w:val="es-ES"/>
              </w:rPr>
            </w:pPr>
            <w:r>
              <w:rPr>
                <w:lang w:val="es-ES"/>
              </w:rPr>
              <w:tab/>
            </w:r>
            <w:r>
              <w:rPr>
                <w:lang w:val="es-ES"/>
              </w:rPr>
              <w:tab/>
            </w:r>
            <w:r w:rsidRPr="005004D3">
              <w:rPr>
                <w:lang w:val="es-ES"/>
              </w:rPr>
              <w:t>1. Introduce las horas de trabajo en el formato correcto.        </w:t>
            </w:r>
          </w:p>
          <w:p w14:paraId="48B60670" w14:textId="25071021" w:rsidR="00570361" w:rsidRPr="005004D3" w:rsidRDefault="005004D3" w:rsidP="007324FB">
            <w:pPr>
              <w:pStyle w:val="Compact"/>
              <w:rPr>
                <w:lang w:val="es-ES"/>
              </w:rPr>
            </w:pPr>
            <w:r>
              <w:rPr>
                <w:lang w:val="es-ES"/>
              </w:rPr>
              <w:tab/>
            </w:r>
            <w:r>
              <w:rPr>
                <w:lang w:val="es-ES"/>
              </w:rPr>
              <w:tab/>
            </w:r>
            <w:r w:rsidRPr="005004D3">
              <w:rPr>
                <w:lang w:val="es-ES"/>
              </w:rPr>
              <w:t>2. Abandona la operación.</w:t>
            </w:r>
          </w:p>
        </w:tc>
      </w:tr>
      <w:tr w:rsidR="00570361" w:rsidRPr="002C590B" w14:paraId="1019CD7C" w14:textId="77777777" w:rsidTr="007324FB">
        <w:tc>
          <w:tcPr>
            <w:tcW w:w="1111" w:type="pct"/>
          </w:tcPr>
          <w:p w14:paraId="4C07D6B5" w14:textId="77777777" w:rsidR="00570361" w:rsidRPr="005004D3" w:rsidRDefault="00000000" w:rsidP="007324FB">
            <w:pPr>
              <w:pStyle w:val="Compact"/>
              <w:rPr>
                <w:lang w:val="es-ES"/>
              </w:rPr>
            </w:pPr>
            <w:r w:rsidRPr="005004D3">
              <w:rPr>
                <w:b/>
                <w:bCs/>
                <w:lang w:val="es-ES"/>
              </w:rPr>
              <w:t>Requisitos especiales</w:t>
            </w:r>
          </w:p>
        </w:tc>
        <w:tc>
          <w:tcPr>
            <w:tcW w:w="3889" w:type="pct"/>
          </w:tcPr>
          <w:p w14:paraId="63C4CDD8" w14:textId="77777777" w:rsidR="00570361" w:rsidRPr="005004D3" w:rsidRDefault="00000000" w:rsidP="007324FB">
            <w:pPr>
              <w:pStyle w:val="Compact"/>
              <w:rPr>
                <w:lang w:val="es-ES"/>
              </w:rPr>
            </w:pPr>
            <w:r w:rsidRPr="005004D3">
              <w:rPr>
                <w:lang w:val="es-ES"/>
              </w:rPr>
              <w:t>La aplicación debe validar que las horas de trabajo introducidas por el usuario son válidas y están en el formato correcto.</w:t>
            </w:r>
          </w:p>
        </w:tc>
      </w:tr>
      <w:tr w:rsidR="00570361" w:rsidRPr="002C590B" w14:paraId="69663662" w14:textId="77777777" w:rsidTr="007324FB">
        <w:tc>
          <w:tcPr>
            <w:tcW w:w="1111" w:type="pct"/>
          </w:tcPr>
          <w:p w14:paraId="48ECC4BF" w14:textId="77777777" w:rsidR="00570361" w:rsidRPr="005004D3" w:rsidRDefault="00000000" w:rsidP="007324FB">
            <w:pPr>
              <w:pStyle w:val="Compact"/>
              <w:rPr>
                <w:lang w:val="es-ES"/>
              </w:rPr>
            </w:pPr>
            <w:r w:rsidRPr="005004D3">
              <w:rPr>
                <w:b/>
                <w:bCs/>
                <w:lang w:val="es-ES"/>
              </w:rPr>
              <w:t>Frecuencia de ocurrencia</w:t>
            </w:r>
          </w:p>
        </w:tc>
        <w:tc>
          <w:tcPr>
            <w:tcW w:w="3889" w:type="pct"/>
          </w:tcPr>
          <w:p w14:paraId="3E449DCA" w14:textId="77777777" w:rsidR="00570361" w:rsidRPr="005004D3" w:rsidRDefault="00000000" w:rsidP="007324FB">
            <w:pPr>
              <w:pStyle w:val="Compact"/>
              <w:rPr>
                <w:lang w:val="es-ES"/>
              </w:rPr>
            </w:pPr>
            <w:r w:rsidRPr="005004D3">
              <w:rPr>
                <w:lang w:val="es-ES"/>
              </w:rPr>
              <w:t>Puede ocurrir varias veces al día, dependiendo de cuántos usuarios deseen actualizar sus horas de trabajo.</w:t>
            </w:r>
          </w:p>
        </w:tc>
      </w:tr>
    </w:tbl>
    <w:p w14:paraId="6570B24F" w14:textId="77777777" w:rsidR="00DF66E6" w:rsidRDefault="00DF66E6" w:rsidP="007324FB">
      <w:pPr>
        <w:pStyle w:val="Ttulo4"/>
        <w:rPr>
          <w:lang w:val="es-ES"/>
        </w:rPr>
        <w:sectPr w:rsidR="00DF66E6">
          <w:pgSz w:w="12240" w:h="15840"/>
          <w:pgMar w:top="1417" w:right="1701" w:bottom="1417" w:left="1701" w:header="720" w:footer="720" w:gutter="0"/>
          <w:cols w:space="720"/>
        </w:sectPr>
      </w:pPr>
      <w:bookmarkStart w:id="10" w:name="diagrama-de-actividad-2"/>
    </w:p>
    <w:p w14:paraId="11412BF1" w14:textId="77777777" w:rsidR="00570361" w:rsidRPr="005004D3" w:rsidRDefault="00000000" w:rsidP="007324FB">
      <w:pPr>
        <w:pStyle w:val="Ttulo4"/>
        <w:rPr>
          <w:lang w:val="es-ES"/>
        </w:rPr>
      </w:pPr>
      <w:r w:rsidRPr="005004D3">
        <w:rPr>
          <w:lang w:val="es-ES"/>
        </w:rPr>
        <w:lastRenderedPageBreak/>
        <w:t>Diagrama de actividad</w:t>
      </w:r>
    </w:p>
    <w:p w14:paraId="0C3F63F7" w14:textId="77777777" w:rsidR="00570361" w:rsidRPr="005004D3" w:rsidRDefault="00000000" w:rsidP="007324FB">
      <w:pPr>
        <w:pStyle w:val="FirstParagraph"/>
        <w:rPr>
          <w:lang w:val="es-ES"/>
        </w:rPr>
      </w:pPr>
      <w:hyperlink r:id="rId12" w:anchor="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-RlxuXG4gICAgJSUgU3R5bGVzXG4gICAgc3R5bGUgRSBmaWxsOiNjZmNcbiAgICBzdHlsZSBGIGZpbGw6I2ZjY1xuIiwibWVybWFpZCI6eyJ0aGVtZSI6ImRlZmF1bHQifX0">
        <w:r w:rsidRPr="005004D3">
          <w:rPr>
            <w:noProof/>
            <w:lang w:val="es-ES"/>
          </w:rPr>
          <w:drawing>
            <wp:inline distT="0" distB="0" distL="0" distR="0" wp14:anchorId="398E8CC6" wp14:editId="2CBB6C7C">
              <wp:extent cx="5334000" cy="2812924"/>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https://mermaid.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-RlxuXG4gICAgJSUgU3R5bGVzXG4gICAgc3R5bGUgRSBmaWxsOiNjZmNcbiAgICBzdHlsZSBGIGZpbGw6I2ZjY1xuIiwibWVybWFpZCI6eyJ0aGVtZSI6ImRlZmF1bHQifX0"/>
                      <pic:cNvPicPr>
                        <a:picLocks noChangeAspect="1" noChangeArrowheads="1"/>
                      </pic:cNvPicPr>
                    </pic:nvPicPr>
                    <pic:blipFill>
                      <a:blip r:embed="rId13"/>
                      <a:stretch>
                        <a:fillRect/>
                      </a:stretch>
                    </pic:blipFill>
                    <pic:spPr bwMode="auto">
                      <a:xfrm>
                        <a:off x="0" y="0"/>
                        <a:ext cx="5334000" cy="2812924"/>
                      </a:xfrm>
                      <a:prstGeom prst="rect">
                        <a:avLst/>
                      </a:prstGeom>
                      <a:noFill/>
                      <a:ln w="9525">
                        <a:noFill/>
                        <a:headEnd/>
                        <a:tailEnd/>
                      </a:ln>
                    </pic:spPr>
                  </pic:pic>
                </a:graphicData>
              </a:graphic>
            </wp:inline>
          </w:drawing>
        </w:r>
      </w:hyperlink>
    </w:p>
    <w:p w14:paraId="359B2C6E" w14:textId="77777777" w:rsidR="005004D3" w:rsidRPr="005004D3" w:rsidRDefault="005004D3" w:rsidP="007324FB">
      <w:pPr>
        <w:pStyle w:val="Ttulo3"/>
        <w:rPr>
          <w:lang w:val="es-ES"/>
        </w:rPr>
        <w:sectPr w:rsidR="005004D3" w:rsidRPr="005004D3">
          <w:pgSz w:w="12240" w:h="15840"/>
          <w:pgMar w:top="1417" w:right="1701" w:bottom="1417" w:left="1701" w:header="720" w:footer="720" w:gutter="0"/>
          <w:cols w:space="720"/>
        </w:sectPr>
      </w:pPr>
      <w:bookmarkStart w:id="11" w:name="Xb0c9c6ccbdd64a47ea3dd9a12a2c52f1afde8cd"/>
      <w:bookmarkEnd w:id="9"/>
      <w:bookmarkEnd w:id="10"/>
    </w:p>
    <w:p w14:paraId="76EAC309" w14:textId="1E51DB6C" w:rsidR="00570361" w:rsidRDefault="00000000" w:rsidP="007324FB">
      <w:pPr>
        <w:pStyle w:val="Ttulo3"/>
        <w:ind w:left="-142"/>
        <w:rPr>
          <w:lang w:val="es-ES"/>
        </w:rPr>
      </w:pPr>
      <w:r w:rsidRPr="005004D3">
        <w:rPr>
          <w:lang w:val="es-ES"/>
        </w:rPr>
        <w:lastRenderedPageBreak/>
        <w:t>Seleccionar calendarios para los cálculos</w:t>
      </w:r>
    </w:p>
    <w:p w14:paraId="6E75FA80" w14:textId="77777777" w:rsidR="007324FB" w:rsidRPr="007324FB" w:rsidRDefault="007324FB" w:rsidP="007324FB">
      <w:pPr>
        <w:pStyle w:val="Textoindependiente"/>
        <w:spacing w:before="0" w:after="0"/>
        <w:rPr>
          <w:lang w:val="es-ES"/>
        </w:rPr>
      </w:pPr>
    </w:p>
    <w:tbl>
      <w:tblPr>
        <w:tblStyle w:val="Tablaconcuadrcula"/>
        <w:tblW w:w="5000" w:type="pct"/>
        <w:tblLook w:val="0020" w:firstRow="1" w:lastRow="0" w:firstColumn="0" w:lastColumn="0" w:noHBand="0" w:noVBand="0"/>
      </w:tblPr>
      <w:tblGrid>
        <w:gridCol w:w="1962"/>
        <w:gridCol w:w="6866"/>
      </w:tblGrid>
      <w:tr w:rsidR="00570361" w:rsidRPr="002C590B" w14:paraId="276A2302" w14:textId="77777777" w:rsidTr="007324FB">
        <w:tc>
          <w:tcPr>
            <w:tcW w:w="1111" w:type="pct"/>
          </w:tcPr>
          <w:p w14:paraId="274914FA" w14:textId="77777777" w:rsidR="00570361" w:rsidRPr="005004D3" w:rsidRDefault="00000000" w:rsidP="007324FB">
            <w:pPr>
              <w:pStyle w:val="Compact"/>
              <w:rPr>
                <w:lang w:val="es-ES"/>
              </w:rPr>
            </w:pPr>
            <w:r w:rsidRPr="005004D3">
              <w:rPr>
                <w:b/>
                <w:bCs/>
                <w:lang w:val="es-ES"/>
              </w:rPr>
              <w:t>Caso de Uso</w:t>
            </w:r>
          </w:p>
        </w:tc>
        <w:tc>
          <w:tcPr>
            <w:tcW w:w="3889" w:type="pct"/>
          </w:tcPr>
          <w:p w14:paraId="39B67318" w14:textId="77777777" w:rsidR="00570361" w:rsidRPr="005004D3" w:rsidRDefault="00000000" w:rsidP="007324FB">
            <w:pPr>
              <w:pStyle w:val="Compact"/>
              <w:rPr>
                <w:lang w:val="es-ES"/>
              </w:rPr>
            </w:pPr>
            <w:r w:rsidRPr="005004D3">
              <w:rPr>
                <w:lang w:val="es-ES"/>
              </w:rPr>
              <w:t>Seleccionar calendarios para los cálculos</w:t>
            </w:r>
          </w:p>
        </w:tc>
      </w:tr>
      <w:tr w:rsidR="00570361" w:rsidRPr="005004D3" w14:paraId="5C5AC65C" w14:textId="77777777" w:rsidTr="007324FB">
        <w:tc>
          <w:tcPr>
            <w:tcW w:w="1111" w:type="pct"/>
          </w:tcPr>
          <w:p w14:paraId="2DCDBB8D" w14:textId="77777777" w:rsidR="00570361" w:rsidRPr="005004D3" w:rsidRDefault="00000000" w:rsidP="007324FB">
            <w:pPr>
              <w:pStyle w:val="Compact"/>
              <w:rPr>
                <w:lang w:val="es-ES"/>
              </w:rPr>
            </w:pPr>
            <w:r w:rsidRPr="005004D3">
              <w:rPr>
                <w:b/>
                <w:bCs/>
                <w:lang w:val="es-ES"/>
              </w:rPr>
              <w:t>Actor Principal</w:t>
            </w:r>
          </w:p>
        </w:tc>
        <w:tc>
          <w:tcPr>
            <w:tcW w:w="3889" w:type="pct"/>
          </w:tcPr>
          <w:p w14:paraId="48A0D010" w14:textId="77777777" w:rsidR="00570361" w:rsidRPr="005004D3" w:rsidRDefault="00000000" w:rsidP="007324FB">
            <w:pPr>
              <w:pStyle w:val="Compact"/>
              <w:rPr>
                <w:lang w:val="es-ES"/>
              </w:rPr>
            </w:pPr>
            <w:r w:rsidRPr="005004D3">
              <w:rPr>
                <w:lang w:val="es-ES"/>
              </w:rPr>
              <w:t>Usuario</w:t>
            </w:r>
          </w:p>
        </w:tc>
      </w:tr>
      <w:tr w:rsidR="00570361" w:rsidRPr="002C590B" w14:paraId="77DBE8B7" w14:textId="77777777" w:rsidTr="007324FB">
        <w:tc>
          <w:tcPr>
            <w:tcW w:w="1111" w:type="pct"/>
          </w:tcPr>
          <w:p w14:paraId="21789B61" w14:textId="77777777" w:rsidR="00570361" w:rsidRPr="005004D3" w:rsidRDefault="00000000" w:rsidP="007324FB">
            <w:pPr>
              <w:pStyle w:val="Compact"/>
              <w:rPr>
                <w:lang w:val="es-ES"/>
              </w:rPr>
            </w:pPr>
            <w:r w:rsidRPr="005004D3">
              <w:rPr>
                <w:b/>
                <w:bCs/>
                <w:lang w:val="es-ES"/>
              </w:rPr>
              <w:t>Stakeholders y sus intereses</w:t>
            </w:r>
          </w:p>
        </w:tc>
        <w:tc>
          <w:tcPr>
            <w:tcW w:w="3889" w:type="pct"/>
          </w:tcPr>
          <w:p w14:paraId="2AED978E" w14:textId="77777777" w:rsidR="00570361" w:rsidRPr="005004D3" w:rsidRDefault="00000000" w:rsidP="007324FB">
            <w:pPr>
              <w:pStyle w:val="Compact"/>
              <w:rPr>
                <w:lang w:val="es-ES"/>
              </w:rPr>
            </w:pPr>
            <w:r w:rsidRPr="005004D3">
              <w:rPr>
                <w:lang w:val="es-ES"/>
              </w:rPr>
              <w:t>Usuario: Quiere seleccionar qué calendarios se deben utilizar para los cálculos de la aplicación.</w:t>
            </w:r>
          </w:p>
        </w:tc>
      </w:tr>
      <w:tr w:rsidR="00570361" w:rsidRPr="002C590B" w14:paraId="5121CC45" w14:textId="77777777" w:rsidTr="007324FB">
        <w:tc>
          <w:tcPr>
            <w:tcW w:w="1111" w:type="pct"/>
          </w:tcPr>
          <w:p w14:paraId="4A7BB548" w14:textId="77777777" w:rsidR="00570361" w:rsidRPr="005004D3" w:rsidRDefault="00000000" w:rsidP="007324FB">
            <w:pPr>
              <w:pStyle w:val="Compact"/>
              <w:rPr>
                <w:lang w:val="es-ES"/>
              </w:rPr>
            </w:pPr>
            <w:r w:rsidRPr="005004D3">
              <w:rPr>
                <w:b/>
                <w:bCs/>
                <w:lang w:val="es-ES"/>
              </w:rPr>
              <w:t>Precondiciones</w:t>
            </w:r>
          </w:p>
        </w:tc>
        <w:tc>
          <w:tcPr>
            <w:tcW w:w="3889" w:type="pct"/>
          </w:tcPr>
          <w:p w14:paraId="06E66E4A" w14:textId="77777777" w:rsidR="00570361" w:rsidRPr="005004D3" w:rsidRDefault="00000000" w:rsidP="007324FB">
            <w:pPr>
              <w:pStyle w:val="Compact"/>
              <w:rPr>
                <w:lang w:val="es-ES"/>
              </w:rPr>
            </w:pPr>
            <w:r w:rsidRPr="005004D3">
              <w:rPr>
                <w:lang w:val="es-ES"/>
              </w:rPr>
              <w:t>El usuario debe estar registrado y haber iniciado sesión en la aplicación.</w:t>
            </w:r>
          </w:p>
        </w:tc>
      </w:tr>
      <w:tr w:rsidR="00570361" w:rsidRPr="002C590B" w14:paraId="3257ADA3" w14:textId="77777777" w:rsidTr="007324FB">
        <w:tc>
          <w:tcPr>
            <w:tcW w:w="1111" w:type="pct"/>
          </w:tcPr>
          <w:p w14:paraId="18A66689" w14:textId="77777777" w:rsidR="00570361" w:rsidRPr="005004D3" w:rsidRDefault="00000000" w:rsidP="007324FB">
            <w:pPr>
              <w:pStyle w:val="Compact"/>
              <w:rPr>
                <w:lang w:val="es-ES"/>
              </w:rPr>
            </w:pPr>
            <w:r w:rsidRPr="005004D3">
              <w:rPr>
                <w:b/>
                <w:bCs/>
                <w:lang w:val="es-ES"/>
              </w:rPr>
              <w:t>Postcondiciones</w:t>
            </w:r>
          </w:p>
        </w:tc>
        <w:tc>
          <w:tcPr>
            <w:tcW w:w="3889" w:type="pct"/>
          </w:tcPr>
          <w:p w14:paraId="42B845B9" w14:textId="77777777" w:rsidR="00570361" w:rsidRPr="005004D3" w:rsidRDefault="00000000" w:rsidP="007324FB">
            <w:pPr>
              <w:pStyle w:val="Compact"/>
              <w:rPr>
                <w:lang w:val="es-ES"/>
              </w:rPr>
            </w:pPr>
            <w:r w:rsidRPr="005004D3">
              <w:rPr>
                <w:lang w:val="es-ES"/>
              </w:rPr>
              <w:t>Los calendarios seleccionados por el usuario se utilizan para los cálculos de la aplicación.</w:t>
            </w:r>
          </w:p>
        </w:tc>
      </w:tr>
      <w:tr w:rsidR="00570361" w:rsidRPr="002C590B" w14:paraId="3618E9CA" w14:textId="77777777" w:rsidTr="007324FB">
        <w:tc>
          <w:tcPr>
            <w:tcW w:w="1111" w:type="pct"/>
          </w:tcPr>
          <w:p w14:paraId="68AD217A" w14:textId="77777777" w:rsidR="00570361" w:rsidRPr="005004D3" w:rsidRDefault="00000000" w:rsidP="007324FB">
            <w:pPr>
              <w:pStyle w:val="Compact"/>
              <w:rPr>
                <w:lang w:val="es-ES"/>
              </w:rPr>
            </w:pPr>
            <w:r w:rsidRPr="005004D3">
              <w:rPr>
                <w:b/>
                <w:bCs/>
                <w:lang w:val="es-ES"/>
              </w:rPr>
              <w:t>Escenario principal</w:t>
            </w:r>
          </w:p>
        </w:tc>
        <w:tc>
          <w:tcPr>
            <w:tcW w:w="3889" w:type="pct"/>
          </w:tcPr>
          <w:p w14:paraId="143DB3FC" w14:textId="77777777" w:rsidR="005004D3" w:rsidRDefault="00000000" w:rsidP="007324FB">
            <w:pPr>
              <w:pStyle w:val="Compact"/>
              <w:rPr>
                <w:lang w:val="es-ES"/>
              </w:rPr>
            </w:pPr>
            <w:r w:rsidRPr="005004D3">
              <w:rPr>
                <w:lang w:val="es-ES"/>
              </w:rPr>
              <w:t>1. Un usuario con sesión iniciada accede a la página de configuración de su perfil.</w:t>
            </w:r>
          </w:p>
          <w:p w14:paraId="78E1DB22" w14:textId="77777777" w:rsidR="005004D3" w:rsidRDefault="00000000" w:rsidP="007324FB">
            <w:pPr>
              <w:pStyle w:val="Compact"/>
              <w:rPr>
                <w:lang w:val="es-ES"/>
              </w:rPr>
            </w:pPr>
            <w:r w:rsidRPr="005004D3">
              <w:rPr>
                <w:lang w:val="es-ES"/>
              </w:rPr>
              <w:t>2. El sistema muestra al usuario los calendarios disponibles para seleccionar.</w:t>
            </w:r>
          </w:p>
          <w:p w14:paraId="2BBEF620" w14:textId="77777777" w:rsidR="005004D3" w:rsidRDefault="00000000" w:rsidP="007324FB">
            <w:pPr>
              <w:pStyle w:val="Compact"/>
              <w:rPr>
                <w:lang w:val="es-ES"/>
              </w:rPr>
            </w:pPr>
            <w:r w:rsidRPr="005004D3">
              <w:rPr>
                <w:lang w:val="es-ES"/>
              </w:rPr>
              <w:t>3. El usuario selecciona qué calendarios quiere que se utilicen para los cálculos.</w:t>
            </w:r>
          </w:p>
          <w:p w14:paraId="6DF75960" w14:textId="77777777" w:rsidR="005004D3" w:rsidRDefault="00000000" w:rsidP="007324FB">
            <w:pPr>
              <w:pStyle w:val="Compact"/>
              <w:rPr>
                <w:lang w:val="es-ES"/>
              </w:rPr>
            </w:pPr>
            <w:r w:rsidRPr="005004D3">
              <w:rPr>
                <w:lang w:val="es-ES"/>
              </w:rPr>
              <w:t>4. El sistema registra la elección del usuario y actualiza los calendarios que se usarán en los cálculos.</w:t>
            </w:r>
          </w:p>
          <w:p w14:paraId="54EA284D" w14:textId="57F50616" w:rsidR="00570361" w:rsidRPr="005004D3" w:rsidRDefault="00000000" w:rsidP="007324FB">
            <w:pPr>
              <w:pStyle w:val="Compact"/>
              <w:rPr>
                <w:lang w:val="es-ES"/>
              </w:rPr>
            </w:pPr>
            <w:r w:rsidRPr="005004D3">
              <w:rPr>
                <w:lang w:val="es-ES"/>
              </w:rPr>
              <w:t>5. El sistema muestra una confirmación al usuario de que los calendarios para los cálculos se han actualizado correctamente.</w:t>
            </w:r>
          </w:p>
        </w:tc>
      </w:tr>
      <w:tr w:rsidR="00570361" w:rsidRPr="002C590B" w14:paraId="2047E157" w14:textId="77777777" w:rsidTr="007324FB">
        <w:tc>
          <w:tcPr>
            <w:tcW w:w="1111" w:type="pct"/>
          </w:tcPr>
          <w:p w14:paraId="74CDBFB9" w14:textId="77777777" w:rsidR="00570361" w:rsidRPr="005004D3" w:rsidRDefault="00000000" w:rsidP="007324FB">
            <w:pPr>
              <w:pStyle w:val="Compact"/>
              <w:rPr>
                <w:lang w:val="es-ES"/>
              </w:rPr>
            </w:pPr>
            <w:r w:rsidRPr="005004D3">
              <w:rPr>
                <w:b/>
                <w:bCs/>
                <w:lang w:val="es-ES"/>
              </w:rPr>
              <w:t>Escenarios alternativos</w:t>
            </w:r>
          </w:p>
        </w:tc>
        <w:tc>
          <w:tcPr>
            <w:tcW w:w="3889" w:type="pct"/>
          </w:tcPr>
          <w:p w14:paraId="5B2F3C05" w14:textId="77777777" w:rsidR="005004D3" w:rsidRDefault="00000000" w:rsidP="007324FB">
            <w:pPr>
              <w:pStyle w:val="Compact"/>
              <w:rPr>
                <w:lang w:val="es-ES"/>
              </w:rPr>
            </w:pPr>
            <w:r w:rsidRPr="005004D3">
              <w:rPr>
                <w:lang w:val="es-ES"/>
              </w:rPr>
              <w:t>3a. El usuario decide cancelar la selección:    </w:t>
            </w:r>
          </w:p>
          <w:p w14:paraId="4A3A5446" w14:textId="77777777" w:rsidR="005004D3" w:rsidRDefault="005004D3" w:rsidP="007324FB">
            <w:pPr>
              <w:pStyle w:val="Compact"/>
              <w:rPr>
                <w:lang w:val="es-ES"/>
              </w:rPr>
            </w:pPr>
            <w:r>
              <w:rPr>
                <w:lang w:val="es-ES"/>
              </w:rPr>
              <w:tab/>
            </w:r>
            <w:r w:rsidRPr="005004D3">
              <w:rPr>
                <w:lang w:val="es-ES"/>
              </w:rPr>
              <w:t>1. El usuario solicita al sistema que cancele la operación de selección de calendarios.    </w:t>
            </w:r>
          </w:p>
          <w:p w14:paraId="4039A26C" w14:textId="77777777" w:rsidR="005004D3" w:rsidRDefault="005004D3" w:rsidP="007324FB">
            <w:pPr>
              <w:pStyle w:val="Compact"/>
              <w:rPr>
                <w:lang w:val="es-ES"/>
              </w:rPr>
            </w:pPr>
            <w:r>
              <w:rPr>
                <w:lang w:val="es-ES"/>
              </w:rPr>
              <w:tab/>
            </w:r>
            <w:r w:rsidRPr="005004D3">
              <w:rPr>
                <w:lang w:val="es-ES"/>
              </w:rPr>
              <w:t>2. El sistema cancela la operación y mantiene la configuración de calendarios actual del usuario.</w:t>
            </w:r>
          </w:p>
          <w:p w14:paraId="19FA7687" w14:textId="77777777" w:rsidR="005004D3" w:rsidRDefault="00000000" w:rsidP="007324FB">
            <w:pPr>
              <w:pStyle w:val="Compact"/>
              <w:rPr>
                <w:lang w:val="es-ES"/>
              </w:rPr>
            </w:pPr>
            <w:r w:rsidRPr="005004D3">
              <w:rPr>
                <w:lang w:val="es-ES"/>
              </w:rPr>
              <w:t>4a. Error al actualizar los calendarios para los cálculos:    </w:t>
            </w:r>
          </w:p>
          <w:p w14:paraId="181A0C6F" w14:textId="77777777" w:rsidR="005004D3" w:rsidRDefault="005004D3" w:rsidP="007324FB">
            <w:pPr>
              <w:pStyle w:val="Compact"/>
              <w:rPr>
                <w:lang w:val="es-ES"/>
              </w:rPr>
            </w:pPr>
            <w:r>
              <w:rPr>
                <w:lang w:val="es-ES"/>
              </w:rPr>
              <w:tab/>
            </w:r>
            <w:r w:rsidRPr="005004D3">
              <w:rPr>
                <w:lang w:val="es-ES"/>
              </w:rPr>
              <w:t>1. El sistema identifica que ha habido un error al actualizar los calendarios para los cálculos.    </w:t>
            </w:r>
          </w:p>
          <w:p w14:paraId="14411824" w14:textId="3A5BCAC0" w:rsidR="00570361" w:rsidRPr="005004D3" w:rsidRDefault="005004D3" w:rsidP="007324FB">
            <w:pPr>
              <w:pStyle w:val="Compact"/>
              <w:rPr>
                <w:lang w:val="es-ES"/>
              </w:rPr>
            </w:pPr>
            <w:r>
              <w:rPr>
                <w:lang w:val="es-ES"/>
              </w:rPr>
              <w:tab/>
            </w:r>
            <w:r w:rsidRPr="005004D3">
              <w:rPr>
                <w:lang w:val="es-ES"/>
              </w:rPr>
              <w:t>2. El sistema muestra un mensaje de error al usuario indicando que ha habido un problema al actualizar los calendarios y solicita al usuario que lo intentará de nuevo más tarde.</w:t>
            </w:r>
          </w:p>
        </w:tc>
      </w:tr>
      <w:tr w:rsidR="00570361" w:rsidRPr="002C590B" w14:paraId="02536BCC" w14:textId="77777777" w:rsidTr="007324FB">
        <w:tc>
          <w:tcPr>
            <w:tcW w:w="1111" w:type="pct"/>
          </w:tcPr>
          <w:p w14:paraId="009C8C4B" w14:textId="77777777" w:rsidR="00570361" w:rsidRPr="005004D3" w:rsidRDefault="00000000" w:rsidP="007324FB">
            <w:pPr>
              <w:pStyle w:val="Compact"/>
              <w:rPr>
                <w:lang w:val="es-ES"/>
              </w:rPr>
            </w:pPr>
            <w:r w:rsidRPr="005004D3">
              <w:rPr>
                <w:b/>
                <w:bCs/>
                <w:lang w:val="es-ES"/>
              </w:rPr>
              <w:t>Requisitos especiales</w:t>
            </w:r>
          </w:p>
        </w:tc>
        <w:tc>
          <w:tcPr>
            <w:tcW w:w="3889" w:type="pct"/>
          </w:tcPr>
          <w:p w14:paraId="10BEC9E1" w14:textId="77777777" w:rsidR="00570361" w:rsidRPr="005004D3" w:rsidRDefault="00000000" w:rsidP="007324FB">
            <w:pPr>
              <w:pStyle w:val="Compact"/>
              <w:rPr>
                <w:lang w:val="es-ES"/>
              </w:rPr>
            </w:pPr>
            <w:r w:rsidRPr="005004D3">
              <w:rPr>
                <w:lang w:val="es-ES"/>
              </w:rPr>
              <w:t>La aplicación debe poder acceder a los calendarios seleccionados por el usuario.</w:t>
            </w:r>
          </w:p>
        </w:tc>
      </w:tr>
      <w:tr w:rsidR="00570361" w:rsidRPr="002C590B" w14:paraId="7F707DE4" w14:textId="77777777" w:rsidTr="007324FB">
        <w:tc>
          <w:tcPr>
            <w:tcW w:w="1111" w:type="pct"/>
          </w:tcPr>
          <w:p w14:paraId="555B32C8" w14:textId="77777777" w:rsidR="00570361" w:rsidRPr="005004D3" w:rsidRDefault="00000000" w:rsidP="007324FB">
            <w:pPr>
              <w:pStyle w:val="Compact"/>
              <w:rPr>
                <w:lang w:val="es-ES"/>
              </w:rPr>
            </w:pPr>
            <w:r w:rsidRPr="005004D3">
              <w:rPr>
                <w:b/>
                <w:bCs/>
                <w:lang w:val="es-ES"/>
              </w:rPr>
              <w:t>Frecuencia de ocurrencia</w:t>
            </w:r>
          </w:p>
        </w:tc>
        <w:tc>
          <w:tcPr>
            <w:tcW w:w="3889" w:type="pct"/>
          </w:tcPr>
          <w:p w14:paraId="26B817A9" w14:textId="77777777" w:rsidR="00570361" w:rsidRPr="005004D3" w:rsidRDefault="00000000" w:rsidP="007324FB">
            <w:pPr>
              <w:pStyle w:val="Compact"/>
              <w:rPr>
                <w:lang w:val="es-ES"/>
              </w:rPr>
            </w:pPr>
            <w:r w:rsidRPr="005004D3">
              <w:rPr>
                <w:lang w:val="es-ES"/>
              </w:rPr>
              <w:t>Puede ocurrir varias veces al día, dependiendo de cuántos usuarios deseen actualizar los calendarios que se utilizan para los cálculos.</w:t>
            </w:r>
          </w:p>
        </w:tc>
      </w:tr>
    </w:tbl>
    <w:p w14:paraId="2CB63735" w14:textId="77777777" w:rsidR="00DF66E6" w:rsidRDefault="00DF66E6" w:rsidP="007324FB">
      <w:pPr>
        <w:pStyle w:val="Ttulo4"/>
        <w:rPr>
          <w:lang w:val="es-ES"/>
        </w:rPr>
        <w:sectPr w:rsidR="00DF66E6">
          <w:pgSz w:w="12240" w:h="15840"/>
          <w:pgMar w:top="1417" w:right="1701" w:bottom="1417" w:left="1701" w:header="720" w:footer="720" w:gutter="0"/>
          <w:cols w:space="720"/>
        </w:sectPr>
      </w:pPr>
      <w:bookmarkStart w:id="12" w:name="diagrama-de-actividad-3"/>
    </w:p>
    <w:p w14:paraId="199A8951" w14:textId="77777777" w:rsidR="00570361" w:rsidRPr="005004D3" w:rsidRDefault="00000000" w:rsidP="007324FB">
      <w:pPr>
        <w:pStyle w:val="Ttulo4"/>
        <w:rPr>
          <w:lang w:val="es-ES"/>
        </w:rPr>
      </w:pPr>
      <w:r w:rsidRPr="005004D3">
        <w:rPr>
          <w:lang w:val="es-ES"/>
        </w:rPr>
        <w:lastRenderedPageBreak/>
        <w:t>Diagrama de actividad</w:t>
      </w:r>
    </w:p>
    <w:p w14:paraId="5892BB12" w14:textId="77777777" w:rsidR="00570361" w:rsidRPr="005004D3" w:rsidRDefault="00000000" w:rsidP="007324FB">
      <w:pPr>
        <w:pStyle w:val="FirstParagraph"/>
        <w:rPr>
          <w:lang w:val="es-ES"/>
        </w:rPr>
      </w:pPr>
      <w:hyperlink r:id="rId14" w:anchor="/edit/eyJjb2RlIjoiXG5mbG93Y2hhcnQgVERcbiAgICAlJSBUcmlnZ2VyIGV2ZW50XG4gICAgQVtVc3VhcmlvIGFjY2VkZSBhIGxhIHDDoWdpbmEgZGUgY29uZmlndXJhY2nDs24gZGUgc3UgcGVyZmlsXS0tPkIoKEFwbGljYWNpw7NuKSlcbiAgICBCLS1NdWVzdHJhIGxvcyBjYWxlbmRhcmlvcyBkaXNwb25pYmxlcyBwYXJhIHNlbGVjY2lvbmFyLS0-Q3tVc3VhcmlvIHNlbGVjY2lvbmEgbG9zIGNhbGVuZGFyaW9zfVxuXG4gICAgJSUgTWFpbiBzdWNjZXNzIHNjZW5hcmlvXG4gICAgQy0tU2VsZWNjaW9uYSBsb3MgY2FsZW5kYXJpb3MgcGFyYSBsb3MgY8OhbGN1bG9zLS0-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">
        <w:r w:rsidRPr="005004D3">
          <w:rPr>
            <w:noProof/>
            <w:lang w:val="es-ES"/>
          </w:rPr>
          <w:drawing>
            <wp:inline distT="0" distB="0" distL="0" distR="0" wp14:anchorId="2D3DA1BF" wp14:editId="3072E7EA">
              <wp:extent cx="5334000" cy="2411585"/>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https://mermaid.ink/img/eyJjb2RlIjoiXG5mbG93Y2hhcnQgVERcbiAgICAlJSBUcmlnZ2VyIGV2ZW50XG4gICAgQVtVc3VhcmlvIGFjY2VkZSBhIGxhIHDDoWdpbmEgZGUgY29uZmlndXJhY2nDs24gZGUgc3UgcGVyZmlsXS0tPkIoKEFwbGljYWNpw7NuKSlcbiAgICBCLS1NdWVzdHJhIGxvcyBjYWxlbmRhcmlvcyBkaXNwb25pYmxlcyBwYXJhIHNlbGVjY2lvbmFyLS0-Q3tVc3VhcmlvIHNlbGVjY2lvbmEgbG9zIGNhbGVuZGFyaW9zfVxuXG4gICAgJSUgTWFpbiBzdWNjZXNzIHNjZW5hcmlvXG4gICAgQy0tU2VsZWNjaW9uYSBsb3MgY2FsZW5kYXJpb3MgcGFyYSBsb3MgY8OhbGN1bG9zLS0-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"/>
                      <pic:cNvPicPr>
                        <a:picLocks noChangeAspect="1" noChangeArrowheads="1"/>
                      </pic:cNvPicPr>
                    </pic:nvPicPr>
                    <pic:blipFill>
                      <a:blip r:embed="rId15"/>
                      <a:stretch>
                        <a:fillRect/>
                      </a:stretch>
                    </pic:blipFill>
                    <pic:spPr bwMode="auto">
                      <a:xfrm>
                        <a:off x="0" y="0"/>
                        <a:ext cx="5334000" cy="2411585"/>
                      </a:xfrm>
                      <a:prstGeom prst="rect">
                        <a:avLst/>
                      </a:prstGeom>
                      <a:noFill/>
                      <a:ln w="9525">
                        <a:noFill/>
                        <a:headEnd/>
                        <a:tailEnd/>
                      </a:ln>
                    </pic:spPr>
                  </pic:pic>
                </a:graphicData>
              </a:graphic>
            </wp:inline>
          </w:drawing>
        </w:r>
      </w:hyperlink>
    </w:p>
    <w:p w14:paraId="47789187" w14:textId="77777777" w:rsidR="005004D3" w:rsidRPr="005004D3" w:rsidRDefault="005004D3" w:rsidP="007324FB">
      <w:pPr>
        <w:rPr>
          <w:rFonts w:asciiTheme="majorHAnsi" w:eastAsiaTheme="majorEastAsia" w:hAnsiTheme="majorHAnsi" w:cstheme="majorBidi"/>
          <w:b/>
          <w:bCs/>
          <w:color w:val="4F81BD" w:themeColor="accent1"/>
          <w:lang w:val="es-ES"/>
        </w:rPr>
      </w:pPr>
      <w:bookmarkStart w:id="13" w:name="X70cfa2d962264973e4f00003e8056bc59916aba"/>
      <w:bookmarkEnd w:id="11"/>
      <w:bookmarkEnd w:id="12"/>
      <w:r w:rsidRPr="005004D3">
        <w:rPr>
          <w:lang w:val="es-ES"/>
        </w:rPr>
        <w:br w:type="page"/>
      </w:r>
    </w:p>
    <w:p w14:paraId="101F88CB" w14:textId="455B6ECA" w:rsidR="00570361" w:rsidRDefault="00000000" w:rsidP="007324FB">
      <w:pPr>
        <w:pStyle w:val="Ttulo3"/>
        <w:ind w:left="-142"/>
        <w:rPr>
          <w:lang w:val="es-ES"/>
        </w:rPr>
      </w:pPr>
      <w:r w:rsidRPr="005004D3">
        <w:rPr>
          <w:lang w:val="es-ES"/>
        </w:rPr>
        <w:lastRenderedPageBreak/>
        <w:t>Seleccionar periodo temporal para los cálculos</w:t>
      </w:r>
    </w:p>
    <w:p w14:paraId="2C9899F4" w14:textId="77777777" w:rsidR="007324FB" w:rsidRPr="007324FB" w:rsidRDefault="007324FB" w:rsidP="007324FB">
      <w:pPr>
        <w:pStyle w:val="Textoindependiente"/>
        <w:spacing w:before="0" w:after="0"/>
        <w:rPr>
          <w:lang w:val="es-ES"/>
        </w:rPr>
      </w:pPr>
    </w:p>
    <w:tbl>
      <w:tblPr>
        <w:tblStyle w:val="Tablaconcuadrcula"/>
        <w:tblW w:w="5000" w:type="pct"/>
        <w:tblLook w:val="0020" w:firstRow="1" w:lastRow="0" w:firstColumn="0" w:lastColumn="0" w:noHBand="0" w:noVBand="0"/>
      </w:tblPr>
      <w:tblGrid>
        <w:gridCol w:w="1902"/>
        <w:gridCol w:w="6926"/>
      </w:tblGrid>
      <w:tr w:rsidR="00570361" w:rsidRPr="002C590B" w14:paraId="4A7D80CA" w14:textId="77777777" w:rsidTr="007324FB">
        <w:tc>
          <w:tcPr>
            <w:tcW w:w="1077" w:type="pct"/>
          </w:tcPr>
          <w:p w14:paraId="24CF92C3" w14:textId="77777777" w:rsidR="00570361" w:rsidRPr="005004D3" w:rsidRDefault="00000000" w:rsidP="007324FB">
            <w:pPr>
              <w:pStyle w:val="Compact"/>
              <w:rPr>
                <w:lang w:val="es-ES"/>
              </w:rPr>
            </w:pPr>
            <w:r w:rsidRPr="005004D3">
              <w:rPr>
                <w:b/>
                <w:bCs/>
                <w:lang w:val="es-ES"/>
              </w:rPr>
              <w:t>Caso de Uso</w:t>
            </w:r>
          </w:p>
        </w:tc>
        <w:tc>
          <w:tcPr>
            <w:tcW w:w="3923" w:type="pct"/>
          </w:tcPr>
          <w:p w14:paraId="4A3E1376" w14:textId="77777777" w:rsidR="00570361" w:rsidRPr="005004D3" w:rsidRDefault="00000000" w:rsidP="007324FB">
            <w:pPr>
              <w:pStyle w:val="Compact"/>
              <w:rPr>
                <w:lang w:val="es-ES"/>
              </w:rPr>
            </w:pPr>
            <w:r w:rsidRPr="005004D3">
              <w:rPr>
                <w:lang w:val="es-ES"/>
              </w:rPr>
              <w:t>Seleccionar periodo temporal para los cálculos</w:t>
            </w:r>
          </w:p>
        </w:tc>
      </w:tr>
      <w:tr w:rsidR="00570361" w:rsidRPr="005004D3" w14:paraId="480C405E" w14:textId="77777777" w:rsidTr="007324FB">
        <w:tc>
          <w:tcPr>
            <w:tcW w:w="1077" w:type="pct"/>
          </w:tcPr>
          <w:p w14:paraId="4BC2A6F0" w14:textId="77777777" w:rsidR="00570361" w:rsidRPr="005004D3" w:rsidRDefault="00000000" w:rsidP="007324FB">
            <w:pPr>
              <w:pStyle w:val="Compact"/>
              <w:rPr>
                <w:lang w:val="es-ES"/>
              </w:rPr>
            </w:pPr>
            <w:r w:rsidRPr="005004D3">
              <w:rPr>
                <w:b/>
                <w:bCs/>
                <w:lang w:val="es-ES"/>
              </w:rPr>
              <w:t>Actor Principal</w:t>
            </w:r>
          </w:p>
        </w:tc>
        <w:tc>
          <w:tcPr>
            <w:tcW w:w="3923" w:type="pct"/>
          </w:tcPr>
          <w:p w14:paraId="058B3210" w14:textId="77777777" w:rsidR="00570361" w:rsidRPr="005004D3" w:rsidRDefault="00000000" w:rsidP="007324FB">
            <w:pPr>
              <w:pStyle w:val="Compact"/>
              <w:rPr>
                <w:lang w:val="es-ES"/>
              </w:rPr>
            </w:pPr>
            <w:r w:rsidRPr="005004D3">
              <w:rPr>
                <w:lang w:val="es-ES"/>
              </w:rPr>
              <w:t>Usuario</w:t>
            </w:r>
          </w:p>
        </w:tc>
      </w:tr>
      <w:tr w:rsidR="00570361" w:rsidRPr="002C590B" w14:paraId="405A2423" w14:textId="77777777" w:rsidTr="007324FB">
        <w:tc>
          <w:tcPr>
            <w:tcW w:w="1077" w:type="pct"/>
          </w:tcPr>
          <w:p w14:paraId="190E249A" w14:textId="77777777" w:rsidR="00570361" w:rsidRPr="005004D3" w:rsidRDefault="00000000" w:rsidP="007324FB">
            <w:pPr>
              <w:pStyle w:val="Compact"/>
              <w:rPr>
                <w:lang w:val="es-ES"/>
              </w:rPr>
            </w:pPr>
            <w:r w:rsidRPr="005004D3">
              <w:rPr>
                <w:b/>
                <w:bCs/>
                <w:lang w:val="es-ES"/>
              </w:rPr>
              <w:t>Stakeholders y sus intereses</w:t>
            </w:r>
          </w:p>
        </w:tc>
        <w:tc>
          <w:tcPr>
            <w:tcW w:w="3923" w:type="pct"/>
          </w:tcPr>
          <w:p w14:paraId="4E9EE23D" w14:textId="77777777" w:rsidR="00570361" w:rsidRPr="005004D3" w:rsidRDefault="00000000" w:rsidP="007324FB">
            <w:pPr>
              <w:pStyle w:val="Compact"/>
              <w:rPr>
                <w:lang w:val="es-ES"/>
              </w:rPr>
            </w:pPr>
            <w:r w:rsidRPr="005004D3">
              <w:rPr>
                <w:lang w:val="es-ES"/>
              </w:rPr>
              <w:t>Usuario: Quiere seleccionar el periodo temporal que la aplicación utilizará para los cálculos.</w:t>
            </w:r>
          </w:p>
        </w:tc>
      </w:tr>
      <w:tr w:rsidR="00570361" w:rsidRPr="002C590B" w14:paraId="58FA7472" w14:textId="77777777" w:rsidTr="007324FB">
        <w:tc>
          <w:tcPr>
            <w:tcW w:w="1077" w:type="pct"/>
          </w:tcPr>
          <w:p w14:paraId="5D2934B8" w14:textId="77777777" w:rsidR="00570361" w:rsidRPr="005004D3" w:rsidRDefault="00000000" w:rsidP="007324FB">
            <w:pPr>
              <w:pStyle w:val="Compact"/>
              <w:rPr>
                <w:lang w:val="es-ES"/>
              </w:rPr>
            </w:pPr>
            <w:r w:rsidRPr="005004D3">
              <w:rPr>
                <w:b/>
                <w:bCs/>
                <w:lang w:val="es-ES"/>
              </w:rPr>
              <w:t>Precondiciones</w:t>
            </w:r>
          </w:p>
        </w:tc>
        <w:tc>
          <w:tcPr>
            <w:tcW w:w="3923" w:type="pct"/>
          </w:tcPr>
          <w:p w14:paraId="10D8672A" w14:textId="77777777" w:rsidR="00570361" w:rsidRPr="005004D3" w:rsidRDefault="00000000" w:rsidP="007324FB">
            <w:pPr>
              <w:pStyle w:val="Compact"/>
              <w:rPr>
                <w:lang w:val="es-ES"/>
              </w:rPr>
            </w:pPr>
            <w:r w:rsidRPr="005004D3">
              <w:rPr>
                <w:lang w:val="es-ES"/>
              </w:rPr>
              <w:t>El usuario debe estar registrado y haber iniciado sesión en la aplicación.</w:t>
            </w:r>
          </w:p>
        </w:tc>
      </w:tr>
      <w:tr w:rsidR="00570361" w:rsidRPr="002C590B" w14:paraId="0340F946" w14:textId="77777777" w:rsidTr="007324FB">
        <w:tc>
          <w:tcPr>
            <w:tcW w:w="1077" w:type="pct"/>
          </w:tcPr>
          <w:p w14:paraId="1B52307A" w14:textId="77777777" w:rsidR="00570361" w:rsidRPr="005004D3" w:rsidRDefault="00000000" w:rsidP="007324FB">
            <w:pPr>
              <w:pStyle w:val="Compact"/>
              <w:rPr>
                <w:lang w:val="es-ES"/>
              </w:rPr>
            </w:pPr>
            <w:r w:rsidRPr="005004D3">
              <w:rPr>
                <w:b/>
                <w:bCs/>
                <w:lang w:val="es-ES"/>
              </w:rPr>
              <w:t>Postcondiciones</w:t>
            </w:r>
          </w:p>
        </w:tc>
        <w:tc>
          <w:tcPr>
            <w:tcW w:w="3923" w:type="pct"/>
          </w:tcPr>
          <w:p w14:paraId="3B1A83D9" w14:textId="77777777" w:rsidR="00570361" w:rsidRPr="005004D3" w:rsidRDefault="00000000" w:rsidP="007324FB">
            <w:pPr>
              <w:pStyle w:val="Compact"/>
              <w:rPr>
                <w:lang w:val="es-ES"/>
              </w:rPr>
            </w:pPr>
            <w:r w:rsidRPr="005004D3">
              <w:rPr>
                <w:lang w:val="es-ES"/>
              </w:rPr>
              <w:t>El periodo temporal seleccionado por el usuario se utiliza para los cálculos de la aplicación.</w:t>
            </w:r>
          </w:p>
        </w:tc>
      </w:tr>
      <w:tr w:rsidR="00570361" w:rsidRPr="002C590B" w14:paraId="517388B2" w14:textId="77777777" w:rsidTr="007324FB">
        <w:tc>
          <w:tcPr>
            <w:tcW w:w="1077" w:type="pct"/>
          </w:tcPr>
          <w:p w14:paraId="6EA792F2" w14:textId="77777777" w:rsidR="00570361" w:rsidRPr="005004D3" w:rsidRDefault="00000000" w:rsidP="007324FB">
            <w:pPr>
              <w:pStyle w:val="Compact"/>
              <w:rPr>
                <w:lang w:val="es-ES"/>
              </w:rPr>
            </w:pPr>
            <w:r w:rsidRPr="005004D3">
              <w:rPr>
                <w:b/>
                <w:bCs/>
                <w:lang w:val="es-ES"/>
              </w:rPr>
              <w:t>Escenario principal</w:t>
            </w:r>
          </w:p>
        </w:tc>
        <w:tc>
          <w:tcPr>
            <w:tcW w:w="3923" w:type="pct"/>
          </w:tcPr>
          <w:p w14:paraId="239C3E96" w14:textId="77777777" w:rsidR="005004D3" w:rsidRDefault="00000000" w:rsidP="007324FB">
            <w:pPr>
              <w:pStyle w:val="Compact"/>
              <w:rPr>
                <w:lang w:val="es-ES"/>
              </w:rPr>
            </w:pPr>
            <w:r w:rsidRPr="005004D3">
              <w:rPr>
                <w:lang w:val="es-ES"/>
              </w:rPr>
              <w:t>1. Un usuario con sesión iniciada accede a la página de configuración de su perfil.</w:t>
            </w:r>
          </w:p>
          <w:p w14:paraId="423F3593" w14:textId="77777777" w:rsidR="005004D3" w:rsidRDefault="00000000" w:rsidP="007324FB">
            <w:pPr>
              <w:pStyle w:val="Compact"/>
              <w:rPr>
                <w:lang w:val="es-ES"/>
              </w:rPr>
            </w:pPr>
            <w:r w:rsidRPr="005004D3">
              <w:rPr>
                <w:lang w:val="es-ES"/>
              </w:rPr>
              <w:t>2. El sistema muestra al usuario las opciones de periodo temporal para seleccionar.</w:t>
            </w:r>
          </w:p>
          <w:p w14:paraId="5D177420" w14:textId="77777777" w:rsidR="005004D3" w:rsidRDefault="00000000" w:rsidP="007324FB">
            <w:pPr>
              <w:pStyle w:val="Compact"/>
              <w:rPr>
                <w:lang w:val="es-ES"/>
              </w:rPr>
            </w:pPr>
            <w:r w:rsidRPr="005004D3">
              <w:rPr>
                <w:lang w:val="es-ES"/>
              </w:rPr>
              <w:t>3. El usuario selecciona qué periodo temporal quiere que se utilice para los cálculos.</w:t>
            </w:r>
          </w:p>
          <w:p w14:paraId="04A05A0F" w14:textId="77777777" w:rsidR="005004D3" w:rsidRDefault="00000000" w:rsidP="007324FB">
            <w:pPr>
              <w:pStyle w:val="Compact"/>
              <w:rPr>
                <w:lang w:val="es-ES"/>
              </w:rPr>
            </w:pPr>
            <w:r w:rsidRPr="005004D3">
              <w:rPr>
                <w:lang w:val="es-ES"/>
              </w:rPr>
              <w:t>4. El sistema registra la elección del usuario y actualiza el periodo temporal que se usará en los cálculos.</w:t>
            </w:r>
          </w:p>
          <w:p w14:paraId="2DBD47AD" w14:textId="67CED3CD" w:rsidR="00570361" w:rsidRPr="005004D3" w:rsidRDefault="00000000" w:rsidP="007324FB">
            <w:pPr>
              <w:pStyle w:val="Compact"/>
              <w:rPr>
                <w:lang w:val="es-ES"/>
              </w:rPr>
            </w:pPr>
            <w:r w:rsidRPr="005004D3">
              <w:rPr>
                <w:lang w:val="es-ES"/>
              </w:rPr>
              <w:t>5. El sistema muestra una confirmación al usuario de que el periodo temporal para los cálculos se ha actualizado correctamente.</w:t>
            </w:r>
          </w:p>
        </w:tc>
      </w:tr>
      <w:tr w:rsidR="00570361" w:rsidRPr="002C590B" w14:paraId="7F8AFBB4" w14:textId="77777777" w:rsidTr="007324FB">
        <w:tc>
          <w:tcPr>
            <w:tcW w:w="1077" w:type="pct"/>
          </w:tcPr>
          <w:p w14:paraId="584FEE21" w14:textId="77777777" w:rsidR="00570361" w:rsidRPr="005004D3" w:rsidRDefault="00000000" w:rsidP="007324FB">
            <w:pPr>
              <w:pStyle w:val="Compact"/>
              <w:rPr>
                <w:lang w:val="es-ES"/>
              </w:rPr>
            </w:pPr>
            <w:r w:rsidRPr="005004D3">
              <w:rPr>
                <w:b/>
                <w:bCs/>
                <w:lang w:val="es-ES"/>
              </w:rPr>
              <w:t>Escenarios alternativos</w:t>
            </w:r>
          </w:p>
        </w:tc>
        <w:tc>
          <w:tcPr>
            <w:tcW w:w="3923" w:type="pct"/>
          </w:tcPr>
          <w:p w14:paraId="52D45EE8" w14:textId="77777777" w:rsidR="005004D3" w:rsidRDefault="00000000" w:rsidP="007324FB">
            <w:pPr>
              <w:pStyle w:val="Compact"/>
              <w:rPr>
                <w:lang w:val="es-ES"/>
              </w:rPr>
            </w:pPr>
            <w:r w:rsidRPr="005004D3">
              <w:rPr>
                <w:lang w:val="es-ES"/>
              </w:rPr>
              <w:t>3a. El usuario decide cancelar la selección:    </w:t>
            </w:r>
          </w:p>
          <w:p w14:paraId="2AB7FA2F" w14:textId="77777777" w:rsidR="005004D3" w:rsidRDefault="005004D3" w:rsidP="007324FB">
            <w:pPr>
              <w:pStyle w:val="Compact"/>
              <w:rPr>
                <w:lang w:val="es-ES"/>
              </w:rPr>
            </w:pPr>
            <w:r>
              <w:rPr>
                <w:lang w:val="es-ES"/>
              </w:rPr>
              <w:tab/>
            </w:r>
            <w:r w:rsidRPr="005004D3">
              <w:rPr>
                <w:lang w:val="es-ES"/>
              </w:rPr>
              <w:t>1. El usuario solicita al sistema que cancele la operación de selección del periodo temporal.    </w:t>
            </w:r>
          </w:p>
          <w:p w14:paraId="3C47D1A6" w14:textId="77777777" w:rsidR="005004D3" w:rsidRDefault="005004D3" w:rsidP="007324FB">
            <w:pPr>
              <w:pStyle w:val="Compact"/>
              <w:rPr>
                <w:lang w:val="es-ES"/>
              </w:rPr>
            </w:pPr>
            <w:r>
              <w:rPr>
                <w:lang w:val="es-ES"/>
              </w:rPr>
              <w:tab/>
            </w:r>
            <w:r w:rsidRPr="005004D3">
              <w:rPr>
                <w:lang w:val="es-ES"/>
              </w:rPr>
              <w:t>2. El sistema cancela la operación y mantiene la configuración de periodo temporal actual del usuario.</w:t>
            </w:r>
          </w:p>
          <w:p w14:paraId="5A94624B" w14:textId="77777777" w:rsidR="005004D3" w:rsidRDefault="00000000" w:rsidP="007324FB">
            <w:pPr>
              <w:pStyle w:val="Compact"/>
              <w:rPr>
                <w:lang w:val="es-ES"/>
              </w:rPr>
            </w:pPr>
            <w:r w:rsidRPr="005004D3">
              <w:rPr>
                <w:lang w:val="es-ES"/>
              </w:rPr>
              <w:t>4a. Error al actualizar el periodo temporal para los cálculos:    </w:t>
            </w:r>
          </w:p>
          <w:p w14:paraId="0B648283" w14:textId="77777777" w:rsidR="005004D3" w:rsidRDefault="005004D3" w:rsidP="007324FB">
            <w:pPr>
              <w:pStyle w:val="Compact"/>
              <w:rPr>
                <w:lang w:val="es-ES"/>
              </w:rPr>
            </w:pPr>
            <w:r>
              <w:rPr>
                <w:lang w:val="es-ES"/>
              </w:rPr>
              <w:tab/>
            </w:r>
            <w:r w:rsidRPr="005004D3">
              <w:rPr>
                <w:lang w:val="es-ES"/>
              </w:rPr>
              <w:t>1. El sistema identifica que ha habido un error al actualizar el periodo temporal para los cálculos.    </w:t>
            </w:r>
          </w:p>
          <w:p w14:paraId="0D6F3D2F" w14:textId="29EFA10D" w:rsidR="00570361" w:rsidRPr="005004D3" w:rsidRDefault="005004D3" w:rsidP="007324FB">
            <w:pPr>
              <w:pStyle w:val="Compact"/>
              <w:rPr>
                <w:lang w:val="es-ES"/>
              </w:rPr>
            </w:pPr>
            <w:r>
              <w:rPr>
                <w:lang w:val="es-ES"/>
              </w:rPr>
              <w:tab/>
            </w:r>
            <w:r w:rsidRPr="005004D3">
              <w:rPr>
                <w:lang w:val="es-ES"/>
              </w:rPr>
              <w:t>2. El sistema muestra un mensaje de error al usuario indicando que ha habido un problema al actualizar el periodo temporal y que lo intentará de nuevo más tarde.</w:t>
            </w:r>
          </w:p>
        </w:tc>
      </w:tr>
      <w:tr w:rsidR="00570361" w:rsidRPr="002C590B" w14:paraId="45340FC5" w14:textId="77777777" w:rsidTr="007324FB">
        <w:tc>
          <w:tcPr>
            <w:tcW w:w="1077" w:type="pct"/>
          </w:tcPr>
          <w:p w14:paraId="11E71B1C" w14:textId="77777777" w:rsidR="00570361" w:rsidRPr="005004D3" w:rsidRDefault="00000000" w:rsidP="007324FB">
            <w:pPr>
              <w:pStyle w:val="Compact"/>
              <w:rPr>
                <w:lang w:val="es-ES"/>
              </w:rPr>
            </w:pPr>
            <w:r w:rsidRPr="005004D3">
              <w:rPr>
                <w:b/>
                <w:bCs/>
                <w:lang w:val="es-ES"/>
              </w:rPr>
              <w:t>Requisitos especiales</w:t>
            </w:r>
          </w:p>
        </w:tc>
        <w:tc>
          <w:tcPr>
            <w:tcW w:w="3923" w:type="pct"/>
          </w:tcPr>
          <w:p w14:paraId="6A07B83E" w14:textId="77777777" w:rsidR="00570361" w:rsidRPr="005004D3" w:rsidRDefault="00000000" w:rsidP="007324FB">
            <w:pPr>
              <w:pStyle w:val="Compact"/>
              <w:rPr>
                <w:lang w:val="es-ES"/>
              </w:rPr>
            </w:pPr>
            <w:r w:rsidRPr="005004D3">
              <w:rPr>
                <w:lang w:val="es-ES"/>
              </w:rPr>
              <w:t>La aplicación debe validar que el periodo temporal seleccionado por el usuario es válido.</w:t>
            </w:r>
          </w:p>
        </w:tc>
      </w:tr>
      <w:tr w:rsidR="00570361" w:rsidRPr="002C590B" w14:paraId="0035F5F0" w14:textId="77777777" w:rsidTr="007324FB">
        <w:tc>
          <w:tcPr>
            <w:tcW w:w="1077" w:type="pct"/>
          </w:tcPr>
          <w:p w14:paraId="794DCBF5" w14:textId="77777777" w:rsidR="00570361" w:rsidRPr="005004D3" w:rsidRDefault="00000000" w:rsidP="007324FB">
            <w:pPr>
              <w:pStyle w:val="Compact"/>
              <w:rPr>
                <w:lang w:val="es-ES"/>
              </w:rPr>
            </w:pPr>
            <w:r w:rsidRPr="005004D3">
              <w:rPr>
                <w:b/>
                <w:bCs/>
                <w:lang w:val="es-ES"/>
              </w:rPr>
              <w:t>Frecuencia de ocurrencia</w:t>
            </w:r>
          </w:p>
        </w:tc>
        <w:tc>
          <w:tcPr>
            <w:tcW w:w="3923" w:type="pct"/>
          </w:tcPr>
          <w:p w14:paraId="38967C93" w14:textId="77777777" w:rsidR="00570361" w:rsidRPr="005004D3" w:rsidRDefault="00000000" w:rsidP="007324FB">
            <w:pPr>
              <w:pStyle w:val="Compact"/>
              <w:rPr>
                <w:lang w:val="es-ES"/>
              </w:rPr>
            </w:pPr>
            <w:r w:rsidRPr="005004D3">
              <w:rPr>
                <w:lang w:val="es-ES"/>
              </w:rPr>
              <w:t>Puede ocurrir varias veces al día, dependiendo de cuántos usuarios deseen actualizar el periodo temporal para los cálculos.</w:t>
            </w:r>
          </w:p>
        </w:tc>
      </w:tr>
    </w:tbl>
    <w:p w14:paraId="7BD1B34B" w14:textId="77777777" w:rsidR="00DF66E6" w:rsidRDefault="00DF66E6" w:rsidP="007324FB">
      <w:pPr>
        <w:pStyle w:val="Ttulo4"/>
        <w:rPr>
          <w:lang w:val="es-ES"/>
        </w:rPr>
      </w:pPr>
      <w:bookmarkStart w:id="14" w:name="diagrama-de-actividad-4"/>
    </w:p>
    <w:p w14:paraId="225C3ACD" w14:textId="77777777" w:rsidR="00DF66E6" w:rsidRDefault="00DF66E6">
      <w:pPr>
        <w:rPr>
          <w:smallCaps/>
          <w:spacing w:val="10"/>
          <w:sz w:val="22"/>
          <w:szCs w:val="22"/>
          <w:lang w:val="es-ES"/>
        </w:rPr>
      </w:pPr>
      <w:r>
        <w:rPr>
          <w:lang w:val="es-ES"/>
        </w:rPr>
        <w:br w:type="page"/>
      </w:r>
    </w:p>
    <w:p w14:paraId="3128A632" w14:textId="36D84858" w:rsidR="00570361" w:rsidRPr="005004D3" w:rsidRDefault="00000000" w:rsidP="007324FB">
      <w:pPr>
        <w:pStyle w:val="Ttulo4"/>
        <w:rPr>
          <w:lang w:val="es-ES"/>
        </w:rPr>
      </w:pPr>
      <w:r w:rsidRPr="005004D3">
        <w:rPr>
          <w:lang w:val="es-ES"/>
        </w:rPr>
        <w:lastRenderedPageBreak/>
        <w:t>Diagrama de actividad</w:t>
      </w:r>
    </w:p>
    <w:p w14:paraId="7F7C93DE" w14:textId="77777777" w:rsidR="00570361" w:rsidRPr="005004D3" w:rsidRDefault="00000000" w:rsidP="007324FB">
      <w:pPr>
        <w:pStyle w:val="FirstParagraph"/>
        <w:rPr>
          <w:lang w:val="es-ES"/>
        </w:rPr>
      </w:pPr>
      <w:hyperlink r:id="rId16" w:anchor="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-R1tBcGxpY2FjacOzbiBtdWVzdHJhIHVuIG1lbnNhamUgZGUgZXJyb3IgeSBzb2xpY2l0YSBhbCB1c3VhcmlvIHF1ZSBsbyBpbnRlbnRlIGRlIG51ZXZvIG3DoXMgdGFyZGVdXG5cbiAgICAlJSBTdHlsZXNcbiAgICBzdHlsZSBFIGZpbGw6I2NmY1xuICAgIHN0eWxlIEYgZmlsbDojZmNjXG4gICAgc3R5bGUgRyBmaWxsOiNmY2NcbiIsIm1lcm1haWQiOnsidGhlbWUiOiJkZWZhdWx0In19">
        <w:r w:rsidRPr="005004D3">
          <w:rPr>
            <w:noProof/>
            <w:lang w:val="es-ES"/>
          </w:rPr>
          <w:drawing>
            <wp:inline distT="0" distB="0" distL="0" distR="0" wp14:anchorId="4337D972" wp14:editId="509DB14C">
              <wp:extent cx="5334000" cy="244103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https://mermaid.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-R1tBcGxpY2FjacOzbiBtdWVzdHJhIHVuIG1lbnNhamUgZGUgZXJyb3IgeSBzb2xpY2l0YSBhbCB1c3VhcmlvIHF1ZSBsbyBpbnRlbnRlIGRlIG51ZXZvIG3DoXMgdGFyZGVdXG5cbiAgICAlJSBTdHlsZXNcbiAgICBzdHlsZSBFIGZpbGw6I2NmY1xuICAgIHN0eWxlIEYgZmlsbDojZmNjXG4gICAgc3R5bGUgRyBmaWxsOiNmY2NcbiIsIm1lcm1haWQiOnsidGhlbWUiOiJkZWZhdWx0In19"/>
                      <pic:cNvPicPr>
                        <a:picLocks noChangeAspect="1" noChangeArrowheads="1"/>
                      </pic:cNvPicPr>
                    </pic:nvPicPr>
                    <pic:blipFill>
                      <a:blip r:embed="rId17"/>
                      <a:stretch>
                        <a:fillRect/>
                      </a:stretch>
                    </pic:blipFill>
                    <pic:spPr bwMode="auto">
                      <a:xfrm>
                        <a:off x="0" y="0"/>
                        <a:ext cx="5334000" cy="2441031"/>
                      </a:xfrm>
                      <a:prstGeom prst="rect">
                        <a:avLst/>
                      </a:prstGeom>
                      <a:noFill/>
                      <a:ln w="9525">
                        <a:noFill/>
                        <a:headEnd/>
                        <a:tailEnd/>
                      </a:ln>
                    </pic:spPr>
                  </pic:pic>
                </a:graphicData>
              </a:graphic>
            </wp:inline>
          </w:drawing>
        </w:r>
      </w:hyperlink>
    </w:p>
    <w:p w14:paraId="7773BE22" w14:textId="77777777" w:rsidR="005004D3" w:rsidRPr="005004D3" w:rsidRDefault="005004D3" w:rsidP="007324FB">
      <w:pPr>
        <w:pStyle w:val="Ttulo3"/>
        <w:rPr>
          <w:lang w:val="es-ES"/>
        </w:rPr>
        <w:sectPr w:rsidR="005004D3" w:rsidRPr="005004D3">
          <w:pgSz w:w="12240" w:h="15840"/>
          <w:pgMar w:top="1417" w:right="1701" w:bottom="1417" w:left="1701" w:header="720" w:footer="720" w:gutter="0"/>
          <w:cols w:space="720"/>
        </w:sectPr>
      </w:pPr>
      <w:bookmarkStart w:id="15" w:name="Xae8debb58cf105a4c0956b4154861757eca4715"/>
      <w:bookmarkEnd w:id="13"/>
      <w:bookmarkEnd w:id="14"/>
    </w:p>
    <w:p w14:paraId="6941B3B7" w14:textId="5FB609D5" w:rsidR="00570361" w:rsidRDefault="00000000" w:rsidP="007324FB">
      <w:pPr>
        <w:pStyle w:val="Ttulo3"/>
        <w:ind w:left="-142"/>
        <w:rPr>
          <w:lang w:val="es-ES"/>
        </w:rPr>
      </w:pPr>
      <w:r w:rsidRPr="005004D3">
        <w:rPr>
          <w:lang w:val="es-ES"/>
        </w:rPr>
        <w:lastRenderedPageBreak/>
        <w:t>Ver el tiempo gastado en reuniones</w:t>
      </w:r>
    </w:p>
    <w:p w14:paraId="1CC53C30" w14:textId="77777777" w:rsidR="007324FB" w:rsidRPr="007324FB" w:rsidRDefault="007324FB" w:rsidP="007324FB">
      <w:pPr>
        <w:pStyle w:val="Textoindependiente"/>
        <w:spacing w:before="0" w:after="0"/>
        <w:rPr>
          <w:lang w:val="es-ES"/>
        </w:rPr>
      </w:pPr>
    </w:p>
    <w:tbl>
      <w:tblPr>
        <w:tblStyle w:val="Tablaconcuadrcula"/>
        <w:tblW w:w="5000" w:type="pct"/>
        <w:tblLook w:val="0020" w:firstRow="1" w:lastRow="0" w:firstColumn="0" w:lastColumn="0" w:noHBand="0" w:noVBand="0"/>
      </w:tblPr>
      <w:tblGrid>
        <w:gridCol w:w="1902"/>
        <w:gridCol w:w="6926"/>
      </w:tblGrid>
      <w:tr w:rsidR="00570361" w:rsidRPr="002C590B" w14:paraId="69B2CC25" w14:textId="77777777" w:rsidTr="007324FB">
        <w:tc>
          <w:tcPr>
            <w:tcW w:w="1077" w:type="pct"/>
          </w:tcPr>
          <w:p w14:paraId="18986E4A" w14:textId="77777777" w:rsidR="00570361" w:rsidRPr="005004D3" w:rsidRDefault="00000000" w:rsidP="007324FB">
            <w:pPr>
              <w:pStyle w:val="Compact"/>
              <w:rPr>
                <w:lang w:val="es-ES"/>
              </w:rPr>
            </w:pPr>
            <w:r w:rsidRPr="005004D3">
              <w:rPr>
                <w:b/>
                <w:bCs/>
                <w:lang w:val="es-ES"/>
              </w:rPr>
              <w:t>Caso de uso</w:t>
            </w:r>
          </w:p>
        </w:tc>
        <w:tc>
          <w:tcPr>
            <w:tcW w:w="3923" w:type="pct"/>
          </w:tcPr>
          <w:p w14:paraId="2ACBDB8F" w14:textId="77777777" w:rsidR="00570361" w:rsidRPr="005004D3" w:rsidRDefault="00000000" w:rsidP="007324FB">
            <w:pPr>
              <w:pStyle w:val="Compact"/>
              <w:rPr>
                <w:lang w:val="es-ES"/>
              </w:rPr>
            </w:pPr>
            <w:r w:rsidRPr="005004D3">
              <w:rPr>
                <w:lang w:val="es-ES"/>
              </w:rPr>
              <w:t>Ver el tiempo gastado en reuniones</w:t>
            </w:r>
          </w:p>
        </w:tc>
      </w:tr>
      <w:tr w:rsidR="00570361" w:rsidRPr="005004D3" w14:paraId="4AA2C0C1" w14:textId="77777777" w:rsidTr="007324FB">
        <w:tc>
          <w:tcPr>
            <w:tcW w:w="1077" w:type="pct"/>
          </w:tcPr>
          <w:p w14:paraId="0B4EA76C" w14:textId="77777777" w:rsidR="00570361" w:rsidRPr="005004D3" w:rsidRDefault="00000000" w:rsidP="007324FB">
            <w:pPr>
              <w:pStyle w:val="Compact"/>
              <w:rPr>
                <w:lang w:val="es-ES"/>
              </w:rPr>
            </w:pPr>
            <w:r w:rsidRPr="005004D3">
              <w:rPr>
                <w:b/>
                <w:bCs/>
                <w:lang w:val="es-ES"/>
              </w:rPr>
              <w:t>Actor Principal</w:t>
            </w:r>
          </w:p>
        </w:tc>
        <w:tc>
          <w:tcPr>
            <w:tcW w:w="3923" w:type="pct"/>
          </w:tcPr>
          <w:p w14:paraId="63799700" w14:textId="77777777" w:rsidR="00570361" w:rsidRPr="005004D3" w:rsidRDefault="00000000" w:rsidP="007324FB">
            <w:pPr>
              <w:pStyle w:val="Compact"/>
              <w:rPr>
                <w:lang w:val="es-ES"/>
              </w:rPr>
            </w:pPr>
            <w:r w:rsidRPr="005004D3">
              <w:rPr>
                <w:lang w:val="es-ES"/>
              </w:rPr>
              <w:t>Usuario</w:t>
            </w:r>
          </w:p>
        </w:tc>
      </w:tr>
      <w:tr w:rsidR="00570361" w:rsidRPr="002C590B" w14:paraId="163D8C0B" w14:textId="77777777" w:rsidTr="007324FB">
        <w:tc>
          <w:tcPr>
            <w:tcW w:w="1077" w:type="pct"/>
          </w:tcPr>
          <w:p w14:paraId="60C97936" w14:textId="77777777" w:rsidR="00570361" w:rsidRPr="005004D3" w:rsidRDefault="00000000" w:rsidP="007324FB">
            <w:pPr>
              <w:pStyle w:val="Compact"/>
              <w:rPr>
                <w:lang w:val="es-ES"/>
              </w:rPr>
            </w:pPr>
            <w:r w:rsidRPr="005004D3">
              <w:rPr>
                <w:b/>
                <w:bCs/>
                <w:lang w:val="es-ES"/>
              </w:rPr>
              <w:t>Stakeholders y sus intereses</w:t>
            </w:r>
          </w:p>
        </w:tc>
        <w:tc>
          <w:tcPr>
            <w:tcW w:w="3923" w:type="pct"/>
          </w:tcPr>
          <w:p w14:paraId="2C3C094D" w14:textId="77777777" w:rsidR="00570361" w:rsidRPr="005004D3" w:rsidRDefault="00000000" w:rsidP="007324FB">
            <w:pPr>
              <w:pStyle w:val="Compact"/>
              <w:rPr>
                <w:lang w:val="es-ES"/>
              </w:rPr>
            </w:pPr>
            <w:r w:rsidRPr="005004D3">
              <w:rPr>
                <w:lang w:val="es-ES"/>
              </w:rPr>
              <w:t>Usuario: Quiere ver cuánto tiempo ha gastado en reuniones.</w:t>
            </w:r>
          </w:p>
        </w:tc>
      </w:tr>
      <w:tr w:rsidR="00570361" w:rsidRPr="002C590B" w14:paraId="623BB9CC" w14:textId="77777777" w:rsidTr="007324FB">
        <w:tc>
          <w:tcPr>
            <w:tcW w:w="1077" w:type="pct"/>
          </w:tcPr>
          <w:p w14:paraId="523236E5" w14:textId="77777777" w:rsidR="00570361" w:rsidRPr="005004D3" w:rsidRDefault="00000000" w:rsidP="007324FB">
            <w:pPr>
              <w:pStyle w:val="Compact"/>
              <w:rPr>
                <w:lang w:val="es-ES"/>
              </w:rPr>
            </w:pPr>
            <w:r w:rsidRPr="005004D3">
              <w:rPr>
                <w:b/>
                <w:bCs/>
                <w:lang w:val="es-ES"/>
              </w:rPr>
              <w:t>Precondiciones</w:t>
            </w:r>
          </w:p>
        </w:tc>
        <w:tc>
          <w:tcPr>
            <w:tcW w:w="3923" w:type="pct"/>
          </w:tcPr>
          <w:p w14:paraId="6B70D22B" w14:textId="77777777" w:rsidR="00570361" w:rsidRPr="005004D3" w:rsidRDefault="00000000" w:rsidP="007324FB">
            <w:pPr>
              <w:pStyle w:val="Compact"/>
              <w:rPr>
                <w:lang w:val="es-ES"/>
              </w:rPr>
            </w:pPr>
            <w:r w:rsidRPr="005004D3">
              <w:rPr>
                <w:lang w:val="es-ES"/>
              </w:rPr>
              <w:t>El usuario debe estar registrado y haber iniciado sesión en la aplicación.</w:t>
            </w:r>
          </w:p>
        </w:tc>
      </w:tr>
      <w:tr w:rsidR="00570361" w:rsidRPr="002C590B" w14:paraId="45F1493F" w14:textId="77777777" w:rsidTr="007324FB">
        <w:tc>
          <w:tcPr>
            <w:tcW w:w="1077" w:type="pct"/>
          </w:tcPr>
          <w:p w14:paraId="2853C2D1" w14:textId="77777777" w:rsidR="00570361" w:rsidRPr="005004D3" w:rsidRDefault="00000000" w:rsidP="007324FB">
            <w:pPr>
              <w:pStyle w:val="Compact"/>
              <w:rPr>
                <w:lang w:val="es-ES"/>
              </w:rPr>
            </w:pPr>
            <w:r w:rsidRPr="005004D3">
              <w:rPr>
                <w:b/>
                <w:bCs/>
                <w:lang w:val="es-ES"/>
              </w:rPr>
              <w:t>Postcondiciones</w:t>
            </w:r>
          </w:p>
        </w:tc>
        <w:tc>
          <w:tcPr>
            <w:tcW w:w="3923" w:type="pct"/>
          </w:tcPr>
          <w:p w14:paraId="3065A17F" w14:textId="77777777" w:rsidR="00570361" w:rsidRPr="005004D3" w:rsidRDefault="00000000" w:rsidP="007324FB">
            <w:pPr>
              <w:pStyle w:val="Compact"/>
              <w:rPr>
                <w:lang w:val="es-ES"/>
              </w:rPr>
            </w:pPr>
            <w:r w:rsidRPr="005004D3">
              <w:rPr>
                <w:lang w:val="es-ES"/>
              </w:rPr>
              <w:t>El usuario ha visto cuánto tiempo ha gastado en reuniones.</w:t>
            </w:r>
          </w:p>
        </w:tc>
      </w:tr>
      <w:tr w:rsidR="00570361" w:rsidRPr="002C590B" w14:paraId="09B28BAF" w14:textId="77777777" w:rsidTr="007324FB">
        <w:tc>
          <w:tcPr>
            <w:tcW w:w="1077" w:type="pct"/>
          </w:tcPr>
          <w:p w14:paraId="5493D3FF" w14:textId="77777777" w:rsidR="00570361" w:rsidRPr="005004D3" w:rsidRDefault="00000000" w:rsidP="007324FB">
            <w:pPr>
              <w:pStyle w:val="Compact"/>
              <w:rPr>
                <w:lang w:val="es-ES"/>
              </w:rPr>
            </w:pPr>
            <w:r w:rsidRPr="005004D3">
              <w:rPr>
                <w:b/>
                <w:bCs/>
                <w:lang w:val="es-ES"/>
              </w:rPr>
              <w:t>Escenario principal</w:t>
            </w:r>
          </w:p>
        </w:tc>
        <w:tc>
          <w:tcPr>
            <w:tcW w:w="3923" w:type="pct"/>
          </w:tcPr>
          <w:p w14:paraId="2AE3EE74" w14:textId="77777777" w:rsidR="005004D3" w:rsidRDefault="00000000" w:rsidP="007324FB">
            <w:pPr>
              <w:pStyle w:val="Compact"/>
              <w:rPr>
                <w:lang w:val="es-ES"/>
              </w:rPr>
            </w:pPr>
            <w:r w:rsidRPr="005004D3">
              <w:rPr>
                <w:lang w:val="es-ES"/>
              </w:rPr>
              <w:t>1. El usuario con la sesión iniciada accede a la página de visualización de datos.</w:t>
            </w:r>
          </w:p>
          <w:p w14:paraId="751AB8B1" w14:textId="77777777" w:rsidR="005004D3" w:rsidRDefault="00000000" w:rsidP="007324FB">
            <w:pPr>
              <w:pStyle w:val="Compact"/>
              <w:rPr>
                <w:lang w:val="es-ES"/>
              </w:rPr>
            </w:pPr>
            <w:r w:rsidRPr="005004D3">
              <w:rPr>
                <w:lang w:val="es-ES"/>
              </w:rPr>
              <w:t>2. El sistema recopila y calcula el tiempo total gastado en reuniones.</w:t>
            </w:r>
          </w:p>
          <w:p w14:paraId="4638BCDF" w14:textId="053FA146" w:rsidR="00570361" w:rsidRPr="005004D3" w:rsidRDefault="00000000" w:rsidP="007324FB">
            <w:pPr>
              <w:pStyle w:val="Compact"/>
              <w:rPr>
                <w:lang w:val="es-ES"/>
              </w:rPr>
            </w:pPr>
            <w:r w:rsidRPr="005004D3">
              <w:rPr>
                <w:lang w:val="es-ES"/>
              </w:rPr>
              <w:t>3. El sistema muestra al usuario la cantidad de tiempo que ha gastado en reuniones en formato de texto y en una gráfica.</w:t>
            </w:r>
          </w:p>
        </w:tc>
      </w:tr>
      <w:tr w:rsidR="00570361" w:rsidRPr="002C590B" w14:paraId="3FF0C1DE" w14:textId="77777777" w:rsidTr="007324FB">
        <w:tc>
          <w:tcPr>
            <w:tcW w:w="1077" w:type="pct"/>
          </w:tcPr>
          <w:p w14:paraId="21A575CB" w14:textId="77777777" w:rsidR="00570361" w:rsidRPr="005004D3" w:rsidRDefault="00000000" w:rsidP="007324FB">
            <w:pPr>
              <w:pStyle w:val="Compact"/>
              <w:rPr>
                <w:lang w:val="es-ES"/>
              </w:rPr>
            </w:pPr>
            <w:r w:rsidRPr="005004D3">
              <w:rPr>
                <w:b/>
                <w:bCs/>
                <w:lang w:val="es-ES"/>
              </w:rPr>
              <w:t>Escenarios alternativos</w:t>
            </w:r>
          </w:p>
        </w:tc>
        <w:tc>
          <w:tcPr>
            <w:tcW w:w="3923" w:type="pct"/>
          </w:tcPr>
          <w:p w14:paraId="49DEF06F" w14:textId="77777777" w:rsidR="005004D3" w:rsidRDefault="00000000" w:rsidP="007324FB">
            <w:pPr>
              <w:pStyle w:val="Compact"/>
              <w:rPr>
                <w:lang w:val="es-ES"/>
              </w:rPr>
            </w:pPr>
            <w:r w:rsidRPr="005004D3">
              <w:rPr>
                <w:lang w:val="es-ES"/>
              </w:rPr>
              <w:t>2a. No hay datos de reuniones disponibles:    </w:t>
            </w:r>
          </w:p>
          <w:p w14:paraId="3A9397B8" w14:textId="77777777" w:rsidR="005004D3" w:rsidRDefault="005004D3" w:rsidP="007324FB">
            <w:pPr>
              <w:pStyle w:val="Compact"/>
              <w:rPr>
                <w:lang w:val="es-ES"/>
              </w:rPr>
            </w:pPr>
            <w:r>
              <w:rPr>
                <w:lang w:val="es-ES"/>
              </w:rPr>
              <w:tab/>
            </w:r>
            <w:r w:rsidRPr="005004D3">
              <w:rPr>
                <w:lang w:val="es-ES"/>
              </w:rPr>
              <w:t>1. El sistema identifica que no hay datos de reuniones disponibles para el usuario.    </w:t>
            </w:r>
          </w:p>
          <w:p w14:paraId="4EA0A687" w14:textId="77777777" w:rsidR="005004D3" w:rsidRDefault="005004D3" w:rsidP="007324FB">
            <w:pPr>
              <w:pStyle w:val="Compact"/>
              <w:rPr>
                <w:lang w:val="es-ES"/>
              </w:rPr>
            </w:pPr>
            <w:r>
              <w:rPr>
                <w:lang w:val="es-ES"/>
              </w:rPr>
              <w:tab/>
            </w:r>
            <w:r w:rsidRPr="005004D3">
              <w:rPr>
                <w:lang w:val="es-ES"/>
              </w:rPr>
              <w:t>2. El sistema muestra un mensaje informando al usuario de la falta de datos y sugiere posibles soluciones (por ejemplo, esperar a tener reuniones, etc.).</w:t>
            </w:r>
          </w:p>
          <w:p w14:paraId="0F03B37A" w14:textId="77777777" w:rsidR="005004D3" w:rsidRDefault="00000000" w:rsidP="007324FB">
            <w:pPr>
              <w:pStyle w:val="Compact"/>
              <w:rPr>
                <w:lang w:val="es-ES"/>
              </w:rPr>
            </w:pPr>
            <w:r w:rsidRPr="005004D3">
              <w:rPr>
                <w:lang w:val="es-ES"/>
              </w:rPr>
              <w:t>2b. Error al recopilar o procesar los datos:    </w:t>
            </w:r>
          </w:p>
          <w:p w14:paraId="7A7FDE87" w14:textId="77777777" w:rsidR="005004D3" w:rsidRDefault="005004D3" w:rsidP="007324FB">
            <w:pPr>
              <w:pStyle w:val="Compact"/>
              <w:rPr>
                <w:lang w:val="es-ES"/>
              </w:rPr>
            </w:pPr>
            <w:r>
              <w:rPr>
                <w:lang w:val="es-ES"/>
              </w:rPr>
              <w:tab/>
            </w:r>
            <w:r w:rsidRPr="005004D3">
              <w:rPr>
                <w:lang w:val="es-ES"/>
              </w:rPr>
              <w:t>1. El sistema identifica que ha habido un error al recopilar o procesar los datos de las reuniones.    </w:t>
            </w:r>
          </w:p>
          <w:p w14:paraId="63A4AF95" w14:textId="1688DE40" w:rsidR="00570361" w:rsidRPr="005004D3" w:rsidRDefault="005004D3" w:rsidP="007324FB">
            <w:pPr>
              <w:pStyle w:val="Compact"/>
              <w:rPr>
                <w:lang w:val="es-ES"/>
              </w:rPr>
            </w:pPr>
            <w:r>
              <w:rPr>
                <w:lang w:val="es-ES"/>
              </w:rPr>
              <w:tab/>
            </w:r>
            <w:r w:rsidRPr="005004D3">
              <w:rPr>
                <w:lang w:val="es-ES"/>
              </w:rPr>
              <w:t>2. El sistema muestra un mensaje de error al usuario indicando que ha habido un problema al procesar los datos y que lo intentará de nuevo más tarde.</w:t>
            </w:r>
          </w:p>
        </w:tc>
      </w:tr>
      <w:tr w:rsidR="00570361" w:rsidRPr="002C590B" w14:paraId="009E82E2" w14:textId="77777777" w:rsidTr="007324FB">
        <w:tc>
          <w:tcPr>
            <w:tcW w:w="1077" w:type="pct"/>
          </w:tcPr>
          <w:p w14:paraId="124A3A37" w14:textId="77777777" w:rsidR="00570361" w:rsidRPr="005004D3" w:rsidRDefault="00000000" w:rsidP="007324FB">
            <w:pPr>
              <w:pStyle w:val="Compact"/>
              <w:rPr>
                <w:lang w:val="es-ES"/>
              </w:rPr>
            </w:pPr>
            <w:r w:rsidRPr="005004D3">
              <w:rPr>
                <w:b/>
                <w:bCs/>
                <w:lang w:val="es-ES"/>
              </w:rPr>
              <w:t>Requisitos especiales</w:t>
            </w:r>
          </w:p>
        </w:tc>
        <w:tc>
          <w:tcPr>
            <w:tcW w:w="3923" w:type="pct"/>
          </w:tcPr>
          <w:p w14:paraId="44A81E48" w14:textId="77777777" w:rsidR="00570361" w:rsidRPr="005004D3" w:rsidRDefault="00000000" w:rsidP="007324FB">
            <w:pPr>
              <w:pStyle w:val="Compact"/>
              <w:rPr>
                <w:lang w:val="es-ES"/>
              </w:rPr>
            </w:pPr>
            <w:r w:rsidRPr="005004D3">
              <w:rPr>
                <w:lang w:val="es-ES"/>
              </w:rPr>
              <w:t>La aplicación debe ser capaz de calcular el tiempo gastado en reuniones basándose en los datos del calendario del usuario.</w:t>
            </w:r>
          </w:p>
        </w:tc>
      </w:tr>
      <w:tr w:rsidR="00570361" w:rsidRPr="002C590B" w14:paraId="2CF06DC9" w14:textId="77777777" w:rsidTr="007324FB">
        <w:tc>
          <w:tcPr>
            <w:tcW w:w="1077" w:type="pct"/>
          </w:tcPr>
          <w:p w14:paraId="5C0FB998" w14:textId="77777777" w:rsidR="00570361" w:rsidRPr="005004D3" w:rsidRDefault="00000000" w:rsidP="007324FB">
            <w:pPr>
              <w:pStyle w:val="Compact"/>
              <w:rPr>
                <w:lang w:val="es-ES"/>
              </w:rPr>
            </w:pPr>
            <w:r w:rsidRPr="005004D3">
              <w:rPr>
                <w:b/>
                <w:bCs/>
                <w:lang w:val="es-ES"/>
              </w:rPr>
              <w:t>Frecuencia de ocurrencia</w:t>
            </w:r>
          </w:p>
        </w:tc>
        <w:tc>
          <w:tcPr>
            <w:tcW w:w="3923" w:type="pct"/>
          </w:tcPr>
          <w:p w14:paraId="624FDD7A" w14:textId="77777777" w:rsidR="00570361" w:rsidRPr="005004D3" w:rsidRDefault="00000000" w:rsidP="007324FB">
            <w:pPr>
              <w:pStyle w:val="Compact"/>
              <w:rPr>
                <w:lang w:val="es-ES"/>
              </w:rPr>
            </w:pPr>
            <w:r w:rsidRPr="005004D3">
              <w:rPr>
                <w:lang w:val="es-ES"/>
              </w:rPr>
              <w:t>Puede ocurrir varias veces al día, dependiendo de cuántos usuarios deseen ver el tiempo gastado en reuniones.</w:t>
            </w:r>
          </w:p>
        </w:tc>
      </w:tr>
    </w:tbl>
    <w:p w14:paraId="1EB0710B" w14:textId="77777777" w:rsidR="00570361" w:rsidRPr="005004D3" w:rsidRDefault="00000000" w:rsidP="007324FB">
      <w:pPr>
        <w:pStyle w:val="Ttulo4"/>
        <w:rPr>
          <w:lang w:val="es-ES"/>
        </w:rPr>
      </w:pPr>
      <w:bookmarkStart w:id="16" w:name="diagrama-de-actividad-5"/>
      <w:r w:rsidRPr="005004D3">
        <w:rPr>
          <w:lang w:val="es-ES"/>
        </w:rPr>
        <w:t>Diagrama de actividad</w:t>
      </w:r>
    </w:p>
    <w:p w14:paraId="71ED6F3C" w14:textId="77777777" w:rsidR="00570361" w:rsidRPr="005004D3" w:rsidRDefault="00000000" w:rsidP="007324FB">
      <w:pPr>
        <w:pStyle w:val="FirstParagraph"/>
        <w:rPr>
          <w:lang w:val="es-ES"/>
        </w:rPr>
      </w:pPr>
      <w:hyperlink r:id="rId18" w:anchor="/edit/eyJjb2RlIjoiXG5mbG93Y2hhcnQgVERcbiAgICAlJSBUcmlnZ2VyIGV2ZW50XG4gICAgQVtVc3VhcmlvIGFjY2VkZSBhIGxhIHDDoWdpbmEgZGUgdmlzdWFsaXphY2nDs24gZGUgZGF0b3NdLS0-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-RVtBcGxpY2FjacOzbiBtdWVzdHJhIHVuIG1lbnNhamUgaW5mb3JtYW5kbyBsYSBmYWx0YSBkZSBkYXRvc11cbiAgICBDLS1FcnJvciBhbCByZWNvcGlsYXIgbyBwcm9jZXNhciBsb3MgZGF0b3MtLT5GW0FwbGljYWNpw7NuIG11ZXN0cmEgdW4gbWVuc2FqZSBkZSBlcnJvciB5IHNvbGljaXRhIGFsIHVzdWFyaW8gcXVlIGxvIGludGVudGUgZGUgbnVldm8gbcOhcyB0YXJkZV1cblxuICAgICUlIFN0eWxlc1xuICAgIHN0eWxlIEQgZmlsbDojY2ZjXG4gICAgc3R5bGUgRSBmaWxsOiNmY2NcbiAgICBzdHlsZSBGIGZpbGw6I2ZjY1xuIiwibWVybWFpZCI6eyJ0aGVtZSI6ImRlZmF1bHQifX0">
        <w:r w:rsidRPr="005004D3">
          <w:rPr>
            <w:noProof/>
            <w:lang w:val="es-ES"/>
          </w:rPr>
          <w:drawing>
            <wp:inline distT="0" distB="0" distL="0" distR="0" wp14:anchorId="4CA78401" wp14:editId="517FFA92">
              <wp:extent cx="5334000" cy="2435086"/>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https://mermaid.ink/img/eyJjb2RlIjoiXG5mbG93Y2hhcnQgVERcbiAgICAlJSBUcmlnZ2VyIGV2ZW50XG4gICAgQVtVc3VhcmlvIGFjY2VkZSBhIGxhIHDDoWdpbmEgZGUgdmlzdWFsaXphY2nDs24gZGUgZGF0b3NdLS0-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-RVtBcGxpY2FjacOzbiBtdWVzdHJhIHVuIG1lbnNhamUgaW5mb3JtYW5kbyBsYSBmYWx0YSBkZSBkYXRvc11cbiAgICBDLS1FcnJvciBhbCByZWNvcGlsYXIgbyBwcm9jZXNhciBsb3MgZGF0b3MtLT5GW0FwbGljYWNpw7NuIG11ZXN0cmEgdW4gbWVuc2FqZSBkZSBlcnJvciB5IHNvbGljaXRhIGFsIHVzdWFyaW8gcXVlIGxvIGludGVudGUgZGUgbnVldm8gbcOhcyB0YXJkZV1cblxuICAgICUlIFN0eWxlc1xuICAgIHN0eWxlIEQgZmlsbDojY2ZjXG4gICAgc3R5bGUgRSBmaWxsOiNmY2NcbiAgICBzdHlsZSBGIGZpbGw6I2ZjY1xuIiwibWVybWFpZCI6eyJ0aGVtZSI6ImRlZmF1bHQifX0"/>
                      <pic:cNvPicPr>
                        <a:picLocks noChangeAspect="1" noChangeArrowheads="1"/>
                      </pic:cNvPicPr>
                    </pic:nvPicPr>
                    <pic:blipFill>
                      <a:blip r:embed="rId19"/>
                      <a:stretch>
                        <a:fillRect/>
                      </a:stretch>
                    </pic:blipFill>
                    <pic:spPr bwMode="auto">
                      <a:xfrm>
                        <a:off x="0" y="0"/>
                        <a:ext cx="5334000" cy="2435086"/>
                      </a:xfrm>
                      <a:prstGeom prst="rect">
                        <a:avLst/>
                      </a:prstGeom>
                      <a:noFill/>
                      <a:ln w="9525">
                        <a:noFill/>
                        <a:headEnd/>
                        <a:tailEnd/>
                      </a:ln>
                    </pic:spPr>
                  </pic:pic>
                </a:graphicData>
              </a:graphic>
            </wp:inline>
          </w:drawing>
        </w:r>
      </w:hyperlink>
    </w:p>
    <w:p w14:paraId="180E41C0" w14:textId="77777777" w:rsidR="007324FB" w:rsidRDefault="007324FB" w:rsidP="007324FB">
      <w:pPr>
        <w:pStyle w:val="Ttulo3"/>
        <w:rPr>
          <w:lang w:val="es-ES"/>
        </w:rPr>
      </w:pPr>
      <w:bookmarkStart w:id="17" w:name="X61d37227432655e8fba2f08ad47d465a856881c"/>
      <w:bookmarkEnd w:id="15"/>
      <w:bookmarkEnd w:id="16"/>
    </w:p>
    <w:p w14:paraId="431DD9C7" w14:textId="6B386F5F" w:rsidR="007324FB" w:rsidRDefault="00000000" w:rsidP="007324FB">
      <w:pPr>
        <w:pStyle w:val="Ttulo3"/>
        <w:ind w:left="-142"/>
        <w:rPr>
          <w:lang w:val="es-ES"/>
        </w:rPr>
      </w:pPr>
      <w:r w:rsidRPr="005004D3">
        <w:rPr>
          <w:lang w:val="es-ES"/>
        </w:rPr>
        <w:t>Ver el porcentaje de tiempo gastado en reuniones y tiempo libre</w:t>
      </w:r>
    </w:p>
    <w:p w14:paraId="3447B7E6" w14:textId="77777777" w:rsidR="007324FB" w:rsidRPr="007324FB" w:rsidRDefault="007324FB" w:rsidP="007324FB">
      <w:pPr>
        <w:pStyle w:val="Textoindependiente"/>
        <w:spacing w:before="0" w:after="0"/>
        <w:rPr>
          <w:lang w:val="es-ES"/>
        </w:rPr>
      </w:pPr>
    </w:p>
    <w:tbl>
      <w:tblPr>
        <w:tblStyle w:val="Tablaconcuadrcula"/>
        <w:tblW w:w="0" w:type="auto"/>
        <w:tblLayout w:type="fixed"/>
        <w:tblLook w:val="0020" w:firstRow="1" w:lastRow="0" w:firstColumn="0" w:lastColumn="0" w:noHBand="0" w:noVBand="0"/>
      </w:tblPr>
      <w:tblGrid>
        <w:gridCol w:w="1951"/>
        <w:gridCol w:w="7103"/>
      </w:tblGrid>
      <w:tr w:rsidR="00570361" w:rsidRPr="002C590B" w14:paraId="00C87E8D" w14:textId="77777777" w:rsidTr="007324FB">
        <w:tc>
          <w:tcPr>
            <w:tcW w:w="1951" w:type="dxa"/>
          </w:tcPr>
          <w:p w14:paraId="4556BC29" w14:textId="77777777" w:rsidR="00570361" w:rsidRPr="005004D3" w:rsidRDefault="00000000" w:rsidP="007324FB">
            <w:pPr>
              <w:pStyle w:val="Compact"/>
              <w:rPr>
                <w:lang w:val="es-ES"/>
              </w:rPr>
            </w:pPr>
            <w:r w:rsidRPr="005004D3">
              <w:rPr>
                <w:b/>
                <w:bCs/>
                <w:lang w:val="es-ES"/>
              </w:rPr>
              <w:t>Caso de Uso</w:t>
            </w:r>
          </w:p>
        </w:tc>
        <w:tc>
          <w:tcPr>
            <w:tcW w:w="7103" w:type="dxa"/>
          </w:tcPr>
          <w:p w14:paraId="2B7D4B8F" w14:textId="77777777" w:rsidR="00570361" w:rsidRPr="005004D3" w:rsidRDefault="00000000" w:rsidP="007324FB">
            <w:pPr>
              <w:pStyle w:val="Compact"/>
              <w:rPr>
                <w:lang w:val="es-ES"/>
              </w:rPr>
            </w:pPr>
            <w:r w:rsidRPr="005004D3">
              <w:rPr>
                <w:lang w:val="es-ES"/>
              </w:rPr>
              <w:t>Ver el porcentaje de tiempo gastado en reuniones y tiempo libre</w:t>
            </w:r>
          </w:p>
        </w:tc>
      </w:tr>
      <w:tr w:rsidR="00570361" w:rsidRPr="005004D3" w14:paraId="291942BF" w14:textId="77777777" w:rsidTr="007324FB">
        <w:tc>
          <w:tcPr>
            <w:tcW w:w="1951" w:type="dxa"/>
          </w:tcPr>
          <w:p w14:paraId="26AB9348" w14:textId="77777777" w:rsidR="00570361" w:rsidRPr="005004D3" w:rsidRDefault="00000000" w:rsidP="007324FB">
            <w:pPr>
              <w:pStyle w:val="Compact"/>
              <w:rPr>
                <w:lang w:val="es-ES"/>
              </w:rPr>
            </w:pPr>
            <w:r w:rsidRPr="005004D3">
              <w:rPr>
                <w:b/>
                <w:bCs/>
                <w:lang w:val="es-ES"/>
              </w:rPr>
              <w:t>Actor Principal</w:t>
            </w:r>
          </w:p>
        </w:tc>
        <w:tc>
          <w:tcPr>
            <w:tcW w:w="7103" w:type="dxa"/>
          </w:tcPr>
          <w:p w14:paraId="1F3E0382" w14:textId="77777777" w:rsidR="00570361" w:rsidRPr="005004D3" w:rsidRDefault="00000000" w:rsidP="007324FB">
            <w:pPr>
              <w:pStyle w:val="Compact"/>
              <w:rPr>
                <w:lang w:val="es-ES"/>
              </w:rPr>
            </w:pPr>
            <w:r w:rsidRPr="005004D3">
              <w:rPr>
                <w:lang w:val="es-ES"/>
              </w:rPr>
              <w:t>Usuario</w:t>
            </w:r>
          </w:p>
        </w:tc>
      </w:tr>
      <w:tr w:rsidR="00570361" w:rsidRPr="002C590B" w14:paraId="0335D813" w14:textId="77777777" w:rsidTr="007324FB">
        <w:tc>
          <w:tcPr>
            <w:tcW w:w="1951" w:type="dxa"/>
          </w:tcPr>
          <w:p w14:paraId="4922512C" w14:textId="77777777" w:rsidR="00570361" w:rsidRPr="005004D3" w:rsidRDefault="00000000" w:rsidP="007324FB">
            <w:pPr>
              <w:pStyle w:val="Compact"/>
              <w:rPr>
                <w:lang w:val="es-ES"/>
              </w:rPr>
            </w:pPr>
            <w:r w:rsidRPr="005004D3">
              <w:rPr>
                <w:b/>
                <w:bCs/>
                <w:lang w:val="es-ES"/>
              </w:rPr>
              <w:t>Stakeholders y sus intereses</w:t>
            </w:r>
          </w:p>
        </w:tc>
        <w:tc>
          <w:tcPr>
            <w:tcW w:w="7103" w:type="dxa"/>
          </w:tcPr>
          <w:p w14:paraId="4490D485" w14:textId="77777777" w:rsidR="00570361" w:rsidRPr="005004D3" w:rsidRDefault="00000000" w:rsidP="007324FB">
            <w:pPr>
              <w:pStyle w:val="Compact"/>
              <w:rPr>
                <w:lang w:val="es-ES"/>
              </w:rPr>
            </w:pPr>
            <w:r w:rsidRPr="005004D3">
              <w:rPr>
                <w:lang w:val="es-ES"/>
              </w:rPr>
              <w:t>Usuario: Quiere ver el porcentaje de tiempo que ha gastado en reuniones y el tiempo libre.</w:t>
            </w:r>
          </w:p>
        </w:tc>
      </w:tr>
      <w:tr w:rsidR="00570361" w:rsidRPr="002C590B" w14:paraId="1F175FA0" w14:textId="77777777" w:rsidTr="007324FB">
        <w:tc>
          <w:tcPr>
            <w:tcW w:w="1951" w:type="dxa"/>
          </w:tcPr>
          <w:p w14:paraId="43AEF7A4" w14:textId="77777777" w:rsidR="00570361" w:rsidRPr="005004D3" w:rsidRDefault="00000000" w:rsidP="007324FB">
            <w:pPr>
              <w:pStyle w:val="Compact"/>
              <w:rPr>
                <w:lang w:val="es-ES"/>
              </w:rPr>
            </w:pPr>
            <w:r w:rsidRPr="005004D3">
              <w:rPr>
                <w:b/>
                <w:bCs/>
                <w:lang w:val="es-ES"/>
              </w:rPr>
              <w:t>Precondiciones</w:t>
            </w:r>
          </w:p>
        </w:tc>
        <w:tc>
          <w:tcPr>
            <w:tcW w:w="7103" w:type="dxa"/>
          </w:tcPr>
          <w:p w14:paraId="2A5F24E6" w14:textId="77777777" w:rsidR="00570361" w:rsidRPr="005004D3" w:rsidRDefault="00000000" w:rsidP="007324FB">
            <w:pPr>
              <w:pStyle w:val="Compact"/>
              <w:rPr>
                <w:lang w:val="es-ES"/>
              </w:rPr>
            </w:pPr>
            <w:r w:rsidRPr="005004D3">
              <w:rPr>
                <w:lang w:val="es-ES"/>
              </w:rPr>
              <w:t>El usuario debe estar registrado y haber iniciado sesión en la aplicación.</w:t>
            </w:r>
          </w:p>
        </w:tc>
      </w:tr>
      <w:tr w:rsidR="00570361" w:rsidRPr="002C590B" w14:paraId="0923FEF7" w14:textId="77777777" w:rsidTr="007324FB">
        <w:tc>
          <w:tcPr>
            <w:tcW w:w="1951" w:type="dxa"/>
          </w:tcPr>
          <w:p w14:paraId="5EBC4F52" w14:textId="77777777" w:rsidR="00570361" w:rsidRPr="005004D3" w:rsidRDefault="00000000" w:rsidP="007324FB">
            <w:pPr>
              <w:pStyle w:val="Compact"/>
              <w:rPr>
                <w:lang w:val="es-ES"/>
              </w:rPr>
            </w:pPr>
            <w:r w:rsidRPr="005004D3">
              <w:rPr>
                <w:b/>
                <w:bCs/>
                <w:lang w:val="es-ES"/>
              </w:rPr>
              <w:t>Postcondiciones</w:t>
            </w:r>
          </w:p>
        </w:tc>
        <w:tc>
          <w:tcPr>
            <w:tcW w:w="7103" w:type="dxa"/>
          </w:tcPr>
          <w:p w14:paraId="793BE097" w14:textId="77777777" w:rsidR="00570361" w:rsidRPr="005004D3" w:rsidRDefault="00000000" w:rsidP="007324FB">
            <w:pPr>
              <w:pStyle w:val="Compact"/>
              <w:rPr>
                <w:lang w:val="es-ES"/>
              </w:rPr>
            </w:pPr>
            <w:r w:rsidRPr="005004D3">
              <w:rPr>
                <w:lang w:val="es-ES"/>
              </w:rPr>
              <w:t>El usuario ha visto el porcentaje de tiempo que ha gastado en reuniones y el tiempo libre.</w:t>
            </w:r>
          </w:p>
        </w:tc>
      </w:tr>
      <w:tr w:rsidR="00570361" w:rsidRPr="002C590B" w14:paraId="49FF9D1B" w14:textId="77777777" w:rsidTr="007324FB">
        <w:tc>
          <w:tcPr>
            <w:tcW w:w="1951" w:type="dxa"/>
          </w:tcPr>
          <w:p w14:paraId="44F8F1D1" w14:textId="77777777" w:rsidR="00570361" w:rsidRPr="005004D3" w:rsidRDefault="00000000" w:rsidP="007324FB">
            <w:pPr>
              <w:pStyle w:val="Compact"/>
              <w:rPr>
                <w:lang w:val="es-ES"/>
              </w:rPr>
            </w:pPr>
            <w:r w:rsidRPr="005004D3">
              <w:rPr>
                <w:b/>
                <w:bCs/>
                <w:lang w:val="es-ES"/>
              </w:rPr>
              <w:t>Escenario principal</w:t>
            </w:r>
          </w:p>
        </w:tc>
        <w:tc>
          <w:tcPr>
            <w:tcW w:w="7103" w:type="dxa"/>
          </w:tcPr>
          <w:p w14:paraId="615C6F8C" w14:textId="77777777" w:rsidR="005004D3" w:rsidRDefault="00000000" w:rsidP="007324FB">
            <w:pPr>
              <w:pStyle w:val="Compact"/>
              <w:rPr>
                <w:lang w:val="es-ES"/>
              </w:rPr>
            </w:pPr>
            <w:r w:rsidRPr="005004D3">
              <w:rPr>
                <w:lang w:val="es-ES"/>
              </w:rPr>
              <w:t>1. Un usuario con sesión iniciada accede a la página de visualización de datos.</w:t>
            </w:r>
          </w:p>
          <w:p w14:paraId="7C83EECA" w14:textId="77777777" w:rsidR="005004D3" w:rsidRDefault="00000000" w:rsidP="007324FB">
            <w:pPr>
              <w:pStyle w:val="Compact"/>
              <w:rPr>
                <w:lang w:val="es-ES"/>
              </w:rPr>
            </w:pPr>
            <w:r w:rsidRPr="005004D3">
              <w:rPr>
                <w:lang w:val="es-ES"/>
              </w:rPr>
              <w:t>2. El sistema recopila y calcula el porcentaje de tiempo que el usuario ha gastado en reuniones y el tiempo libre.</w:t>
            </w:r>
          </w:p>
          <w:p w14:paraId="1D61BF96" w14:textId="32302839" w:rsidR="00570361" w:rsidRPr="005004D3" w:rsidRDefault="00000000" w:rsidP="007324FB">
            <w:pPr>
              <w:pStyle w:val="Compact"/>
              <w:rPr>
                <w:lang w:val="es-ES"/>
              </w:rPr>
            </w:pPr>
            <w:r w:rsidRPr="005004D3">
              <w:rPr>
                <w:lang w:val="es-ES"/>
              </w:rPr>
              <w:t>3. El sistema muestra al usuario estos porcentajes tanto en formato de texto como reflejados en una gráfica.</w:t>
            </w:r>
          </w:p>
        </w:tc>
      </w:tr>
      <w:tr w:rsidR="00570361" w:rsidRPr="002C590B" w14:paraId="241F915E" w14:textId="77777777" w:rsidTr="007324FB">
        <w:tc>
          <w:tcPr>
            <w:tcW w:w="1951" w:type="dxa"/>
          </w:tcPr>
          <w:p w14:paraId="6E3AF6D0" w14:textId="77777777" w:rsidR="00570361" w:rsidRPr="005004D3" w:rsidRDefault="00000000" w:rsidP="007324FB">
            <w:pPr>
              <w:pStyle w:val="Compact"/>
              <w:rPr>
                <w:lang w:val="es-ES"/>
              </w:rPr>
            </w:pPr>
            <w:r w:rsidRPr="005004D3">
              <w:rPr>
                <w:b/>
                <w:bCs/>
                <w:lang w:val="es-ES"/>
              </w:rPr>
              <w:t>Escenarios alternativos</w:t>
            </w:r>
          </w:p>
        </w:tc>
        <w:tc>
          <w:tcPr>
            <w:tcW w:w="7103" w:type="dxa"/>
          </w:tcPr>
          <w:p w14:paraId="4B38E3F4" w14:textId="77777777" w:rsidR="005004D3" w:rsidRDefault="00000000" w:rsidP="007324FB">
            <w:pPr>
              <w:pStyle w:val="Compact"/>
              <w:rPr>
                <w:lang w:val="es-ES"/>
              </w:rPr>
            </w:pPr>
            <w:r w:rsidRPr="005004D3">
              <w:rPr>
                <w:lang w:val="es-ES"/>
              </w:rPr>
              <w:t>2a. No hay datos de reuniones disponibles:    </w:t>
            </w:r>
          </w:p>
          <w:p w14:paraId="127C4F5E" w14:textId="77777777" w:rsidR="005004D3" w:rsidRDefault="005004D3" w:rsidP="007324FB">
            <w:pPr>
              <w:pStyle w:val="Compact"/>
              <w:rPr>
                <w:lang w:val="es-ES"/>
              </w:rPr>
            </w:pPr>
            <w:r>
              <w:rPr>
                <w:lang w:val="es-ES"/>
              </w:rPr>
              <w:tab/>
            </w:r>
            <w:r w:rsidRPr="005004D3">
              <w:rPr>
                <w:lang w:val="es-ES"/>
              </w:rPr>
              <w:t>1. El sistema identifica que no hay datos de reuniones disponibles para el usuario.    </w:t>
            </w:r>
          </w:p>
          <w:p w14:paraId="1B5B8B14" w14:textId="77777777" w:rsidR="005004D3" w:rsidRDefault="005004D3" w:rsidP="007324FB">
            <w:pPr>
              <w:pStyle w:val="Compact"/>
              <w:rPr>
                <w:lang w:val="es-ES"/>
              </w:rPr>
            </w:pPr>
            <w:r>
              <w:rPr>
                <w:lang w:val="es-ES"/>
              </w:rPr>
              <w:tab/>
            </w:r>
            <w:r w:rsidRPr="005004D3">
              <w:rPr>
                <w:lang w:val="es-ES"/>
              </w:rPr>
              <w:t>2. El sistema muestra un mensaje informando al usuario de la falta de datos y sugiere posibles soluciones (por ejemplo, esperar a tener reuniones, etc.).</w:t>
            </w:r>
          </w:p>
          <w:p w14:paraId="08FC00E2" w14:textId="77777777" w:rsidR="005004D3" w:rsidRDefault="00000000" w:rsidP="007324FB">
            <w:pPr>
              <w:pStyle w:val="Compact"/>
              <w:rPr>
                <w:lang w:val="es-ES"/>
              </w:rPr>
            </w:pPr>
            <w:r w:rsidRPr="005004D3">
              <w:rPr>
                <w:lang w:val="es-ES"/>
              </w:rPr>
              <w:t>2b. Error al recopilar o procesar los datos:    </w:t>
            </w:r>
          </w:p>
          <w:p w14:paraId="4107A19E" w14:textId="77777777" w:rsidR="005004D3" w:rsidRDefault="005004D3" w:rsidP="007324FB">
            <w:pPr>
              <w:pStyle w:val="Compact"/>
              <w:rPr>
                <w:lang w:val="es-ES"/>
              </w:rPr>
            </w:pPr>
            <w:r>
              <w:rPr>
                <w:lang w:val="es-ES"/>
              </w:rPr>
              <w:tab/>
            </w:r>
            <w:r w:rsidRPr="005004D3">
              <w:rPr>
                <w:lang w:val="es-ES"/>
              </w:rPr>
              <w:t>1. El sistema identifica que ha habido un error al recopilar o procesar los datos.    </w:t>
            </w:r>
          </w:p>
          <w:p w14:paraId="671B79E1" w14:textId="5CCFFB8B" w:rsidR="00570361" w:rsidRPr="005004D3" w:rsidRDefault="005004D3" w:rsidP="007324FB">
            <w:pPr>
              <w:pStyle w:val="Compact"/>
              <w:jc w:val="left"/>
              <w:rPr>
                <w:lang w:val="es-ES"/>
              </w:rPr>
            </w:pPr>
            <w:r>
              <w:rPr>
                <w:lang w:val="es-ES"/>
              </w:rPr>
              <w:tab/>
            </w:r>
            <w:r w:rsidRPr="005004D3">
              <w:rPr>
                <w:lang w:val="es-ES"/>
              </w:rPr>
              <w:t>2. El sistema muestra un mensaje de error al usuario indicando que ha habido un problema al recopilar los datos y que lo intentará de nuevo más tarde.</w:t>
            </w:r>
          </w:p>
        </w:tc>
      </w:tr>
      <w:tr w:rsidR="00570361" w:rsidRPr="002C590B" w14:paraId="62D799B0" w14:textId="77777777" w:rsidTr="007324FB">
        <w:tc>
          <w:tcPr>
            <w:tcW w:w="1951" w:type="dxa"/>
          </w:tcPr>
          <w:p w14:paraId="6A189AD0" w14:textId="77777777" w:rsidR="00570361" w:rsidRPr="005004D3" w:rsidRDefault="00000000" w:rsidP="007324FB">
            <w:pPr>
              <w:pStyle w:val="Compact"/>
              <w:rPr>
                <w:lang w:val="es-ES"/>
              </w:rPr>
            </w:pPr>
            <w:r w:rsidRPr="005004D3">
              <w:rPr>
                <w:b/>
                <w:bCs/>
                <w:lang w:val="es-ES"/>
              </w:rPr>
              <w:t>Requisitos especiales</w:t>
            </w:r>
          </w:p>
        </w:tc>
        <w:tc>
          <w:tcPr>
            <w:tcW w:w="7103" w:type="dxa"/>
          </w:tcPr>
          <w:p w14:paraId="4CF80B55" w14:textId="77777777" w:rsidR="00570361" w:rsidRPr="005004D3" w:rsidRDefault="00000000" w:rsidP="007324FB">
            <w:pPr>
              <w:pStyle w:val="Compact"/>
              <w:rPr>
                <w:lang w:val="es-ES"/>
              </w:rPr>
            </w:pPr>
            <w:r w:rsidRPr="005004D3">
              <w:rPr>
                <w:lang w:val="es-ES"/>
              </w:rPr>
              <w:t>La aplicación debe ser capaz de calcular el porcentaje de tiempo gastado en reuniones y el tiempo libre basándose en los datos del calendario del usuario.</w:t>
            </w:r>
          </w:p>
        </w:tc>
      </w:tr>
      <w:tr w:rsidR="00570361" w:rsidRPr="002C590B" w14:paraId="66CF82F0" w14:textId="77777777" w:rsidTr="007324FB">
        <w:tc>
          <w:tcPr>
            <w:tcW w:w="1951" w:type="dxa"/>
          </w:tcPr>
          <w:p w14:paraId="042FDEAA" w14:textId="77777777" w:rsidR="00570361" w:rsidRPr="005004D3" w:rsidRDefault="00000000" w:rsidP="007324FB">
            <w:pPr>
              <w:pStyle w:val="Compact"/>
              <w:rPr>
                <w:lang w:val="es-ES"/>
              </w:rPr>
            </w:pPr>
            <w:r w:rsidRPr="005004D3">
              <w:rPr>
                <w:b/>
                <w:bCs/>
                <w:lang w:val="es-ES"/>
              </w:rPr>
              <w:t>Frecuencia de ocurrencia</w:t>
            </w:r>
          </w:p>
        </w:tc>
        <w:tc>
          <w:tcPr>
            <w:tcW w:w="7103" w:type="dxa"/>
          </w:tcPr>
          <w:p w14:paraId="3B7DDE8C" w14:textId="77777777" w:rsidR="00570361" w:rsidRPr="005004D3" w:rsidRDefault="00000000" w:rsidP="007324FB">
            <w:pPr>
              <w:pStyle w:val="Compact"/>
              <w:rPr>
                <w:lang w:val="es-ES"/>
              </w:rPr>
            </w:pPr>
            <w:r w:rsidRPr="005004D3">
              <w:rPr>
                <w:lang w:val="es-ES"/>
              </w:rPr>
              <w:t>Puede ocurrir varias veces al día, dependiendo de cuántos usuarios deseen ver el porcentaje de tiempo gastado en reuniones y el tiempo libre.</w:t>
            </w:r>
          </w:p>
        </w:tc>
      </w:tr>
    </w:tbl>
    <w:p w14:paraId="41DF2879" w14:textId="77777777" w:rsidR="00570361" w:rsidRPr="005004D3" w:rsidRDefault="00000000" w:rsidP="007324FB">
      <w:pPr>
        <w:pStyle w:val="Ttulo4"/>
        <w:rPr>
          <w:lang w:val="es-ES"/>
        </w:rPr>
      </w:pPr>
      <w:bookmarkStart w:id="18" w:name="diagrama-de-actividad-6"/>
      <w:r w:rsidRPr="005004D3">
        <w:rPr>
          <w:lang w:val="es-ES"/>
        </w:rPr>
        <w:t>Diagrama de actividad:</w:t>
      </w:r>
    </w:p>
    <w:p w14:paraId="29208A64" w14:textId="77777777" w:rsidR="00570361" w:rsidRPr="005004D3" w:rsidRDefault="00000000" w:rsidP="007324FB">
      <w:pPr>
        <w:pStyle w:val="FirstParagraph"/>
        <w:rPr>
          <w:lang w:val="es-ES"/>
        </w:rPr>
      </w:pPr>
      <w:hyperlink r:id="rId20" w:anchor="/edit/eyJjb2RlIjoiXG5mbG93Y2hhcnQgVERcbiAgICAlJSBUcmlnZ2VyIGV2ZW50XG4gICAgQVtVc3VhcmlvIGFjY2VkZSBhIGxhIHDDoWdpbmEgZGUgdmlzdWFsaXphY2nDs24gZGUgZGF0b3NdLS0-QigoQXBsaWNhY2nDs24pKVxuICAgIEItLVJlY29waWxhIHkgY2FsY3VsYSBlbCBwb3JjZW50YWplIGRlIHRpZW1wbyBnYXN0YWRvIGVuIHJldW5pb25lcyB5IHRpZW1wbyBsaWJyZS0tPkN7QXBsaWNhY2nDs24gbXVlc3RyYSBsb3MgcG9yY2VudGFqZXN9XG5cbiAgICAlJSBNYWluIHN1Y2Nlc3Mgc2NlbmFyaW9cbiAgICBDLS1NdWVzdHJhIGxvcyBwb3JjZW50YWplcyBlbiBmb3JtYXRvIGRlIHRleHRvIHkgZW4gdW5hIGdyw6FmaWNhLS0-RFtVc3VhcmlvIHZlIGVsIHBvcmNlbnRhamUgZGUgdGllbXBvIGdhc3RhZG8gZW4gcmV1bmlvbmVzIHkgdGllbXBvIGxpYnJlXVxuXG4gICAgJSUgQWx0ZXJuYXRpdmUgc2NlbmFyaW9zXG4gICAgQy0tTm8gaGF5IGRhdG9zIGRlIHJldW5pb25lcyBkaXNwb25pYmxlcy0tPkVbQXBsaWNhY2nDs24gbXVlc3RyYSB1biBtZW5zYWplIGluZm9ybWFuZG8gbGEgZmFsdGEgZGUgZGF0b3NdXG4gICAgQy0tRXJyb3IgYWwgcmVjb3BpbGFyIG8gcHJvY2VzYXIgbG9zIGRhdG9zLS0-RltBcGxpY2FjacOzbiBtdWVzdHJhIHVuIG1lbnNhamUgZGUgZXJyb3IgeSBzb2xpY2l0YSBhbCB1c3VhcmlvIHF1ZSBsbyBpbnRlbnRlIGRlIG51ZXZvIG3DoXMgdGFyZGVdXG5cbiAgICAlJSBTdHlsZXNcbiAgICBzdHlsZSBEIGZpbGw6I2NmY1xuICAgIHN0eWxlIEUgZmlsbDojZmNjXG4gICAgc3R5bGUgRiBmaWxsOiNmY2NcbiIsIm1lcm1haWQiOnsidGhlbWUiOiJkZWZhdWx0In19">
        <w:r w:rsidRPr="005004D3">
          <w:rPr>
            <w:noProof/>
            <w:lang w:val="es-ES"/>
          </w:rPr>
          <w:drawing>
            <wp:inline distT="0" distB="0" distL="0" distR="0" wp14:anchorId="35BC9592" wp14:editId="1EC2D669">
              <wp:extent cx="5334000" cy="1964219"/>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https://mermaid.ink/img/eyJjb2RlIjoiXG5mbG93Y2hhcnQgVERcbiAgICAlJSBUcmlnZ2VyIGV2ZW50XG4gICAgQVtVc3VhcmlvIGFjY2VkZSBhIGxhIHDDoWdpbmEgZGUgdmlzdWFsaXphY2nDs24gZGUgZGF0b3NdLS0-QigoQXBsaWNhY2nDs24pKVxuICAgIEItLVJlY29waWxhIHkgY2FsY3VsYSBlbCBwb3JjZW50YWplIGRlIHRpZW1wbyBnYXN0YWRvIGVuIHJldW5pb25lcyB5IHRpZW1wbyBsaWJyZS0tPkN7QXBsaWNhY2nDs24gbXVlc3RyYSBsb3MgcG9yY2VudGFqZXN9XG5cbiAgICAlJSBNYWluIHN1Y2Nlc3Mgc2NlbmFyaW9cbiAgICBDLS1NdWVzdHJhIGxvcyBwb3JjZW50YWplcyBlbiBmb3JtYXRvIGRlIHRleHRvIHkgZW4gdW5hIGdyw6FmaWNhLS0-RFtVc3VhcmlvIHZlIGVsIHBvcmNlbnRhamUgZGUgdGllbXBvIGdhc3RhZG8gZW4gcmV1bmlvbmVzIHkgdGllbXBvIGxpYnJlXVxuXG4gICAgJSUgQWx0ZXJuYXRpdmUgc2NlbmFyaW9zXG4gICAgQy0tTm8gaGF5IGRhdG9zIGRlIHJldW5pb25lcyBkaXNwb25pYmxlcy0tPkVbQXBsaWNhY2nDs24gbXVlc3RyYSB1biBtZW5zYWplIGluZm9ybWFuZG8gbGEgZmFsdGEgZGUgZGF0b3NdXG4gICAgQy0tRXJyb3IgYWwgcmVjb3BpbGFyIG8gcHJvY2VzYXIgbG9zIGRhdG9zLS0-RltBcGxpY2FjacOzbiBtdWVzdHJhIHVuIG1lbnNhamUgZGUgZXJyb3IgeSBzb2xpY2l0YSBhbCB1c3VhcmlvIHF1ZSBsbyBpbnRlbnRlIGRlIG51ZXZvIG3DoXMgdGFyZGVdXG5cbiAgICAlJSBTdHlsZXNcbiAgICBzdHlsZSBEIGZpbGw6I2NmY1xuICAgIHN0eWxlIEUgZmlsbDojZmNjXG4gICAgc3R5bGUgRiBmaWxsOiNmY2NcbiIsIm1lcm1haWQiOnsidGhlbWUiOiJkZWZhdWx0In19"/>
                      <pic:cNvPicPr>
                        <a:picLocks noChangeAspect="1" noChangeArrowheads="1"/>
                      </pic:cNvPicPr>
                    </pic:nvPicPr>
                    <pic:blipFill>
                      <a:blip r:embed="rId21"/>
                      <a:stretch>
                        <a:fillRect/>
                      </a:stretch>
                    </pic:blipFill>
                    <pic:spPr bwMode="auto">
                      <a:xfrm>
                        <a:off x="0" y="0"/>
                        <a:ext cx="5334000" cy="1964219"/>
                      </a:xfrm>
                      <a:prstGeom prst="rect">
                        <a:avLst/>
                      </a:prstGeom>
                      <a:noFill/>
                      <a:ln w="9525">
                        <a:noFill/>
                        <a:headEnd/>
                        <a:tailEnd/>
                      </a:ln>
                    </pic:spPr>
                  </pic:pic>
                </a:graphicData>
              </a:graphic>
            </wp:inline>
          </w:drawing>
        </w:r>
      </w:hyperlink>
    </w:p>
    <w:p w14:paraId="0E152C78" w14:textId="77777777" w:rsidR="007324FB" w:rsidRDefault="007324FB" w:rsidP="007324FB">
      <w:pPr>
        <w:rPr>
          <w:lang w:val="es-ES"/>
        </w:rPr>
      </w:pPr>
      <w:bookmarkStart w:id="19" w:name="X250f9c8309a9e84d7cea982c37b12757a02326d"/>
      <w:bookmarkEnd w:id="17"/>
      <w:bookmarkEnd w:id="18"/>
    </w:p>
    <w:p w14:paraId="6069EF66" w14:textId="65A41109" w:rsidR="00570361" w:rsidRDefault="00000000" w:rsidP="007324FB">
      <w:pPr>
        <w:pStyle w:val="Ttulo3"/>
        <w:ind w:left="-142"/>
        <w:rPr>
          <w:lang w:val="es-ES"/>
        </w:rPr>
      </w:pPr>
      <w:r w:rsidRPr="005004D3">
        <w:rPr>
          <w:lang w:val="es-ES"/>
        </w:rPr>
        <w:t>Configurar el tiempo entre reuniones que cuenta como tiempo de reunión</w:t>
      </w:r>
    </w:p>
    <w:p w14:paraId="724FD8A8" w14:textId="77777777" w:rsidR="007324FB" w:rsidRPr="007324FB" w:rsidRDefault="007324FB" w:rsidP="007324FB">
      <w:pPr>
        <w:pStyle w:val="Textoindependiente"/>
        <w:spacing w:before="0" w:after="0"/>
        <w:rPr>
          <w:lang w:val="es-ES"/>
        </w:rPr>
      </w:pPr>
    </w:p>
    <w:tbl>
      <w:tblPr>
        <w:tblStyle w:val="Tablaconcuadrcula"/>
        <w:tblW w:w="5000" w:type="pct"/>
        <w:tblLook w:val="0020" w:firstRow="1" w:lastRow="0" w:firstColumn="0" w:lastColumn="0" w:noHBand="0" w:noVBand="0"/>
      </w:tblPr>
      <w:tblGrid>
        <w:gridCol w:w="1902"/>
        <w:gridCol w:w="6926"/>
      </w:tblGrid>
      <w:tr w:rsidR="00570361" w:rsidRPr="002C590B" w14:paraId="0FB104B8" w14:textId="77777777" w:rsidTr="007324FB">
        <w:tc>
          <w:tcPr>
            <w:tcW w:w="1077" w:type="pct"/>
          </w:tcPr>
          <w:p w14:paraId="5B120A6C" w14:textId="77777777" w:rsidR="00570361" w:rsidRPr="005004D3" w:rsidRDefault="00000000" w:rsidP="007324FB">
            <w:pPr>
              <w:pStyle w:val="Compact"/>
              <w:rPr>
                <w:lang w:val="es-ES"/>
              </w:rPr>
            </w:pPr>
            <w:r w:rsidRPr="005004D3">
              <w:rPr>
                <w:b/>
                <w:bCs/>
                <w:lang w:val="es-ES"/>
              </w:rPr>
              <w:t>Caso de Uso</w:t>
            </w:r>
          </w:p>
        </w:tc>
        <w:tc>
          <w:tcPr>
            <w:tcW w:w="3923" w:type="pct"/>
          </w:tcPr>
          <w:p w14:paraId="5E26C06D" w14:textId="77777777" w:rsidR="00570361" w:rsidRPr="005004D3" w:rsidRDefault="00000000" w:rsidP="007324FB">
            <w:pPr>
              <w:pStyle w:val="Compact"/>
              <w:rPr>
                <w:lang w:val="es-ES"/>
              </w:rPr>
            </w:pPr>
            <w:r w:rsidRPr="005004D3">
              <w:rPr>
                <w:lang w:val="es-ES"/>
              </w:rPr>
              <w:t>Configurar el tiempo entre reuniones que cuenta como tiempo de reunión</w:t>
            </w:r>
          </w:p>
        </w:tc>
      </w:tr>
      <w:tr w:rsidR="00570361" w:rsidRPr="005004D3" w14:paraId="21AA6260" w14:textId="77777777" w:rsidTr="007324FB">
        <w:tc>
          <w:tcPr>
            <w:tcW w:w="1077" w:type="pct"/>
          </w:tcPr>
          <w:p w14:paraId="150EC8A2" w14:textId="77777777" w:rsidR="00570361" w:rsidRPr="005004D3" w:rsidRDefault="00000000" w:rsidP="007324FB">
            <w:pPr>
              <w:pStyle w:val="Compact"/>
              <w:rPr>
                <w:lang w:val="es-ES"/>
              </w:rPr>
            </w:pPr>
            <w:r w:rsidRPr="005004D3">
              <w:rPr>
                <w:b/>
                <w:bCs/>
                <w:lang w:val="es-ES"/>
              </w:rPr>
              <w:t>Actor Principal</w:t>
            </w:r>
          </w:p>
        </w:tc>
        <w:tc>
          <w:tcPr>
            <w:tcW w:w="3923" w:type="pct"/>
          </w:tcPr>
          <w:p w14:paraId="7333B4C2" w14:textId="77777777" w:rsidR="00570361" w:rsidRPr="005004D3" w:rsidRDefault="00000000" w:rsidP="007324FB">
            <w:pPr>
              <w:pStyle w:val="Compact"/>
              <w:rPr>
                <w:lang w:val="es-ES"/>
              </w:rPr>
            </w:pPr>
            <w:r w:rsidRPr="005004D3">
              <w:rPr>
                <w:lang w:val="es-ES"/>
              </w:rPr>
              <w:t>Usuario</w:t>
            </w:r>
          </w:p>
        </w:tc>
      </w:tr>
      <w:tr w:rsidR="00570361" w:rsidRPr="002C590B" w14:paraId="26DA960D" w14:textId="77777777" w:rsidTr="007324FB">
        <w:tc>
          <w:tcPr>
            <w:tcW w:w="1077" w:type="pct"/>
          </w:tcPr>
          <w:p w14:paraId="208CC5EF" w14:textId="77777777" w:rsidR="00570361" w:rsidRPr="005004D3" w:rsidRDefault="00000000" w:rsidP="007324FB">
            <w:pPr>
              <w:pStyle w:val="Compact"/>
              <w:rPr>
                <w:lang w:val="es-ES"/>
              </w:rPr>
            </w:pPr>
            <w:r w:rsidRPr="005004D3">
              <w:rPr>
                <w:b/>
                <w:bCs/>
                <w:lang w:val="es-ES"/>
              </w:rPr>
              <w:t>Stakeholders y sus intereses</w:t>
            </w:r>
          </w:p>
        </w:tc>
        <w:tc>
          <w:tcPr>
            <w:tcW w:w="3923" w:type="pct"/>
          </w:tcPr>
          <w:p w14:paraId="5392191F" w14:textId="77777777" w:rsidR="00570361" w:rsidRPr="005004D3" w:rsidRDefault="00000000" w:rsidP="007324FB">
            <w:pPr>
              <w:pStyle w:val="Compact"/>
              <w:rPr>
                <w:lang w:val="es-ES"/>
              </w:rPr>
            </w:pPr>
            <w:r w:rsidRPr="005004D3">
              <w:rPr>
                <w:lang w:val="es-ES"/>
              </w:rPr>
              <w:t>Usuario: Quiere configurar el tiempo entre reuniones que cuenta como tiempo de reunión.</w:t>
            </w:r>
          </w:p>
        </w:tc>
      </w:tr>
      <w:tr w:rsidR="00570361" w:rsidRPr="002C590B" w14:paraId="7B549560" w14:textId="77777777" w:rsidTr="007324FB">
        <w:tc>
          <w:tcPr>
            <w:tcW w:w="1077" w:type="pct"/>
          </w:tcPr>
          <w:p w14:paraId="2ABB37C2" w14:textId="77777777" w:rsidR="00570361" w:rsidRPr="005004D3" w:rsidRDefault="00000000" w:rsidP="007324FB">
            <w:pPr>
              <w:pStyle w:val="Compact"/>
              <w:rPr>
                <w:lang w:val="es-ES"/>
              </w:rPr>
            </w:pPr>
            <w:r w:rsidRPr="005004D3">
              <w:rPr>
                <w:b/>
                <w:bCs/>
                <w:lang w:val="es-ES"/>
              </w:rPr>
              <w:t>Precondiciones</w:t>
            </w:r>
          </w:p>
        </w:tc>
        <w:tc>
          <w:tcPr>
            <w:tcW w:w="3923" w:type="pct"/>
          </w:tcPr>
          <w:p w14:paraId="6B56C871" w14:textId="77777777" w:rsidR="00570361" w:rsidRPr="005004D3" w:rsidRDefault="00000000" w:rsidP="007324FB">
            <w:pPr>
              <w:pStyle w:val="Compact"/>
              <w:rPr>
                <w:lang w:val="es-ES"/>
              </w:rPr>
            </w:pPr>
            <w:r w:rsidRPr="005004D3">
              <w:rPr>
                <w:lang w:val="es-ES"/>
              </w:rPr>
              <w:t>El usuario debe estar registrado y haber iniciado sesión en la aplicación.</w:t>
            </w:r>
          </w:p>
        </w:tc>
      </w:tr>
      <w:tr w:rsidR="00570361" w:rsidRPr="002C590B" w14:paraId="15ADD688" w14:textId="77777777" w:rsidTr="007324FB">
        <w:tc>
          <w:tcPr>
            <w:tcW w:w="1077" w:type="pct"/>
          </w:tcPr>
          <w:p w14:paraId="76F38DAA" w14:textId="77777777" w:rsidR="00570361" w:rsidRPr="005004D3" w:rsidRDefault="00000000" w:rsidP="007324FB">
            <w:pPr>
              <w:pStyle w:val="Compact"/>
              <w:rPr>
                <w:lang w:val="es-ES"/>
              </w:rPr>
            </w:pPr>
            <w:r w:rsidRPr="005004D3">
              <w:rPr>
                <w:b/>
                <w:bCs/>
                <w:lang w:val="es-ES"/>
              </w:rPr>
              <w:t>Postcondiciones</w:t>
            </w:r>
          </w:p>
        </w:tc>
        <w:tc>
          <w:tcPr>
            <w:tcW w:w="3923" w:type="pct"/>
          </w:tcPr>
          <w:p w14:paraId="788EB475" w14:textId="77777777" w:rsidR="00570361" w:rsidRPr="005004D3" w:rsidRDefault="00000000" w:rsidP="007324FB">
            <w:pPr>
              <w:pStyle w:val="Compact"/>
              <w:rPr>
                <w:lang w:val="es-ES"/>
              </w:rPr>
            </w:pPr>
            <w:r w:rsidRPr="005004D3">
              <w:rPr>
                <w:lang w:val="es-ES"/>
              </w:rPr>
              <w:t>El tiempo entre reuniones que cuenta como tiempo de reunión ha sido configurado por el usuario.</w:t>
            </w:r>
          </w:p>
        </w:tc>
      </w:tr>
      <w:tr w:rsidR="00570361" w:rsidRPr="002C590B" w14:paraId="56B8F102" w14:textId="77777777" w:rsidTr="007324FB">
        <w:tc>
          <w:tcPr>
            <w:tcW w:w="1077" w:type="pct"/>
          </w:tcPr>
          <w:p w14:paraId="490BD3C8" w14:textId="77777777" w:rsidR="00570361" w:rsidRPr="005004D3" w:rsidRDefault="00000000" w:rsidP="007324FB">
            <w:pPr>
              <w:pStyle w:val="Compact"/>
              <w:rPr>
                <w:lang w:val="es-ES"/>
              </w:rPr>
            </w:pPr>
            <w:r w:rsidRPr="005004D3">
              <w:rPr>
                <w:b/>
                <w:bCs/>
                <w:lang w:val="es-ES"/>
              </w:rPr>
              <w:t>Escenario principal</w:t>
            </w:r>
          </w:p>
        </w:tc>
        <w:tc>
          <w:tcPr>
            <w:tcW w:w="3923" w:type="pct"/>
          </w:tcPr>
          <w:p w14:paraId="380D8F68" w14:textId="77777777" w:rsidR="005004D3" w:rsidRDefault="00000000" w:rsidP="007324FB">
            <w:pPr>
              <w:pStyle w:val="Compact"/>
              <w:rPr>
                <w:lang w:val="es-ES"/>
              </w:rPr>
            </w:pPr>
            <w:r w:rsidRPr="005004D3">
              <w:rPr>
                <w:lang w:val="es-ES"/>
              </w:rPr>
              <w:t>1. Un usuario con sesión iniciada accede a la página de configuración de su perfil.</w:t>
            </w:r>
          </w:p>
          <w:p w14:paraId="612466D0" w14:textId="77777777" w:rsidR="005004D3" w:rsidRDefault="00000000" w:rsidP="007324FB">
            <w:pPr>
              <w:pStyle w:val="Compact"/>
              <w:rPr>
                <w:lang w:val="es-ES"/>
              </w:rPr>
            </w:pPr>
            <w:r w:rsidRPr="005004D3">
              <w:rPr>
                <w:lang w:val="es-ES"/>
              </w:rPr>
              <w:t>2. El sistema muestra las opciones para configurar el tiempo entre reuniones que cuenta como tiempo de reunión.</w:t>
            </w:r>
          </w:p>
          <w:p w14:paraId="446C090D" w14:textId="77777777" w:rsidR="005004D3" w:rsidRDefault="00000000" w:rsidP="007324FB">
            <w:pPr>
              <w:pStyle w:val="Compact"/>
              <w:rPr>
                <w:lang w:val="es-ES"/>
              </w:rPr>
            </w:pPr>
            <w:r w:rsidRPr="005004D3">
              <w:rPr>
                <w:lang w:val="es-ES"/>
              </w:rPr>
              <w:t>3. El usuario indica que quiere configurar este tiempo y selecciona el intervalo que quiere que cuente como tiempo de reunión.</w:t>
            </w:r>
          </w:p>
          <w:p w14:paraId="55734546" w14:textId="77777777" w:rsidR="005004D3" w:rsidRDefault="00000000" w:rsidP="007324FB">
            <w:pPr>
              <w:pStyle w:val="Compact"/>
              <w:rPr>
                <w:lang w:val="es-ES"/>
              </w:rPr>
            </w:pPr>
            <w:r w:rsidRPr="005004D3">
              <w:rPr>
                <w:lang w:val="es-ES"/>
              </w:rPr>
              <w:t>4. El sistema registra la nueva configuración y actualiza el perfil del usuario.</w:t>
            </w:r>
          </w:p>
          <w:p w14:paraId="65C87838" w14:textId="7FA41980" w:rsidR="00570361" w:rsidRPr="005004D3" w:rsidRDefault="00000000" w:rsidP="007324FB">
            <w:pPr>
              <w:pStyle w:val="Compact"/>
              <w:rPr>
                <w:lang w:val="es-ES"/>
              </w:rPr>
            </w:pPr>
            <w:r w:rsidRPr="005004D3">
              <w:rPr>
                <w:lang w:val="es-ES"/>
              </w:rPr>
              <w:t>5. El sistema muestra al usuario la confirmación de que la configuración ha sido actualizada.</w:t>
            </w:r>
          </w:p>
        </w:tc>
      </w:tr>
      <w:tr w:rsidR="00570361" w:rsidRPr="002C590B" w14:paraId="48934B1C" w14:textId="77777777" w:rsidTr="007324FB">
        <w:tc>
          <w:tcPr>
            <w:tcW w:w="1077" w:type="pct"/>
          </w:tcPr>
          <w:p w14:paraId="1002AC73" w14:textId="77777777" w:rsidR="00570361" w:rsidRPr="005004D3" w:rsidRDefault="00000000" w:rsidP="007324FB">
            <w:pPr>
              <w:pStyle w:val="Compact"/>
              <w:rPr>
                <w:lang w:val="es-ES"/>
              </w:rPr>
            </w:pPr>
            <w:r w:rsidRPr="005004D3">
              <w:rPr>
                <w:b/>
                <w:bCs/>
                <w:lang w:val="es-ES"/>
              </w:rPr>
              <w:t>Escenarios alternativos</w:t>
            </w:r>
          </w:p>
        </w:tc>
        <w:tc>
          <w:tcPr>
            <w:tcW w:w="3923" w:type="pct"/>
          </w:tcPr>
          <w:p w14:paraId="196348E9" w14:textId="77777777" w:rsidR="005004D3" w:rsidRDefault="00000000" w:rsidP="007324FB">
            <w:pPr>
              <w:pStyle w:val="Compact"/>
              <w:rPr>
                <w:lang w:val="es-ES"/>
              </w:rPr>
            </w:pPr>
            <w:r w:rsidRPr="005004D3">
              <w:rPr>
                <w:lang w:val="es-ES"/>
              </w:rPr>
              <w:t>1-3a. El usuario cancela la edición:    </w:t>
            </w:r>
          </w:p>
          <w:p w14:paraId="0C07F050" w14:textId="77777777" w:rsidR="005004D3" w:rsidRDefault="005004D3" w:rsidP="007324FB">
            <w:pPr>
              <w:pStyle w:val="Compact"/>
              <w:rPr>
                <w:lang w:val="es-ES"/>
              </w:rPr>
            </w:pPr>
            <w:r>
              <w:rPr>
                <w:lang w:val="es-ES"/>
              </w:rPr>
              <w:tab/>
            </w:r>
            <w:r w:rsidRPr="005004D3">
              <w:rPr>
                <w:lang w:val="es-ES"/>
              </w:rPr>
              <w:t>1. El usuario solicita al sistema que cancele la edición del tiempo entre reuniones que cuenta como tiempo de reunión.    </w:t>
            </w:r>
          </w:p>
          <w:p w14:paraId="61E8AFA0" w14:textId="77777777" w:rsidR="005004D3" w:rsidRDefault="005004D3" w:rsidP="007324FB">
            <w:pPr>
              <w:pStyle w:val="Compact"/>
              <w:rPr>
                <w:lang w:val="es-ES"/>
              </w:rPr>
            </w:pPr>
            <w:r>
              <w:rPr>
                <w:lang w:val="es-ES"/>
              </w:rPr>
              <w:tab/>
            </w:r>
            <w:r w:rsidRPr="005004D3">
              <w:rPr>
                <w:lang w:val="es-ES"/>
              </w:rPr>
              <w:t>2. El sistema muestra la configuración del perfil del usuario sin cambios.</w:t>
            </w:r>
          </w:p>
          <w:p w14:paraId="2A21D3E3" w14:textId="77777777" w:rsidR="005004D3" w:rsidRDefault="00000000" w:rsidP="007324FB">
            <w:pPr>
              <w:pStyle w:val="Compact"/>
              <w:rPr>
                <w:lang w:val="es-ES"/>
              </w:rPr>
            </w:pPr>
            <w:r w:rsidRPr="005004D3">
              <w:rPr>
                <w:lang w:val="es-ES"/>
              </w:rPr>
              <w:t>4a. El usuario introduce un formato incorrecto de intervalo de tiempo:    </w:t>
            </w:r>
          </w:p>
          <w:p w14:paraId="4F60B3A1" w14:textId="77777777" w:rsidR="005004D3" w:rsidRDefault="005004D3" w:rsidP="007324FB">
            <w:pPr>
              <w:pStyle w:val="Compact"/>
              <w:rPr>
                <w:lang w:val="es-ES"/>
              </w:rPr>
            </w:pPr>
            <w:r>
              <w:rPr>
                <w:lang w:val="es-ES"/>
              </w:rPr>
              <w:tab/>
            </w:r>
            <w:r w:rsidRPr="005004D3">
              <w:rPr>
                <w:lang w:val="es-ES"/>
              </w:rPr>
              <w:t>1. El sistema solicita de nuevo la información, especificando el formato correcto del intervalo de tiempo.    </w:t>
            </w:r>
          </w:p>
          <w:p w14:paraId="6935E770" w14:textId="77777777" w:rsidR="005004D3" w:rsidRDefault="005004D3" w:rsidP="007324FB">
            <w:pPr>
              <w:pStyle w:val="Compact"/>
              <w:rPr>
                <w:lang w:val="es-ES"/>
              </w:rPr>
            </w:pPr>
            <w:r>
              <w:rPr>
                <w:lang w:val="es-ES"/>
              </w:rPr>
              <w:tab/>
            </w:r>
            <w:r w:rsidRPr="005004D3">
              <w:rPr>
                <w:lang w:val="es-ES"/>
              </w:rPr>
              <w:t>2. El usuario…        </w:t>
            </w:r>
          </w:p>
          <w:p w14:paraId="6256B81F" w14:textId="77777777" w:rsidR="005004D3" w:rsidRDefault="005004D3" w:rsidP="007324FB">
            <w:pPr>
              <w:pStyle w:val="Compact"/>
              <w:rPr>
                <w:lang w:val="es-ES"/>
              </w:rPr>
            </w:pPr>
            <w:r>
              <w:rPr>
                <w:lang w:val="es-ES"/>
              </w:rPr>
              <w:tab/>
            </w:r>
            <w:r>
              <w:rPr>
                <w:lang w:val="es-ES"/>
              </w:rPr>
              <w:tab/>
            </w:r>
            <w:r w:rsidRPr="005004D3">
              <w:rPr>
                <w:lang w:val="es-ES"/>
              </w:rPr>
              <w:t>1. Introduce el intervalo de tiempo en el formato correcto.        </w:t>
            </w:r>
          </w:p>
          <w:p w14:paraId="636C99DF" w14:textId="77777777" w:rsidR="005004D3" w:rsidRDefault="005004D3" w:rsidP="007324FB">
            <w:pPr>
              <w:pStyle w:val="Compact"/>
              <w:rPr>
                <w:lang w:val="es-ES"/>
              </w:rPr>
            </w:pPr>
            <w:r>
              <w:rPr>
                <w:lang w:val="es-ES"/>
              </w:rPr>
              <w:tab/>
            </w:r>
            <w:r>
              <w:rPr>
                <w:lang w:val="es-ES"/>
              </w:rPr>
              <w:tab/>
            </w:r>
            <w:r w:rsidRPr="005004D3">
              <w:rPr>
                <w:lang w:val="es-ES"/>
              </w:rPr>
              <w:t>2. Abandona la operación.</w:t>
            </w:r>
          </w:p>
          <w:p w14:paraId="01109751" w14:textId="77777777" w:rsidR="005004D3" w:rsidRDefault="00000000" w:rsidP="007324FB">
            <w:pPr>
              <w:pStyle w:val="Compact"/>
              <w:rPr>
                <w:lang w:val="es-ES"/>
              </w:rPr>
            </w:pPr>
            <w:r w:rsidRPr="005004D3">
              <w:rPr>
                <w:lang w:val="es-ES"/>
              </w:rPr>
              <w:t>4b. Error al procesar la nueva configuración:    </w:t>
            </w:r>
          </w:p>
          <w:p w14:paraId="3EE60D3E" w14:textId="77777777" w:rsidR="005004D3" w:rsidRDefault="005004D3" w:rsidP="007324FB">
            <w:pPr>
              <w:pStyle w:val="Compact"/>
              <w:rPr>
                <w:lang w:val="es-ES"/>
              </w:rPr>
            </w:pPr>
            <w:r>
              <w:rPr>
                <w:lang w:val="es-ES"/>
              </w:rPr>
              <w:tab/>
            </w:r>
            <w:r w:rsidRPr="005004D3">
              <w:rPr>
                <w:lang w:val="es-ES"/>
              </w:rPr>
              <w:t>1. El sistema identifica que ha habido un error al procesar la nueva configuración.    </w:t>
            </w:r>
          </w:p>
          <w:p w14:paraId="792E4D29" w14:textId="77777777" w:rsidR="00570361" w:rsidRDefault="005004D3" w:rsidP="007324FB">
            <w:pPr>
              <w:pStyle w:val="Compact"/>
              <w:rPr>
                <w:lang w:val="es-ES"/>
              </w:rPr>
            </w:pPr>
            <w:r>
              <w:rPr>
                <w:lang w:val="es-ES"/>
              </w:rPr>
              <w:tab/>
            </w:r>
            <w:r w:rsidRPr="005004D3">
              <w:rPr>
                <w:lang w:val="es-ES"/>
              </w:rPr>
              <w:t>2. El sistema muestra un mensaje de error al usuario indicando que ha habido un problema y que lo intentará de nuevo más tarde.</w:t>
            </w:r>
          </w:p>
          <w:p w14:paraId="519E7FA2" w14:textId="1A96E8D4" w:rsidR="005004D3" w:rsidRPr="005004D3" w:rsidRDefault="005004D3" w:rsidP="007324FB">
            <w:pPr>
              <w:pStyle w:val="Compact"/>
              <w:rPr>
                <w:lang w:val="es-ES"/>
              </w:rPr>
            </w:pPr>
          </w:p>
        </w:tc>
      </w:tr>
      <w:tr w:rsidR="00570361" w:rsidRPr="002C590B" w14:paraId="2B55DA22" w14:textId="77777777" w:rsidTr="007324FB">
        <w:tc>
          <w:tcPr>
            <w:tcW w:w="1077" w:type="pct"/>
          </w:tcPr>
          <w:p w14:paraId="55B5422B" w14:textId="77777777" w:rsidR="00570361" w:rsidRPr="005004D3" w:rsidRDefault="00000000" w:rsidP="007324FB">
            <w:pPr>
              <w:pStyle w:val="Compact"/>
              <w:rPr>
                <w:lang w:val="es-ES"/>
              </w:rPr>
            </w:pPr>
            <w:r w:rsidRPr="005004D3">
              <w:rPr>
                <w:b/>
                <w:bCs/>
                <w:lang w:val="es-ES"/>
              </w:rPr>
              <w:t>Requisitos especiales</w:t>
            </w:r>
          </w:p>
        </w:tc>
        <w:tc>
          <w:tcPr>
            <w:tcW w:w="3923" w:type="pct"/>
          </w:tcPr>
          <w:p w14:paraId="25B85306" w14:textId="77777777" w:rsidR="00570361" w:rsidRPr="005004D3" w:rsidRDefault="00000000" w:rsidP="007324FB">
            <w:pPr>
              <w:pStyle w:val="Compact"/>
              <w:rPr>
                <w:lang w:val="es-ES"/>
              </w:rPr>
            </w:pPr>
            <w:r w:rsidRPr="005004D3">
              <w:rPr>
                <w:lang w:val="es-ES"/>
              </w:rPr>
              <w:t>La aplicación debe validar que el tiempo entre reuniones introducido por el usuario es válido y está en el formato correcto.</w:t>
            </w:r>
          </w:p>
        </w:tc>
      </w:tr>
      <w:tr w:rsidR="00570361" w:rsidRPr="002C590B" w14:paraId="392FC3D3" w14:textId="77777777" w:rsidTr="007324FB">
        <w:tc>
          <w:tcPr>
            <w:tcW w:w="1077" w:type="pct"/>
          </w:tcPr>
          <w:p w14:paraId="179E12BC" w14:textId="77777777" w:rsidR="00570361" w:rsidRPr="005004D3" w:rsidRDefault="00000000" w:rsidP="007324FB">
            <w:pPr>
              <w:pStyle w:val="Compact"/>
              <w:rPr>
                <w:lang w:val="es-ES"/>
              </w:rPr>
            </w:pPr>
            <w:r w:rsidRPr="005004D3">
              <w:rPr>
                <w:b/>
                <w:bCs/>
                <w:lang w:val="es-ES"/>
              </w:rPr>
              <w:t>Frecuencia de ocurrencia</w:t>
            </w:r>
          </w:p>
        </w:tc>
        <w:tc>
          <w:tcPr>
            <w:tcW w:w="3923" w:type="pct"/>
          </w:tcPr>
          <w:p w14:paraId="26417B9C" w14:textId="77777777" w:rsidR="00570361" w:rsidRPr="005004D3" w:rsidRDefault="00000000" w:rsidP="007324FB">
            <w:pPr>
              <w:pStyle w:val="Compact"/>
              <w:rPr>
                <w:lang w:val="es-ES"/>
              </w:rPr>
            </w:pPr>
            <w:r w:rsidRPr="005004D3">
              <w:rPr>
                <w:lang w:val="es-ES"/>
              </w:rPr>
              <w:t>Puede ocurrir varias veces al día, dependiendo de cuántos usuarios deseen configurar el tiempo entre reuniones que cuenta como tiempo de reunión.</w:t>
            </w:r>
          </w:p>
        </w:tc>
      </w:tr>
    </w:tbl>
    <w:p w14:paraId="1B5036BF" w14:textId="77777777" w:rsidR="00DF66E6" w:rsidRDefault="00DF66E6" w:rsidP="007324FB">
      <w:pPr>
        <w:pStyle w:val="Ttulo4"/>
        <w:rPr>
          <w:lang w:val="es-ES"/>
        </w:rPr>
      </w:pPr>
      <w:bookmarkStart w:id="20" w:name="diagrama-de-actividad-7"/>
    </w:p>
    <w:p w14:paraId="7878394F" w14:textId="51B4ACA6" w:rsidR="00570361" w:rsidRPr="005004D3" w:rsidRDefault="00000000" w:rsidP="007324FB">
      <w:pPr>
        <w:pStyle w:val="Ttulo4"/>
        <w:rPr>
          <w:lang w:val="es-ES"/>
        </w:rPr>
      </w:pPr>
      <w:r w:rsidRPr="005004D3">
        <w:rPr>
          <w:lang w:val="es-ES"/>
        </w:rPr>
        <w:lastRenderedPageBreak/>
        <w:t>Diagrama de actividad</w:t>
      </w:r>
    </w:p>
    <w:p w14:paraId="373B8CBA" w14:textId="77777777" w:rsidR="00570361" w:rsidRPr="005004D3" w:rsidRDefault="00000000" w:rsidP="007324FB">
      <w:pPr>
        <w:pStyle w:val="FirstParagraph"/>
        <w:rPr>
          <w:lang w:val="es-ES"/>
        </w:rPr>
      </w:pPr>
      <w:hyperlink r:id="rId22" w:anchor="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-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">
        <w:r w:rsidRPr="005004D3">
          <w:rPr>
            <w:noProof/>
            <w:lang w:val="es-ES"/>
          </w:rPr>
          <w:drawing>
            <wp:inline distT="0" distB="0" distL="0" distR="0" wp14:anchorId="33A841DA" wp14:editId="58F31B84">
              <wp:extent cx="5334000" cy="2081492"/>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7" name="Picture" descr="https://mermaid.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-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"/>
                      <pic:cNvPicPr>
                        <a:picLocks noChangeAspect="1" noChangeArrowheads="1"/>
                      </pic:cNvPicPr>
                    </pic:nvPicPr>
                    <pic:blipFill>
                      <a:blip r:embed="rId23"/>
                      <a:stretch>
                        <a:fillRect/>
                      </a:stretch>
                    </pic:blipFill>
                    <pic:spPr bwMode="auto">
                      <a:xfrm>
                        <a:off x="0" y="0"/>
                        <a:ext cx="5334000" cy="2081492"/>
                      </a:xfrm>
                      <a:prstGeom prst="rect">
                        <a:avLst/>
                      </a:prstGeom>
                      <a:noFill/>
                      <a:ln w="9525">
                        <a:noFill/>
                        <a:headEnd/>
                        <a:tailEnd/>
                      </a:ln>
                    </pic:spPr>
                  </pic:pic>
                </a:graphicData>
              </a:graphic>
            </wp:inline>
          </w:drawing>
        </w:r>
      </w:hyperlink>
    </w:p>
    <w:p w14:paraId="0D679B0C" w14:textId="77777777" w:rsidR="0085395F" w:rsidRDefault="0085395F" w:rsidP="007324FB">
      <w:pPr>
        <w:pStyle w:val="Ttulo2"/>
        <w:rPr>
          <w:lang w:val="es-ES"/>
        </w:rPr>
        <w:sectPr w:rsidR="0085395F">
          <w:pgSz w:w="12240" w:h="15840"/>
          <w:pgMar w:top="1417" w:right="1701" w:bottom="1417" w:left="1701" w:header="720" w:footer="720" w:gutter="0"/>
          <w:cols w:space="720"/>
        </w:sectPr>
      </w:pPr>
      <w:bookmarkStart w:id="21" w:name="analisis-del-modelo"/>
      <w:bookmarkEnd w:id="4"/>
      <w:bookmarkEnd w:id="19"/>
      <w:bookmarkEnd w:id="20"/>
    </w:p>
    <w:p w14:paraId="02928D52" w14:textId="0058EEA2" w:rsidR="00570361" w:rsidRPr="005004D3" w:rsidRDefault="007324FB" w:rsidP="007324FB">
      <w:pPr>
        <w:pStyle w:val="Ttulo2"/>
        <w:rPr>
          <w:lang w:val="es-ES"/>
        </w:rPr>
      </w:pPr>
      <w:r w:rsidRPr="005004D3">
        <w:rPr>
          <w:lang w:val="es-ES"/>
        </w:rPr>
        <w:lastRenderedPageBreak/>
        <w:t>Análisis del modelo</w:t>
      </w:r>
    </w:p>
    <w:p w14:paraId="4B443CC8" w14:textId="77777777" w:rsidR="00570361" w:rsidRPr="005004D3" w:rsidRDefault="00000000" w:rsidP="007324FB">
      <w:pPr>
        <w:pStyle w:val="Ttulo3"/>
        <w:rPr>
          <w:lang w:val="es-ES"/>
        </w:rPr>
      </w:pPr>
      <w:bookmarkStart w:id="22" w:name="diagrama-de-clases"/>
      <w:r w:rsidRPr="005004D3">
        <w:rPr>
          <w:lang w:val="es-ES"/>
        </w:rPr>
        <w:t>Diagrama de clases</w:t>
      </w:r>
    </w:p>
    <w:p w14:paraId="13DCB521" w14:textId="77777777" w:rsidR="00570361" w:rsidRPr="005004D3" w:rsidRDefault="00000000" w:rsidP="007324FB">
      <w:pPr>
        <w:pStyle w:val="FirstParagraph"/>
        <w:rPr>
          <w:lang w:val="es-ES"/>
        </w:rPr>
      </w:pPr>
      <w:hyperlink r:id="rId24" w:anchor="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">
        <w:r w:rsidRPr="005004D3">
          <w:rPr>
            <w:noProof/>
            <w:lang w:val="es-ES"/>
          </w:rPr>
          <w:drawing>
            <wp:inline distT="0" distB="0" distL="0" distR="0" wp14:anchorId="01737032" wp14:editId="44A3EE74">
              <wp:extent cx="5334000" cy="622868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https://mermaid.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"/>
                      <pic:cNvPicPr>
                        <a:picLocks noChangeAspect="1" noChangeArrowheads="1"/>
                      </pic:cNvPicPr>
                    </pic:nvPicPr>
                    <pic:blipFill>
                      <a:blip r:embed="rId25"/>
                      <a:stretch>
                        <a:fillRect/>
                      </a:stretch>
                    </pic:blipFill>
                    <pic:spPr bwMode="auto">
                      <a:xfrm>
                        <a:off x="0" y="0"/>
                        <a:ext cx="5334000" cy="6228680"/>
                      </a:xfrm>
                      <a:prstGeom prst="rect">
                        <a:avLst/>
                      </a:prstGeom>
                      <a:noFill/>
                      <a:ln w="9525">
                        <a:noFill/>
                        <a:headEnd/>
                        <a:tailEnd/>
                      </a:ln>
                    </pic:spPr>
                  </pic:pic>
                </a:graphicData>
              </a:graphic>
            </wp:inline>
          </w:drawing>
        </w:r>
      </w:hyperlink>
    </w:p>
    <w:p w14:paraId="635AB4C6" w14:textId="77777777" w:rsidR="005004D3" w:rsidRPr="005004D3" w:rsidRDefault="005004D3" w:rsidP="007324FB">
      <w:pPr>
        <w:pStyle w:val="Ttulo3"/>
        <w:rPr>
          <w:lang w:val="es-ES"/>
        </w:rPr>
        <w:sectPr w:rsidR="005004D3" w:rsidRPr="005004D3">
          <w:pgSz w:w="12240" w:h="15840"/>
          <w:pgMar w:top="1417" w:right="1701" w:bottom="1417" w:left="1701" w:header="720" w:footer="720" w:gutter="0"/>
          <w:cols w:space="720"/>
        </w:sectPr>
      </w:pPr>
      <w:bookmarkStart w:id="23" w:name="descripción-de-las-clases"/>
      <w:bookmarkEnd w:id="22"/>
    </w:p>
    <w:p w14:paraId="5A0C4196" w14:textId="7CBBC8DD" w:rsidR="007324FB" w:rsidRDefault="00000000" w:rsidP="002C590B">
      <w:pPr>
        <w:pStyle w:val="Ttulo3"/>
        <w:ind w:left="-142"/>
        <w:rPr>
          <w:lang w:val="es-ES"/>
        </w:rPr>
      </w:pPr>
      <w:r w:rsidRPr="005004D3">
        <w:rPr>
          <w:lang w:val="es-ES"/>
        </w:rPr>
        <w:lastRenderedPageBreak/>
        <w:t>Descripción de las clases</w:t>
      </w:r>
      <w:bookmarkStart w:id="24" w:name="usuario"/>
    </w:p>
    <w:p w14:paraId="1CCE6233" w14:textId="77777777" w:rsidR="002C590B" w:rsidRPr="002C590B" w:rsidRDefault="002C590B" w:rsidP="002C590B">
      <w:pPr>
        <w:spacing w:after="0"/>
        <w:rPr>
          <w:lang w:val="es-ES"/>
        </w:rPr>
      </w:pPr>
    </w:p>
    <w:tbl>
      <w:tblPr>
        <w:tblStyle w:val="Tablaconcuadrcula1clara"/>
        <w:tblW w:w="0" w:type="auto"/>
        <w:tblLook w:val="0020" w:firstRow="1" w:lastRow="0" w:firstColumn="0" w:lastColumn="0" w:noHBand="0" w:noVBand="0"/>
      </w:tblPr>
      <w:tblGrid>
        <w:gridCol w:w="961"/>
        <w:gridCol w:w="1698"/>
        <w:gridCol w:w="2901"/>
        <w:gridCol w:w="1091"/>
        <w:gridCol w:w="2177"/>
      </w:tblGrid>
      <w:tr w:rsidR="005004D3" w:rsidRPr="005004D3" w14:paraId="4E1010B5" w14:textId="77777777" w:rsidTr="005004D3">
        <w:trPr>
          <w:cnfStyle w:val="100000000000" w:firstRow="1" w:lastRow="0" w:firstColumn="0" w:lastColumn="0" w:oddVBand="0" w:evenVBand="0" w:oddHBand="0" w:evenHBand="0" w:firstRowFirstColumn="0" w:firstRowLastColumn="0" w:lastRowFirstColumn="0" w:lastRowLastColumn="0"/>
          <w:trHeight w:val="425"/>
        </w:trPr>
        <w:tc>
          <w:tcPr>
            <w:tcW w:w="0" w:type="auto"/>
            <w:vAlign w:val="center"/>
          </w:tcPr>
          <w:p w14:paraId="4E7425C0" w14:textId="77777777" w:rsidR="00570361" w:rsidRPr="005004D3" w:rsidRDefault="00000000" w:rsidP="007324FB">
            <w:pPr>
              <w:pStyle w:val="Compact"/>
              <w:jc w:val="center"/>
              <w:rPr>
                <w:lang w:val="es-ES"/>
              </w:rPr>
            </w:pPr>
            <w:r w:rsidRPr="005004D3">
              <w:rPr>
                <w:lang w:val="es-ES"/>
              </w:rPr>
              <w:t>Nombre</w:t>
            </w:r>
          </w:p>
        </w:tc>
        <w:tc>
          <w:tcPr>
            <w:tcW w:w="0" w:type="auto"/>
            <w:vAlign w:val="center"/>
          </w:tcPr>
          <w:p w14:paraId="58D90D11" w14:textId="77777777" w:rsidR="00570361" w:rsidRPr="005004D3" w:rsidRDefault="00000000" w:rsidP="007324FB">
            <w:pPr>
              <w:pStyle w:val="Compact"/>
              <w:jc w:val="center"/>
              <w:rPr>
                <w:lang w:val="es-ES"/>
              </w:rPr>
            </w:pPr>
            <w:r w:rsidRPr="005004D3">
              <w:rPr>
                <w:lang w:val="es-ES"/>
              </w:rPr>
              <w:t>Descripción</w:t>
            </w:r>
          </w:p>
        </w:tc>
        <w:tc>
          <w:tcPr>
            <w:tcW w:w="0" w:type="auto"/>
            <w:vAlign w:val="center"/>
          </w:tcPr>
          <w:p w14:paraId="19D7289C" w14:textId="77777777" w:rsidR="00570361" w:rsidRPr="005004D3" w:rsidRDefault="00000000" w:rsidP="007324FB">
            <w:pPr>
              <w:pStyle w:val="Compact"/>
              <w:jc w:val="center"/>
              <w:rPr>
                <w:lang w:val="es-ES"/>
              </w:rPr>
            </w:pPr>
            <w:r w:rsidRPr="005004D3">
              <w:rPr>
                <w:lang w:val="es-ES"/>
              </w:rPr>
              <w:t>Responsabilidades</w:t>
            </w:r>
          </w:p>
        </w:tc>
        <w:tc>
          <w:tcPr>
            <w:tcW w:w="0" w:type="auto"/>
            <w:vAlign w:val="center"/>
          </w:tcPr>
          <w:p w14:paraId="6E3D9D92" w14:textId="77777777" w:rsidR="00570361" w:rsidRPr="005004D3" w:rsidRDefault="00000000" w:rsidP="007324FB">
            <w:pPr>
              <w:pStyle w:val="Compact"/>
              <w:jc w:val="center"/>
              <w:rPr>
                <w:lang w:val="es-ES"/>
              </w:rPr>
            </w:pPr>
            <w:r w:rsidRPr="005004D3">
              <w:rPr>
                <w:lang w:val="es-ES"/>
              </w:rPr>
              <w:t>Atributos</w:t>
            </w:r>
          </w:p>
        </w:tc>
        <w:tc>
          <w:tcPr>
            <w:tcW w:w="0" w:type="auto"/>
            <w:vAlign w:val="center"/>
          </w:tcPr>
          <w:p w14:paraId="4CD2CD05" w14:textId="77777777" w:rsidR="00570361" w:rsidRPr="005004D3" w:rsidRDefault="00000000" w:rsidP="007324FB">
            <w:pPr>
              <w:pStyle w:val="Compact"/>
              <w:jc w:val="center"/>
              <w:rPr>
                <w:lang w:val="es-ES"/>
              </w:rPr>
            </w:pPr>
            <w:r w:rsidRPr="005004D3">
              <w:rPr>
                <w:lang w:val="es-ES"/>
              </w:rPr>
              <w:t>Operaciones</w:t>
            </w:r>
          </w:p>
        </w:tc>
      </w:tr>
      <w:tr w:rsidR="005004D3" w:rsidRPr="005004D3" w14:paraId="4846AA6B" w14:textId="77777777" w:rsidTr="005004D3">
        <w:trPr>
          <w:trHeight w:val="1197"/>
        </w:trPr>
        <w:tc>
          <w:tcPr>
            <w:tcW w:w="0" w:type="auto"/>
            <w:vAlign w:val="center"/>
          </w:tcPr>
          <w:p w14:paraId="595DCC10" w14:textId="77777777" w:rsidR="00570361" w:rsidRPr="005004D3" w:rsidRDefault="00000000" w:rsidP="007324FB">
            <w:pPr>
              <w:pStyle w:val="Compact"/>
              <w:jc w:val="center"/>
              <w:rPr>
                <w:lang w:val="es-ES"/>
              </w:rPr>
            </w:pPr>
            <w:r w:rsidRPr="005004D3">
              <w:rPr>
                <w:lang w:val="es-ES"/>
              </w:rPr>
              <w:t>Usuario</w:t>
            </w:r>
          </w:p>
        </w:tc>
        <w:tc>
          <w:tcPr>
            <w:tcW w:w="0" w:type="auto"/>
            <w:vAlign w:val="center"/>
          </w:tcPr>
          <w:p w14:paraId="7E6A799F" w14:textId="77777777" w:rsidR="00570361" w:rsidRPr="005004D3" w:rsidRDefault="00000000" w:rsidP="007324FB">
            <w:pPr>
              <w:pStyle w:val="Compact"/>
              <w:jc w:val="center"/>
              <w:rPr>
                <w:lang w:val="es-ES"/>
              </w:rPr>
            </w:pPr>
            <w:r w:rsidRPr="005004D3">
              <w:rPr>
                <w:lang w:val="es-ES"/>
              </w:rPr>
              <w:t>Representa al usuario de la aplicación.</w:t>
            </w:r>
          </w:p>
        </w:tc>
        <w:tc>
          <w:tcPr>
            <w:tcW w:w="0" w:type="auto"/>
            <w:vAlign w:val="center"/>
          </w:tcPr>
          <w:p w14:paraId="55C8B39C" w14:textId="77777777" w:rsidR="00570361" w:rsidRPr="005004D3" w:rsidRDefault="00000000" w:rsidP="007324FB">
            <w:pPr>
              <w:pStyle w:val="Compact"/>
              <w:jc w:val="center"/>
              <w:rPr>
                <w:lang w:val="es-ES"/>
              </w:rPr>
            </w:pPr>
            <w:r w:rsidRPr="005004D3">
              <w:rPr>
                <w:lang w:val="es-ES"/>
              </w:rPr>
              <w:t>Interactuar con la aplicación para iniciar sesión, configurar su perfil y ver sus datos.</w:t>
            </w:r>
          </w:p>
        </w:tc>
        <w:tc>
          <w:tcPr>
            <w:tcW w:w="0" w:type="auto"/>
            <w:vAlign w:val="center"/>
          </w:tcPr>
          <w:p w14:paraId="0F9F426A" w14:textId="77777777" w:rsidR="00570361" w:rsidRPr="005004D3" w:rsidRDefault="00000000" w:rsidP="007324FB">
            <w:pPr>
              <w:pStyle w:val="Compact"/>
              <w:jc w:val="center"/>
              <w:rPr>
                <w:lang w:val="es-ES"/>
              </w:rPr>
            </w:pPr>
            <w:r w:rsidRPr="005004D3">
              <w:rPr>
                <w:lang w:val="es-ES"/>
              </w:rPr>
              <w:t>N/A</w:t>
            </w:r>
          </w:p>
        </w:tc>
        <w:tc>
          <w:tcPr>
            <w:tcW w:w="0" w:type="auto"/>
            <w:vAlign w:val="center"/>
          </w:tcPr>
          <w:p w14:paraId="6BC38EB5" w14:textId="77777777" w:rsidR="00570361" w:rsidRPr="005004D3" w:rsidRDefault="00000000" w:rsidP="007324FB">
            <w:pPr>
              <w:pStyle w:val="Compact"/>
              <w:jc w:val="center"/>
              <w:rPr>
                <w:lang w:val="es-ES"/>
              </w:rPr>
            </w:pPr>
            <w:r w:rsidRPr="005004D3">
              <w:rPr>
                <w:lang w:val="es-ES"/>
              </w:rPr>
              <w:t>iniciarSesion(), configurarPerfil(), verDatos()</w:t>
            </w:r>
          </w:p>
        </w:tc>
      </w:tr>
    </w:tbl>
    <w:p w14:paraId="7CAED010" w14:textId="0CB645A0" w:rsidR="005004D3" w:rsidRPr="005004D3" w:rsidRDefault="007324FB" w:rsidP="007324FB">
      <w:pPr>
        <w:pStyle w:val="Abstract"/>
        <w:jc w:val="center"/>
        <w:rPr>
          <w:lang w:val="es-ES"/>
        </w:rPr>
      </w:pPr>
      <w:bookmarkStart w:id="25" w:name="googleapi"/>
      <w:bookmarkEnd w:id="24"/>
      <w:r>
        <w:rPr>
          <w:lang w:val="es-ES"/>
        </w:rPr>
        <w:t xml:space="preserve">Tabla &lt;TBD&gt;: </w:t>
      </w:r>
      <w:r w:rsidR="0085395F">
        <w:rPr>
          <w:lang w:val="es-ES"/>
        </w:rPr>
        <w:t>Descripción de la clase Usuario</w:t>
      </w:r>
    </w:p>
    <w:tbl>
      <w:tblPr>
        <w:tblStyle w:val="Tablaconcuadrcula1clara"/>
        <w:tblW w:w="5000" w:type="pct"/>
        <w:tblLook w:val="0020" w:firstRow="1" w:lastRow="0" w:firstColumn="0" w:lastColumn="0" w:noHBand="0" w:noVBand="0"/>
      </w:tblPr>
      <w:tblGrid>
        <w:gridCol w:w="1105"/>
        <w:gridCol w:w="1925"/>
        <w:gridCol w:w="2439"/>
        <w:gridCol w:w="1091"/>
        <w:gridCol w:w="2268"/>
      </w:tblGrid>
      <w:tr w:rsidR="005004D3" w:rsidRPr="005004D3" w14:paraId="2856BFB4" w14:textId="77777777" w:rsidTr="005A4C38">
        <w:trPr>
          <w:cnfStyle w:val="100000000000" w:firstRow="1" w:lastRow="0" w:firstColumn="0" w:lastColumn="0" w:oddVBand="0" w:evenVBand="0" w:oddHBand="0" w:evenHBand="0" w:firstRowFirstColumn="0" w:firstRowLastColumn="0" w:lastRowFirstColumn="0" w:lastRowLastColumn="0"/>
          <w:trHeight w:val="453"/>
        </w:trPr>
        <w:tc>
          <w:tcPr>
            <w:tcW w:w="626" w:type="pct"/>
            <w:vAlign w:val="center"/>
          </w:tcPr>
          <w:p w14:paraId="7E2177F1" w14:textId="77777777" w:rsidR="00570361" w:rsidRPr="005004D3" w:rsidRDefault="00000000" w:rsidP="007324FB">
            <w:pPr>
              <w:pStyle w:val="Compact"/>
              <w:jc w:val="center"/>
              <w:rPr>
                <w:lang w:val="es-ES"/>
              </w:rPr>
            </w:pPr>
            <w:r w:rsidRPr="005004D3">
              <w:rPr>
                <w:lang w:val="es-ES"/>
              </w:rPr>
              <w:t>Nombre</w:t>
            </w:r>
          </w:p>
        </w:tc>
        <w:tc>
          <w:tcPr>
            <w:tcW w:w="1090" w:type="pct"/>
            <w:vAlign w:val="center"/>
          </w:tcPr>
          <w:p w14:paraId="65035C0C" w14:textId="77777777" w:rsidR="00570361" w:rsidRPr="005004D3" w:rsidRDefault="00000000" w:rsidP="007324FB">
            <w:pPr>
              <w:pStyle w:val="Compact"/>
              <w:jc w:val="center"/>
              <w:rPr>
                <w:lang w:val="es-ES"/>
              </w:rPr>
            </w:pPr>
            <w:r w:rsidRPr="005004D3">
              <w:rPr>
                <w:lang w:val="es-ES"/>
              </w:rPr>
              <w:t>Descripción</w:t>
            </w:r>
          </w:p>
        </w:tc>
        <w:tc>
          <w:tcPr>
            <w:tcW w:w="0" w:type="auto"/>
            <w:vAlign w:val="center"/>
          </w:tcPr>
          <w:p w14:paraId="4CEF302B" w14:textId="77777777" w:rsidR="00570361" w:rsidRPr="005004D3" w:rsidRDefault="00000000" w:rsidP="007324FB">
            <w:pPr>
              <w:pStyle w:val="Compact"/>
              <w:jc w:val="center"/>
              <w:rPr>
                <w:lang w:val="es-ES"/>
              </w:rPr>
            </w:pPr>
            <w:r w:rsidRPr="005004D3">
              <w:rPr>
                <w:lang w:val="es-ES"/>
              </w:rPr>
              <w:t>Responsabilidades</w:t>
            </w:r>
          </w:p>
        </w:tc>
        <w:tc>
          <w:tcPr>
            <w:tcW w:w="0" w:type="auto"/>
            <w:vAlign w:val="center"/>
          </w:tcPr>
          <w:p w14:paraId="0F17CC79" w14:textId="77777777" w:rsidR="00570361" w:rsidRPr="005004D3" w:rsidRDefault="00000000" w:rsidP="007324FB">
            <w:pPr>
              <w:pStyle w:val="Compact"/>
              <w:jc w:val="center"/>
              <w:rPr>
                <w:lang w:val="es-ES"/>
              </w:rPr>
            </w:pPr>
            <w:r w:rsidRPr="005004D3">
              <w:rPr>
                <w:lang w:val="es-ES"/>
              </w:rPr>
              <w:t>Atributos</w:t>
            </w:r>
          </w:p>
        </w:tc>
        <w:tc>
          <w:tcPr>
            <w:tcW w:w="0" w:type="auto"/>
            <w:vAlign w:val="center"/>
          </w:tcPr>
          <w:p w14:paraId="1F0BF22F" w14:textId="77777777" w:rsidR="00570361" w:rsidRPr="005004D3" w:rsidRDefault="00000000" w:rsidP="007324FB">
            <w:pPr>
              <w:pStyle w:val="Compact"/>
              <w:jc w:val="center"/>
              <w:rPr>
                <w:lang w:val="es-ES"/>
              </w:rPr>
            </w:pPr>
            <w:r w:rsidRPr="005004D3">
              <w:rPr>
                <w:lang w:val="es-ES"/>
              </w:rPr>
              <w:t>Operaciones</w:t>
            </w:r>
          </w:p>
        </w:tc>
      </w:tr>
      <w:tr w:rsidR="0085395F" w:rsidRPr="005004D3" w14:paraId="0288FDD2" w14:textId="77777777" w:rsidTr="005004D3">
        <w:trPr>
          <w:trHeight w:val="2042"/>
        </w:trPr>
        <w:tc>
          <w:tcPr>
            <w:tcW w:w="0" w:type="auto"/>
            <w:vAlign w:val="center"/>
          </w:tcPr>
          <w:p w14:paraId="230532EF" w14:textId="77777777" w:rsidR="00570361" w:rsidRPr="005004D3" w:rsidRDefault="00000000" w:rsidP="007324FB">
            <w:pPr>
              <w:pStyle w:val="Compact"/>
              <w:jc w:val="center"/>
              <w:rPr>
                <w:lang w:val="es-ES"/>
              </w:rPr>
            </w:pPr>
            <w:r w:rsidRPr="005004D3">
              <w:rPr>
                <w:lang w:val="es-ES"/>
              </w:rPr>
              <w:t>GoogleAPI</w:t>
            </w:r>
          </w:p>
        </w:tc>
        <w:tc>
          <w:tcPr>
            <w:tcW w:w="0" w:type="auto"/>
            <w:vAlign w:val="center"/>
          </w:tcPr>
          <w:p w14:paraId="197FCCCC" w14:textId="77777777" w:rsidR="00570361" w:rsidRPr="005004D3" w:rsidRDefault="00000000" w:rsidP="007324FB">
            <w:pPr>
              <w:pStyle w:val="Compact"/>
              <w:jc w:val="center"/>
              <w:rPr>
                <w:lang w:val="es-ES"/>
              </w:rPr>
            </w:pPr>
            <w:r w:rsidRPr="005004D3">
              <w:rPr>
                <w:lang w:val="es-ES"/>
              </w:rPr>
              <w:t>Representa la API de Google utilizada para la autenticación y la obtención de calendarios.</w:t>
            </w:r>
          </w:p>
        </w:tc>
        <w:tc>
          <w:tcPr>
            <w:tcW w:w="0" w:type="auto"/>
            <w:vAlign w:val="center"/>
          </w:tcPr>
          <w:p w14:paraId="56E07D02" w14:textId="77777777" w:rsidR="00570361" w:rsidRPr="005004D3" w:rsidRDefault="00000000" w:rsidP="007324FB">
            <w:pPr>
              <w:pStyle w:val="Compact"/>
              <w:jc w:val="center"/>
              <w:rPr>
                <w:lang w:val="es-ES"/>
              </w:rPr>
            </w:pPr>
            <w:r w:rsidRPr="005004D3">
              <w:rPr>
                <w:lang w:val="es-ES"/>
              </w:rPr>
              <w:t>Validar al usuario y proporcionar los calendarios del usuario.</w:t>
            </w:r>
          </w:p>
        </w:tc>
        <w:tc>
          <w:tcPr>
            <w:tcW w:w="0" w:type="auto"/>
            <w:vAlign w:val="center"/>
          </w:tcPr>
          <w:p w14:paraId="7D2899D4" w14:textId="77777777" w:rsidR="00570361" w:rsidRPr="005004D3" w:rsidRDefault="00000000" w:rsidP="007324FB">
            <w:pPr>
              <w:pStyle w:val="Compact"/>
              <w:jc w:val="center"/>
              <w:rPr>
                <w:lang w:val="es-ES"/>
              </w:rPr>
            </w:pPr>
            <w:r w:rsidRPr="005004D3">
              <w:rPr>
                <w:lang w:val="es-ES"/>
              </w:rPr>
              <w:t>N/A</w:t>
            </w:r>
          </w:p>
        </w:tc>
        <w:tc>
          <w:tcPr>
            <w:tcW w:w="0" w:type="auto"/>
            <w:vAlign w:val="center"/>
          </w:tcPr>
          <w:p w14:paraId="19A24DA2" w14:textId="77777777" w:rsidR="00570361" w:rsidRPr="005004D3" w:rsidRDefault="00000000" w:rsidP="007324FB">
            <w:pPr>
              <w:pStyle w:val="Compact"/>
              <w:jc w:val="center"/>
              <w:rPr>
                <w:lang w:val="es-ES"/>
              </w:rPr>
            </w:pPr>
            <w:r w:rsidRPr="005004D3">
              <w:rPr>
                <w:lang w:val="es-ES"/>
              </w:rPr>
              <w:t>validarUsuario(), obtenerCalendarios()</w:t>
            </w:r>
          </w:p>
        </w:tc>
      </w:tr>
    </w:tbl>
    <w:p w14:paraId="5C7E1D15" w14:textId="36C3C923" w:rsidR="00570361" w:rsidRPr="005004D3" w:rsidRDefault="005A4C38" w:rsidP="005A4C38">
      <w:pPr>
        <w:pStyle w:val="Abstract"/>
        <w:jc w:val="center"/>
        <w:rPr>
          <w:lang w:val="es-ES"/>
        </w:rPr>
      </w:pPr>
      <w:bookmarkStart w:id="26" w:name="aplicación"/>
      <w:bookmarkEnd w:id="25"/>
      <w:r>
        <w:rPr>
          <w:lang w:val="es-ES"/>
        </w:rPr>
        <w:t>Tabla &lt;TBD&gt;: Descripción de la clase GoogleAPI</w:t>
      </w:r>
    </w:p>
    <w:tbl>
      <w:tblPr>
        <w:tblStyle w:val="Tablaconcuadrcula1clara"/>
        <w:tblW w:w="0" w:type="auto"/>
        <w:tblLayout w:type="fixed"/>
        <w:tblLook w:val="0020" w:firstRow="1" w:lastRow="0" w:firstColumn="0" w:lastColumn="0" w:noHBand="0" w:noVBand="0"/>
      </w:tblPr>
      <w:tblGrid>
        <w:gridCol w:w="1288"/>
        <w:gridCol w:w="1957"/>
        <w:gridCol w:w="2340"/>
        <w:gridCol w:w="1421"/>
        <w:gridCol w:w="2048"/>
      </w:tblGrid>
      <w:tr w:rsidR="00570361" w:rsidRPr="005004D3" w14:paraId="73043703" w14:textId="77777777" w:rsidTr="005004D3">
        <w:trPr>
          <w:cnfStyle w:val="100000000000" w:firstRow="1" w:lastRow="0" w:firstColumn="0" w:lastColumn="0" w:oddVBand="0" w:evenVBand="0" w:oddHBand="0" w:evenHBand="0" w:firstRowFirstColumn="0" w:firstRowLastColumn="0" w:lastRowFirstColumn="0" w:lastRowLastColumn="0"/>
          <w:trHeight w:val="482"/>
        </w:trPr>
        <w:tc>
          <w:tcPr>
            <w:tcW w:w="1288" w:type="dxa"/>
            <w:vAlign w:val="center"/>
          </w:tcPr>
          <w:p w14:paraId="6D2E8685" w14:textId="77777777" w:rsidR="00570361" w:rsidRPr="005004D3" w:rsidRDefault="00000000" w:rsidP="007324FB">
            <w:pPr>
              <w:pStyle w:val="Compact"/>
              <w:jc w:val="center"/>
              <w:rPr>
                <w:lang w:val="es-ES"/>
              </w:rPr>
            </w:pPr>
            <w:r w:rsidRPr="005004D3">
              <w:rPr>
                <w:lang w:val="es-ES"/>
              </w:rPr>
              <w:t>Nombre</w:t>
            </w:r>
          </w:p>
        </w:tc>
        <w:tc>
          <w:tcPr>
            <w:tcW w:w="1957" w:type="dxa"/>
            <w:vAlign w:val="center"/>
          </w:tcPr>
          <w:p w14:paraId="2CEB8FA2" w14:textId="77777777" w:rsidR="00570361" w:rsidRPr="005004D3" w:rsidRDefault="00000000" w:rsidP="007324FB">
            <w:pPr>
              <w:pStyle w:val="Compact"/>
              <w:jc w:val="center"/>
              <w:rPr>
                <w:lang w:val="es-ES"/>
              </w:rPr>
            </w:pPr>
            <w:r w:rsidRPr="005004D3">
              <w:rPr>
                <w:lang w:val="es-ES"/>
              </w:rPr>
              <w:t>Descripción</w:t>
            </w:r>
          </w:p>
        </w:tc>
        <w:tc>
          <w:tcPr>
            <w:tcW w:w="2340" w:type="dxa"/>
            <w:vAlign w:val="center"/>
          </w:tcPr>
          <w:p w14:paraId="63F2024E" w14:textId="77777777" w:rsidR="00570361" w:rsidRPr="005004D3" w:rsidRDefault="00000000" w:rsidP="007324FB">
            <w:pPr>
              <w:pStyle w:val="Compact"/>
              <w:jc w:val="center"/>
              <w:rPr>
                <w:lang w:val="es-ES"/>
              </w:rPr>
            </w:pPr>
            <w:r w:rsidRPr="005004D3">
              <w:rPr>
                <w:lang w:val="es-ES"/>
              </w:rPr>
              <w:t>Responsabilidades</w:t>
            </w:r>
          </w:p>
        </w:tc>
        <w:tc>
          <w:tcPr>
            <w:tcW w:w="1421" w:type="dxa"/>
            <w:vAlign w:val="center"/>
          </w:tcPr>
          <w:p w14:paraId="564F5CFA" w14:textId="77777777" w:rsidR="00570361" w:rsidRPr="005004D3" w:rsidRDefault="00000000" w:rsidP="007324FB">
            <w:pPr>
              <w:pStyle w:val="Compact"/>
              <w:jc w:val="center"/>
              <w:rPr>
                <w:lang w:val="es-ES"/>
              </w:rPr>
            </w:pPr>
            <w:r w:rsidRPr="005004D3">
              <w:rPr>
                <w:lang w:val="es-ES"/>
              </w:rPr>
              <w:t>Atributos</w:t>
            </w:r>
          </w:p>
        </w:tc>
        <w:tc>
          <w:tcPr>
            <w:tcW w:w="2048" w:type="dxa"/>
            <w:vAlign w:val="center"/>
          </w:tcPr>
          <w:p w14:paraId="3DAEB937" w14:textId="77777777" w:rsidR="00570361" w:rsidRPr="005004D3" w:rsidRDefault="00000000" w:rsidP="007324FB">
            <w:pPr>
              <w:pStyle w:val="Compact"/>
              <w:jc w:val="center"/>
              <w:rPr>
                <w:lang w:val="es-ES"/>
              </w:rPr>
            </w:pPr>
            <w:r w:rsidRPr="005004D3">
              <w:rPr>
                <w:lang w:val="es-ES"/>
              </w:rPr>
              <w:t>Operaciones</w:t>
            </w:r>
          </w:p>
        </w:tc>
      </w:tr>
      <w:tr w:rsidR="00570361" w:rsidRPr="005004D3" w14:paraId="44CD932D" w14:textId="77777777" w:rsidTr="005004D3">
        <w:trPr>
          <w:trHeight w:val="2886"/>
        </w:trPr>
        <w:tc>
          <w:tcPr>
            <w:tcW w:w="1288" w:type="dxa"/>
            <w:vAlign w:val="center"/>
          </w:tcPr>
          <w:p w14:paraId="03BF6B99" w14:textId="77777777" w:rsidR="00570361" w:rsidRPr="005004D3" w:rsidRDefault="00000000" w:rsidP="007324FB">
            <w:pPr>
              <w:pStyle w:val="Compact"/>
              <w:jc w:val="center"/>
              <w:rPr>
                <w:lang w:val="es-ES"/>
              </w:rPr>
            </w:pPr>
            <w:r w:rsidRPr="005004D3">
              <w:rPr>
                <w:lang w:val="es-ES"/>
              </w:rPr>
              <w:t>Aplicación</w:t>
            </w:r>
          </w:p>
        </w:tc>
        <w:tc>
          <w:tcPr>
            <w:tcW w:w="1957" w:type="dxa"/>
            <w:vAlign w:val="center"/>
          </w:tcPr>
          <w:p w14:paraId="618F89A6" w14:textId="77777777" w:rsidR="00570361" w:rsidRPr="005004D3" w:rsidRDefault="00000000" w:rsidP="007324FB">
            <w:pPr>
              <w:pStyle w:val="Compact"/>
              <w:jc w:val="center"/>
              <w:rPr>
                <w:lang w:val="es-ES"/>
              </w:rPr>
            </w:pPr>
            <w:r w:rsidRPr="005004D3">
              <w:rPr>
                <w:lang w:val="es-ES"/>
              </w:rPr>
              <w:t>Representa la aplicación que el usuario utiliza.</w:t>
            </w:r>
          </w:p>
        </w:tc>
        <w:tc>
          <w:tcPr>
            <w:tcW w:w="2340" w:type="dxa"/>
            <w:vAlign w:val="center"/>
          </w:tcPr>
          <w:p w14:paraId="5AA08091" w14:textId="77777777" w:rsidR="00570361" w:rsidRPr="005004D3" w:rsidRDefault="00000000" w:rsidP="007324FB">
            <w:pPr>
              <w:pStyle w:val="Compact"/>
              <w:jc w:val="center"/>
              <w:rPr>
                <w:lang w:val="es-ES"/>
              </w:rPr>
            </w:pPr>
            <w:r w:rsidRPr="005004D3">
              <w:rPr>
                <w:lang w:val="es-ES"/>
              </w:rPr>
              <w:t>Manejar la interacción del usuario con la aplicación y la API de Google, mostrar los datos del usuario, validar al usuario, actualizar los datos del usuario y realizar análisis.</w:t>
            </w:r>
          </w:p>
        </w:tc>
        <w:tc>
          <w:tcPr>
            <w:tcW w:w="1421" w:type="dxa"/>
            <w:vAlign w:val="center"/>
          </w:tcPr>
          <w:p w14:paraId="5A711DA8" w14:textId="77777777" w:rsidR="00570361" w:rsidRPr="005004D3" w:rsidRDefault="00000000" w:rsidP="007324FB">
            <w:pPr>
              <w:pStyle w:val="Compact"/>
              <w:jc w:val="center"/>
              <w:rPr>
                <w:lang w:val="es-ES"/>
              </w:rPr>
            </w:pPr>
            <w:r w:rsidRPr="005004D3">
              <w:rPr>
                <w:lang w:val="es-ES"/>
              </w:rPr>
              <w:t>N/A</w:t>
            </w:r>
          </w:p>
        </w:tc>
        <w:tc>
          <w:tcPr>
            <w:tcW w:w="2048" w:type="dxa"/>
            <w:vAlign w:val="center"/>
          </w:tcPr>
          <w:p w14:paraId="408B8DD9" w14:textId="77777777" w:rsidR="00570361" w:rsidRPr="005004D3" w:rsidRDefault="00000000" w:rsidP="007324FB">
            <w:pPr>
              <w:pStyle w:val="Compact"/>
              <w:jc w:val="center"/>
              <w:rPr>
                <w:lang w:val="es-ES"/>
              </w:rPr>
            </w:pPr>
            <w:r w:rsidRPr="005004D3">
              <w:rPr>
                <w:lang w:val="es-ES"/>
              </w:rPr>
              <w:t>mostrarDatos(), validarUsuario(), actualizarDatos(), realizarAnalisis()</w:t>
            </w:r>
          </w:p>
        </w:tc>
      </w:tr>
    </w:tbl>
    <w:p w14:paraId="0A1332D0" w14:textId="3BA1C4AB" w:rsidR="005A4C38" w:rsidRPr="005A4C38" w:rsidRDefault="005A4C38" w:rsidP="005A4C38">
      <w:pPr>
        <w:pStyle w:val="Abstract"/>
        <w:jc w:val="center"/>
        <w:rPr>
          <w:lang w:val="es-ES"/>
        </w:rPr>
        <w:sectPr w:rsidR="005A4C38" w:rsidRPr="005A4C38">
          <w:pgSz w:w="12240" w:h="15840"/>
          <w:pgMar w:top="1417" w:right="1701" w:bottom="1417" w:left="1701" w:header="720" w:footer="720" w:gutter="0"/>
          <w:cols w:space="720"/>
        </w:sectPr>
      </w:pPr>
      <w:bookmarkStart w:id="27" w:name="datosusuario"/>
      <w:bookmarkEnd w:id="26"/>
      <w:r>
        <w:rPr>
          <w:lang w:val="es-ES"/>
        </w:rPr>
        <w:t xml:space="preserve">Tabla &lt;TBD&gt;: Descripción de la clase </w:t>
      </w:r>
      <w:r w:rsidR="00063899">
        <w:rPr>
          <w:lang w:val="es-ES"/>
        </w:rPr>
        <w:t>Aplicación</w:t>
      </w:r>
    </w:p>
    <w:tbl>
      <w:tblPr>
        <w:tblStyle w:val="Tablaconcuadrcula1clara"/>
        <w:tblW w:w="5000" w:type="pct"/>
        <w:tblLook w:val="0020" w:firstRow="1" w:lastRow="0" w:firstColumn="0" w:lastColumn="0" w:noHBand="0" w:noVBand="0"/>
      </w:tblPr>
      <w:tblGrid>
        <w:gridCol w:w="1566"/>
        <w:gridCol w:w="1554"/>
        <w:gridCol w:w="2288"/>
        <w:gridCol w:w="1861"/>
        <w:gridCol w:w="1559"/>
      </w:tblGrid>
      <w:tr w:rsidR="00570361" w:rsidRPr="005004D3" w14:paraId="3AEF2B21" w14:textId="77777777" w:rsidTr="005A4C38">
        <w:trPr>
          <w:cnfStyle w:val="100000000000" w:firstRow="1" w:lastRow="0" w:firstColumn="0" w:lastColumn="0" w:oddVBand="0" w:evenVBand="0" w:oddHBand="0" w:evenHBand="0" w:firstRowFirstColumn="0" w:firstRowLastColumn="0" w:lastRowFirstColumn="0" w:lastRowLastColumn="0"/>
          <w:trHeight w:val="393"/>
        </w:trPr>
        <w:tc>
          <w:tcPr>
            <w:tcW w:w="887" w:type="pct"/>
            <w:vAlign w:val="center"/>
          </w:tcPr>
          <w:p w14:paraId="510DCD7B" w14:textId="77777777" w:rsidR="00570361" w:rsidRPr="005004D3" w:rsidRDefault="00000000" w:rsidP="007324FB">
            <w:pPr>
              <w:pStyle w:val="Compact"/>
              <w:jc w:val="center"/>
              <w:rPr>
                <w:lang w:val="es-ES"/>
              </w:rPr>
            </w:pPr>
            <w:r w:rsidRPr="005004D3">
              <w:rPr>
                <w:lang w:val="es-ES"/>
              </w:rPr>
              <w:lastRenderedPageBreak/>
              <w:t>Nombre</w:t>
            </w:r>
          </w:p>
        </w:tc>
        <w:tc>
          <w:tcPr>
            <w:tcW w:w="880" w:type="pct"/>
            <w:vAlign w:val="center"/>
          </w:tcPr>
          <w:p w14:paraId="1990C5CC" w14:textId="77777777" w:rsidR="00570361" w:rsidRPr="005004D3" w:rsidRDefault="00000000" w:rsidP="007324FB">
            <w:pPr>
              <w:pStyle w:val="Compact"/>
              <w:jc w:val="center"/>
              <w:rPr>
                <w:lang w:val="es-ES"/>
              </w:rPr>
            </w:pPr>
            <w:r w:rsidRPr="005004D3">
              <w:rPr>
                <w:lang w:val="es-ES"/>
              </w:rPr>
              <w:t>Descripción</w:t>
            </w:r>
          </w:p>
        </w:tc>
        <w:tc>
          <w:tcPr>
            <w:tcW w:w="1296" w:type="pct"/>
            <w:vAlign w:val="center"/>
          </w:tcPr>
          <w:p w14:paraId="6200DBFA" w14:textId="77777777" w:rsidR="00570361" w:rsidRPr="005004D3" w:rsidRDefault="00000000" w:rsidP="007324FB">
            <w:pPr>
              <w:pStyle w:val="Compact"/>
              <w:jc w:val="center"/>
              <w:rPr>
                <w:lang w:val="es-ES"/>
              </w:rPr>
            </w:pPr>
            <w:r w:rsidRPr="005004D3">
              <w:rPr>
                <w:lang w:val="es-ES"/>
              </w:rPr>
              <w:t>Responsabilidades</w:t>
            </w:r>
          </w:p>
        </w:tc>
        <w:tc>
          <w:tcPr>
            <w:tcW w:w="1054" w:type="pct"/>
            <w:vAlign w:val="center"/>
          </w:tcPr>
          <w:p w14:paraId="560400DA" w14:textId="77777777" w:rsidR="00570361" w:rsidRPr="005004D3" w:rsidRDefault="00000000" w:rsidP="007324FB">
            <w:pPr>
              <w:pStyle w:val="Compact"/>
              <w:jc w:val="center"/>
              <w:rPr>
                <w:lang w:val="es-ES"/>
              </w:rPr>
            </w:pPr>
            <w:r w:rsidRPr="005004D3">
              <w:rPr>
                <w:lang w:val="es-ES"/>
              </w:rPr>
              <w:t>Atributos</w:t>
            </w:r>
          </w:p>
        </w:tc>
        <w:tc>
          <w:tcPr>
            <w:tcW w:w="883" w:type="pct"/>
            <w:vAlign w:val="center"/>
          </w:tcPr>
          <w:p w14:paraId="72A18EC6" w14:textId="77777777" w:rsidR="00570361" w:rsidRPr="005004D3" w:rsidRDefault="00000000" w:rsidP="007324FB">
            <w:pPr>
              <w:pStyle w:val="Compact"/>
              <w:jc w:val="center"/>
              <w:rPr>
                <w:lang w:val="es-ES"/>
              </w:rPr>
            </w:pPr>
            <w:r w:rsidRPr="005004D3">
              <w:rPr>
                <w:lang w:val="es-ES"/>
              </w:rPr>
              <w:t>Operaciones</w:t>
            </w:r>
          </w:p>
        </w:tc>
      </w:tr>
      <w:tr w:rsidR="00570361" w:rsidRPr="005004D3" w14:paraId="30262672" w14:textId="77777777" w:rsidTr="005A4C38">
        <w:trPr>
          <w:trHeight w:val="1197"/>
        </w:trPr>
        <w:tc>
          <w:tcPr>
            <w:tcW w:w="887" w:type="pct"/>
            <w:vAlign w:val="center"/>
          </w:tcPr>
          <w:p w14:paraId="04566BBB" w14:textId="77777777" w:rsidR="00570361" w:rsidRPr="005004D3" w:rsidRDefault="00000000" w:rsidP="007324FB">
            <w:pPr>
              <w:pStyle w:val="Compact"/>
              <w:jc w:val="center"/>
              <w:rPr>
                <w:lang w:val="es-ES"/>
              </w:rPr>
            </w:pPr>
            <w:r w:rsidRPr="005004D3">
              <w:rPr>
                <w:lang w:val="es-ES"/>
              </w:rPr>
              <w:t>DatosUsuario</w:t>
            </w:r>
          </w:p>
        </w:tc>
        <w:tc>
          <w:tcPr>
            <w:tcW w:w="880" w:type="pct"/>
            <w:vAlign w:val="center"/>
          </w:tcPr>
          <w:p w14:paraId="026F9724" w14:textId="77777777" w:rsidR="00570361" w:rsidRPr="005004D3" w:rsidRDefault="00000000" w:rsidP="007324FB">
            <w:pPr>
              <w:pStyle w:val="Compact"/>
              <w:jc w:val="center"/>
              <w:rPr>
                <w:lang w:val="es-ES"/>
              </w:rPr>
            </w:pPr>
            <w:r w:rsidRPr="005004D3">
              <w:rPr>
                <w:lang w:val="es-ES"/>
              </w:rPr>
              <w:t>Representa los datos del usuario en la aplicación.</w:t>
            </w:r>
          </w:p>
        </w:tc>
        <w:tc>
          <w:tcPr>
            <w:tcW w:w="1296" w:type="pct"/>
            <w:vAlign w:val="center"/>
          </w:tcPr>
          <w:p w14:paraId="0E05E805" w14:textId="77777777" w:rsidR="00570361" w:rsidRPr="005004D3" w:rsidRDefault="00000000" w:rsidP="007324FB">
            <w:pPr>
              <w:pStyle w:val="Compact"/>
              <w:jc w:val="center"/>
              <w:rPr>
                <w:lang w:val="es-ES"/>
              </w:rPr>
            </w:pPr>
            <w:r w:rsidRPr="005004D3">
              <w:rPr>
                <w:lang w:val="es-ES"/>
              </w:rPr>
              <w:t>Contener el perfil y las configuraciones del usuario.</w:t>
            </w:r>
          </w:p>
        </w:tc>
        <w:tc>
          <w:tcPr>
            <w:tcW w:w="1054" w:type="pct"/>
            <w:vAlign w:val="center"/>
          </w:tcPr>
          <w:p w14:paraId="13A2B42E" w14:textId="77777777" w:rsidR="00570361" w:rsidRPr="005004D3" w:rsidRDefault="00000000" w:rsidP="007324FB">
            <w:pPr>
              <w:pStyle w:val="Compact"/>
              <w:jc w:val="center"/>
              <w:rPr>
                <w:lang w:val="es-ES"/>
              </w:rPr>
            </w:pPr>
            <w:r w:rsidRPr="005004D3">
              <w:rPr>
                <w:lang w:val="es-ES"/>
              </w:rPr>
              <w:t>perfilUsuario (Perfil), configuraciones (Configuración)</w:t>
            </w:r>
          </w:p>
        </w:tc>
        <w:tc>
          <w:tcPr>
            <w:tcW w:w="883" w:type="pct"/>
            <w:vAlign w:val="center"/>
          </w:tcPr>
          <w:p w14:paraId="63E70134" w14:textId="77777777" w:rsidR="00570361" w:rsidRPr="005004D3" w:rsidRDefault="00000000" w:rsidP="007324FB">
            <w:pPr>
              <w:pStyle w:val="Compact"/>
              <w:jc w:val="center"/>
              <w:rPr>
                <w:lang w:val="es-ES"/>
              </w:rPr>
            </w:pPr>
            <w:r w:rsidRPr="005004D3">
              <w:rPr>
                <w:lang w:val="es-ES"/>
              </w:rPr>
              <w:t>N/A</w:t>
            </w:r>
          </w:p>
        </w:tc>
      </w:tr>
    </w:tbl>
    <w:p w14:paraId="429DB53C" w14:textId="1D662D81" w:rsidR="00570361" w:rsidRPr="005004D3" w:rsidRDefault="005A4C38" w:rsidP="005A4C38">
      <w:pPr>
        <w:pStyle w:val="Abstract"/>
        <w:jc w:val="center"/>
        <w:rPr>
          <w:lang w:val="es-ES"/>
        </w:rPr>
      </w:pPr>
      <w:bookmarkStart w:id="28" w:name="perfil"/>
      <w:bookmarkEnd w:id="27"/>
      <w:r>
        <w:rPr>
          <w:lang w:val="es-ES"/>
        </w:rPr>
        <w:t>Tabla &lt;TBD&gt;: Descripción de la clase DatosUsuario</w:t>
      </w:r>
    </w:p>
    <w:tbl>
      <w:tblPr>
        <w:tblStyle w:val="Tablaconcuadrcula1clara"/>
        <w:tblW w:w="5070" w:type="pct"/>
        <w:tblLook w:val="0020" w:firstRow="1" w:lastRow="0" w:firstColumn="0" w:lastColumn="0" w:noHBand="0" w:noVBand="0"/>
      </w:tblPr>
      <w:tblGrid>
        <w:gridCol w:w="1347"/>
        <w:gridCol w:w="1660"/>
        <w:gridCol w:w="2686"/>
        <w:gridCol w:w="1576"/>
        <w:gridCol w:w="1683"/>
      </w:tblGrid>
      <w:tr w:rsidR="00570361" w:rsidRPr="005004D3" w14:paraId="725E6CF4" w14:textId="77777777" w:rsidTr="005A4C38">
        <w:trPr>
          <w:cnfStyle w:val="100000000000" w:firstRow="1" w:lastRow="0" w:firstColumn="0" w:lastColumn="0" w:oddVBand="0" w:evenVBand="0" w:oddHBand="0" w:evenHBand="0" w:firstRowFirstColumn="0" w:firstRowLastColumn="0" w:lastRowFirstColumn="0" w:lastRowLastColumn="0"/>
          <w:trHeight w:val="489"/>
        </w:trPr>
        <w:tc>
          <w:tcPr>
            <w:tcW w:w="753" w:type="pct"/>
            <w:vAlign w:val="center"/>
          </w:tcPr>
          <w:p w14:paraId="373EA620" w14:textId="77777777" w:rsidR="00570361" w:rsidRPr="005004D3" w:rsidRDefault="00000000" w:rsidP="007324FB">
            <w:pPr>
              <w:pStyle w:val="Compact"/>
              <w:jc w:val="center"/>
              <w:rPr>
                <w:lang w:val="es-ES"/>
              </w:rPr>
            </w:pPr>
            <w:r w:rsidRPr="005004D3">
              <w:rPr>
                <w:lang w:val="es-ES"/>
              </w:rPr>
              <w:t>Nombre</w:t>
            </w:r>
          </w:p>
        </w:tc>
        <w:tc>
          <w:tcPr>
            <w:tcW w:w="927" w:type="pct"/>
            <w:vAlign w:val="center"/>
          </w:tcPr>
          <w:p w14:paraId="7977DF9B" w14:textId="77777777" w:rsidR="00570361" w:rsidRPr="005004D3" w:rsidRDefault="00000000" w:rsidP="007324FB">
            <w:pPr>
              <w:pStyle w:val="Compact"/>
              <w:jc w:val="center"/>
              <w:rPr>
                <w:lang w:val="es-ES"/>
              </w:rPr>
            </w:pPr>
            <w:r w:rsidRPr="005004D3">
              <w:rPr>
                <w:lang w:val="es-ES"/>
              </w:rPr>
              <w:t>Descripción</w:t>
            </w:r>
          </w:p>
        </w:tc>
        <w:tc>
          <w:tcPr>
            <w:tcW w:w="1500" w:type="pct"/>
            <w:vAlign w:val="center"/>
          </w:tcPr>
          <w:p w14:paraId="06CA302D" w14:textId="77777777" w:rsidR="00570361" w:rsidRPr="005004D3" w:rsidRDefault="00000000" w:rsidP="007324FB">
            <w:pPr>
              <w:pStyle w:val="Compact"/>
              <w:jc w:val="center"/>
              <w:rPr>
                <w:lang w:val="es-ES"/>
              </w:rPr>
            </w:pPr>
            <w:r w:rsidRPr="005004D3">
              <w:rPr>
                <w:lang w:val="es-ES"/>
              </w:rPr>
              <w:t>Responsabilidades</w:t>
            </w:r>
          </w:p>
        </w:tc>
        <w:tc>
          <w:tcPr>
            <w:tcW w:w="0" w:type="auto"/>
            <w:vAlign w:val="center"/>
          </w:tcPr>
          <w:p w14:paraId="15A6F35C" w14:textId="77777777" w:rsidR="00570361" w:rsidRPr="005004D3" w:rsidRDefault="00000000" w:rsidP="007324FB">
            <w:pPr>
              <w:pStyle w:val="Compact"/>
              <w:jc w:val="center"/>
              <w:rPr>
                <w:lang w:val="es-ES"/>
              </w:rPr>
            </w:pPr>
            <w:r w:rsidRPr="005004D3">
              <w:rPr>
                <w:lang w:val="es-ES"/>
              </w:rPr>
              <w:t>Atributos</w:t>
            </w:r>
          </w:p>
        </w:tc>
        <w:tc>
          <w:tcPr>
            <w:tcW w:w="940" w:type="pct"/>
            <w:vAlign w:val="center"/>
          </w:tcPr>
          <w:p w14:paraId="40D2CF10" w14:textId="77777777" w:rsidR="00570361" w:rsidRPr="005004D3" w:rsidRDefault="00000000" w:rsidP="007324FB">
            <w:pPr>
              <w:pStyle w:val="Compact"/>
              <w:jc w:val="center"/>
              <w:rPr>
                <w:lang w:val="es-ES"/>
              </w:rPr>
            </w:pPr>
            <w:r w:rsidRPr="005004D3">
              <w:rPr>
                <w:lang w:val="es-ES"/>
              </w:rPr>
              <w:t>Operaciones</w:t>
            </w:r>
          </w:p>
        </w:tc>
      </w:tr>
      <w:tr w:rsidR="00570361" w:rsidRPr="005004D3" w14:paraId="189C6156" w14:textId="77777777" w:rsidTr="005A4C38">
        <w:trPr>
          <w:trHeight w:val="1197"/>
        </w:trPr>
        <w:tc>
          <w:tcPr>
            <w:tcW w:w="753" w:type="pct"/>
            <w:vAlign w:val="center"/>
          </w:tcPr>
          <w:p w14:paraId="2B86CC2C" w14:textId="77777777" w:rsidR="00570361" w:rsidRPr="005004D3" w:rsidRDefault="00000000" w:rsidP="007324FB">
            <w:pPr>
              <w:pStyle w:val="Compact"/>
              <w:jc w:val="center"/>
              <w:rPr>
                <w:lang w:val="es-ES"/>
              </w:rPr>
            </w:pPr>
            <w:r w:rsidRPr="005004D3">
              <w:rPr>
                <w:lang w:val="es-ES"/>
              </w:rPr>
              <w:t>Perfil</w:t>
            </w:r>
          </w:p>
        </w:tc>
        <w:tc>
          <w:tcPr>
            <w:tcW w:w="927" w:type="pct"/>
            <w:vAlign w:val="center"/>
          </w:tcPr>
          <w:p w14:paraId="6D536D74" w14:textId="77777777" w:rsidR="00570361" w:rsidRPr="005004D3" w:rsidRDefault="00000000" w:rsidP="007324FB">
            <w:pPr>
              <w:pStyle w:val="Compact"/>
              <w:jc w:val="center"/>
              <w:rPr>
                <w:lang w:val="es-ES"/>
              </w:rPr>
            </w:pPr>
            <w:r w:rsidRPr="005004D3">
              <w:rPr>
                <w:lang w:val="es-ES"/>
              </w:rPr>
              <w:t>Representa el perfil del usuario.</w:t>
            </w:r>
          </w:p>
        </w:tc>
        <w:tc>
          <w:tcPr>
            <w:tcW w:w="1500" w:type="pct"/>
            <w:vAlign w:val="center"/>
          </w:tcPr>
          <w:p w14:paraId="349AE132" w14:textId="77777777" w:rsidR="00570361" w:rsidRPr="005004D3" w:rsidRDefault="00000000" w:rsidP="007324FB">
            <w:pPr>
              <w:pStyle w:val="Compact"/>
              <w:jc w:val="center"/>
              <w:rPr>
                <w:lang w:val="es-ES"/>
              </w:rPr>
            </w:pPr>
            <w:r w:rsidRPr="005004D3">
              <w:rPr>
                <w:lang w:val="es-ES"/>
              </w:rPr>
              <w:t>Contener el nombre y el correo electrónico del usuario.</w:t>
            </w:r>
          </w:p>
        </w:tc>
        <w:tc>
          <w:tcPr>
            <w:tcW w:w="0" w:type="auto"/>
            <w:vAlign w:val="center"/>
          </w:tcPr>
          <w:p w14:paraId="34BDFDED" w14:textId="77777777" w:rsidR="00570361" w:rsidRPr="005004D3" w:rsidRDefault="00000000" w:rsidP="007324FB">
            <w:pPr>
              <w:pStyle w:val="Compact"/>
              <w:jc w:val="center"/>
              <w:rPr>
                <w:lang w:val="es-ES"/>
              </w:rPr>
            </w:pPr>
            <w:r w:rsidRPr="005004D3">
              <w:rPr>
                <w:lang w:val="es-ES"/>
              </w:rPr>
              <w:t>nombre (String), email (String)</w:t>
            </w:r>
          </w:p>
        </w:tc>
        <w:tc>
          <w:tcPr>
            <w:tcW w:w="940" w:type="pct"/>
            <w:vAlign w:val="center"/>
          </w:tcPr>
          <w:p w14:paraId="77C340DD" w14:textId="77777777" w:rsidR="00570361" w:rsidRPr="005004D3" w:rsidRDefault="00000000" w:rsidP="007324FB">
            <w:pPr>
              <w:pStyle w:val="Compact"/>
              <w:jc w:val="center"/>
              <w:rPr>
                <w:lang w:val="es-ES"/>
              </w:rPr>
            </w:pPr>
            <w:r w:rsidRPr="005004D3">
              <w:rPr>
                <w:lang w:val="es-ES"/>
              </w:rPr>
              <w:t>N/A</w:t>
            </w:r>
          </w:p>
        </w:tc>
      </w:tr>
    </w:tbl>
    <w:p w14:paraId="424EEE3E" w14:textId="47D3E537" w:rsidR="00570361" w:rsidRPr="005004D3" w:rsidRDefault="005A4C38" w:rsidP="005A4C38">
      <w:pPr>
        <w:pStyle w:val="Abstract"/>
        <w:jc w:val="center"/>
        <w:rPr>
          <w:lang w:val="es-ES"/>
        </w:rPr>
      </w:pPr>
      <w:bookmarkStart w:id="29" w:name="configuración"/>
      <w:bookmarkEnd w:id="28"/>
      <w:r>
        <w:rPr>
          <w:lang w:val="es-ES"/>
        </w:rPr>
        <w:t>Tabla &lt;TBD&gt;: Descripción de la clase Perfil</w:t>
      </w:r>
    </w:p>
    <w:tbl>
      <w:tblPr>
        <w:tblStyle w:val="Tablaconcuadrcula1clara"/>
        <w:tblW w:w="5070" w:type="pct"/>
        <w:tblLayout w:type="fixed"/>
        <w:tblLook w:val="0020" w:firstRow="1" w:lastRow="0" w:firstColumn="0" w:lastColumn="0" w:noHBand="0" w:noVBand="0"/>
      </w:tblPr>
      <w:tblGrid>
        <w:gridCol w:w="1435"/>
        <w:gridCol w:w="1595"/>
        <w:gridCol w:w="2605"/>
        <w:gridCol w:w="1658"/>
        <w:gridCol w:w="1659"/>
      </w:tblGrid>
      <w:tr w:rsidR="00570361" w:rsidRPr="005004D3" w14:paraId="02D4EBE5" w14:textId="77777777" w:rsidTr="005A4C38">
        <w:trPr>
          <w:cnfStyle w:val="100000000000" w:firstRow="1" w:lastRow="0" w:firstColumn="0" w:lastColumn="0" w:oddVBand="0" w:evenVBand="0" w:oddHBand="0" w:evenHBand="0" w:firstRowFirstColumn="0" w:firstRowLastColumn="0" w:lastRowFirstColumn="0" w:lastRowLastColumn="0"/>
          <w:trHeight w:val="534"/>
        </w:trPr>
        <w:tc>
          <w:tcPr>
            <w:tcW w:w="1435" w:type="dxa"/>
            <w:vAlign w:val="center"/>
          </w:tcPr>
          <w:p w14:paraId="69169DBB" w14:textId="77777777" w:rsidR="00570361" w:rsidRPr="005004D3" w:rsidRDefault="00000000" w:rsidP="007324FB">
            <w:pPr>
              <w:pStyle w:val="Compact"/>
              <w:jc w:val="center"/>
              <w:rPr>
                <w:lang w:val="es-ES"/>
              </w:rPr>
            </w:pPr>
            <w:r w:rsidRPr="005004D3">
              <w:rPr>
                <w:lang w:val="es-ES"/>
              </w:rPr>
              <w:t>Nombre</w:t>
            </w:r>
          </w:p>
        </w:tc>
        <w:tc>
          <w:tcPr>
            <w:tcW w:w="1595" w:type="dxa"/>
            <w:vAlign w:val="center"/>
          </w:tcPr>
          <w:p w14:paraId="23AE0DA4" w14:textId="77777777" w:rsidR="00570361" w:rsidRPr="005004D3" w:rsidRDefault="00000000" w:rsidP="007324FB">
            <w:pPr>
              <w:pStyle w:val="Compact"/>
              <w:jc w:val="center"/>
              <w:rPr>
                <w:lang w:val="es-ES"/>
              </w:rPr>
            </w:pPr>
            <w:r w:rsidRPr="005004D3">
              <w:rPr>
                <w:lang w:val="es-ES"/>
              </w:rPr>
              <w:t>Descripción</w:t>
            </w:r>
          </w:p>
        </w:tc>
        <w:tc>
          <w:tcPr>
            <w:tcW w:w="2605" w:type="dxa"/>
            <w:vAlign w:val="center"/>
          </w:tcPr>
          <w:p w14:paraId="674E05F9" w14:textId="77777777" w:rsidR="00570361" w:rsidRPr="005004D3" w:rsidRDefault="00000000" w:rsidP="007324FB">
            <w:pPr>
              <w:pStyle w:val="Compact"/>
              <w:jc w:val="center"/>
              <w:rPr>
                <w:lang w:val="es-ES"/>
              </w:rPr>
            </w:pPr>
            <w:r w:rsidRPr="005004D3">
              <w:rPr>
                <w:lang w:val="es-ES"/>
              </w:rPr>
              <w:t>Responsabilidades</w:t>
            </w:r>
          </w:p>
        </w:tc>
        <w:tc>
          <w:tcPr>
            <w:tcW w:w="1658" w:type="dxa"/>
            <w:vAlign w:val="center"/>
          </w:tcPr>
          <w:p w14:paraId="3748008B" w14:textId="77777777" w:rsidR="00570361" w:rsidRPr="005004D3" w:rsidRDefault="00000000" w:rsidP="007324FB">
            <w:pPr>
              <w:pStyle w:val="Compact"/>
              <w:jc w:val="center"/>
              <w:rPr>
                <w:lang w:val="es-ES"/>
              </w:rPr>
            </w:pPr>
            <w:r w:rsidRPr="005004D3">
              <w:rPr>
                <w:lang w:val="es-ES"/>
              </w:rPr>
              <w:t>Atributos</w:t>
            </w:r>
          </w:p>
        </w:tc>
        <w:tc>
          <w:tcPr>
            <w:tcW w:w="1659" w:type="dxa"/>
            <w:vAlign w:val="center"/>
          </w:tcPr>
          <w:p w14:paraId="60499B3A" w14:textId="77777777" w:rsidR="00570361" w:rsidRPr="005004D3" w:rsidRDefault="00000000" w:rsidP="007324FB">
            <w:pPr>
              <w:pStyle w:val="Compact"/>
              <w:jc w:val="center"/>
              <w:rPr>
                <w:lang w:val="es-ES"/>
              </w:rPr>
            </w:pPr>
            <w:r w:rsidRPr="005004D3">
              <w:rPr>
                <w:lang w:val="es-ES"/>
              </w:rPr>
              <w:t>Operaciones</w:t>
            </w:r>
          </w:p>
        </w:tc>
      </w:tr>
      <w:tr w:rsidR="00570361" w:rsidRPr="005004D3" w14:paraId="1DAEF352" w14:textId="77777777" w:rsidTr="005A4C38">
        <w:trPr>
          <w:trHeight w:val="2042"/>
        </w:trPr>
        <w:tc>
          <w:tcPr>
            <w:tcW w:w="1435" w:type="dxa"/>
            <w:vAlign w:val="center"/>
          </w:tcPr>
          <w:p w14:paraId="3D6A7247" w14:textId="77777777" w:rsidR="00570361" w:rsidRPr="005004D3" w:rsidRDefault="00000000" w:rsidP="007324FB">
            <w:pPr>
              <w:pStyle w:val="Compact"/>
              <w:jc w:val="center"/>
              <w:rPr>
                <w:lang w:val="es-ES"/>
              </w:rPr>
            </w:pPr>
            <w:r w:rsidRPr="005004D3">
              <w:rPr>
                <w:lang w:val="es-ES"/>
              </w:rPr>
              <w:t>Configuración</w:t>
            </w:r>
          </w:p>
        </w:tc>
        <w:tc>
          <w:tcPr>
            <w:tcW w:w="1595" w:type="dxa"/>
            <w:vAlign w:val="center"/>
          </w:tcPr>
          <w:p w14:paraId="37AEEF94" w14:textId="77777777" w:rsidR="00570361" w:rsidRPr="005004D3" w:rsidRDefault="00000000" w:rsidP="007324FB">
            <w:pPr>
              <w:pStyle w:val="Compact"/>
              <w:jc w:val="center"/>
              <w:rPr>
                <w:lang w:val="es-ES"/>
              </w:rPr>
            </w:pPr>
            <w:r w:rsidRPr="005004D3">
              <w:rPr>
                <w:lang w:val="es-ES"/>
              </w:rPr>
              <w:t>Representa las configuraciones del usuario.</w:t>
            </w:r>
          </w:p>
        </w:tc>
        <w:tc>
          <w:tcPr>
            <w:tcW w:w="2605" w:type="dxa"/>
            <w:vAlign w:val="center"/>
          </w:tcPr>
          <w:p w14:paraId="4D29CCD1" w14:textId="77777777" w:rsidR="00570361" w:rsidRPr="005004D3" w:rsidRDefault="00000000" w:rsidP="007324FB">
            <w:pPr>
              <w:pStyle w:val="Compact"/>
              <w:jc w:val="center"/>
              <w:rPr>
                <w:lang w:val="es-ES"/>
              </w:rPr>
            </w:pPr>
            <w:r w:rsidRPr="005004D3">
              <w:rPr>
                <w:lang w:val="es-ES"/>
              </w:rPr>
              <w:t>Contener las horas de trabajo, los calendarios seleccionados y el periodo temporal del usuario.</w:t>
            </w:r>
          </w:p>
        </w:tc>
        <w:tc>
          <w:tcPr>
            <w:tcW w:w="1658" w:type="dxa"/>
            <w:vAlign w:val="center"/>
          </w:tcPr>
          <w:p w14:paraId="57A355C6" w14:textId="77777777" w:rsidR="00570361" w:rsidRPr="005004D3" w:rsidRDefault="00000000" w:rsidP="007324FB">
            <w:pPr>
              <w:pStyle w:val="Compact"/>
              <w:jc w:val="center"/>
              <w:rPr>
                <w:lang w:val="es-ES"/>
              </w:rPr>
            </w:pPr>
            <w:r w:rsidRPr="005004D3">
              <w:rPr>
                <w:lang w:val="es-ES"/>
              </w:rPr>
              <w:t>horasTrabajo (Int), calendariosSeleccionados (String[]), periodoTemporal (String)</w:t>
            </w:r>
          </w:p>
        </w:tc>
        <w:tc>
          <w:tcPr>
            <w:tcW w:w="1659" w:type="dxa"/>
            <w:vAlign w:val="center"/>
          </w:tcPr>
          <w:p w14:paraId="301E83B1" w14:textId="77777777" w:rsidR="00570361" w:rsidRPr="005004D3" w:rsidRDefault="00000000" w:rsidP="007324FB">
            <w:pPr>
              <w:pStyle w:val="Compact"/>
              <w:jc w:val="center"/>
              <w:rPr>
                <w:lang w:val="es-ES"/>
              </w:rPr>
            </w:pPr>
            <w:r w:rsidRPr="005004D3">
              <w:rPr>
                <w:lang w:val="es-ES"/>
              </w:rPr>
              <w:t>N/A</w:t>
            </w:r>
          </w:p>
        </w:tc>
      </w:tr>
    </w:tbl>
    <w:bookmarkEnd w:id="2"/>
    <w:bookmarkEnd w:id="21"/>
    <w:bookmarkEnd w:id="23"/>
    <w:bookmarkEnd w:id="29"/>
    <w:p w14:paraId="5BB95858" w14:textId="66DC0979" w:rsidR="00B95B31" w:rsidRDefault="005A4C38" w:rsidP="005A4C38">
      <w:pPr>
        <w:pStyle w:val="Abstract"/>
        <w:jc w:val="center"/>
        <w:rPr>
          <w:lang w:val="es-ES"/>
        </w:rPr>
      </w:pPr>
      <w:r>
        <w:rPr>
          <w:lang w:val="es-ES"/>
        </w:rPr>
        <w:t>Tabla &lt;TBD&gt;: Descripción de la clase Configuración</w:t>
      </w:r>
    </w:p>
    <w:p w14:paraId="1698ED85" w14:textId="77777777" w:rsidR="002C590B" w:rsidRDefault="002C590B">
      <w:pPr>
        <w:rPr>
          <w:smallCaps/>
          <w:spacing w:val="5"/>
          <w:sz w:val="28"/>
          <w:szCs w:val="28"/>
          <w:lang w:val="es-ES"/>
        </w:rPr>
      </w:pPr>
      <w:r>
        <w:rPr>
          <w:lang w:val="es-ES"/>
        </w:rPr>
        <w:br w:type="page"/>
      </w:r>
    </w:p>
    <w:p w14:paraId="1B17D924" w14:textId="0AA5D2E9" w:rsidR="005A4C38" w:rsidRDefault="002C590B" w:rsidP="002C590B">
      <w:pPr>
        <w:pStyle w:val="Ttulo2"/>
        <w:rPr>
          <w:lang w:val="es-ES"/>
        </w:rPr>
      </w:pPr>
      <w:r>
        <w:rPr>
          <w:lang w:val="es-ES"/>
        </w:rPr>
        <w:lastRenderedPageBreak/>
        <w:t>Mockups de la interfaz</w:t>
      </w:r>
    </w:p>
    <w:p w14:paraId="2001DEBE" w14:textId="1A2B5EA8" w:rsidR="002C590B" w:rsidRPr="002C590B" w:rsidRDefault="002C590B" w:rsidP="002C590B">
      <w:pPr>
        <w:pStyle w:val="Ttulo3"/>
        <w:rPr>
          <w:lang w:val="es-ES"/>
        </w:rPr>
      </w:pPr>
      <w:r>
        <w:rPr>
          <w:lang w:val="es-ES"/>
        </w:rPr>
        <w:t>Página principal</w:t>
      </w:r>
    </w:p>
    <w:p w14:paraId="1E9D070D" w14:textId="77777777" w:rsidR="002C590B" w:rsidRPr="002C590B" w:rsidRDefault="002C590B" w:rsidP="002C590B">
      <w:pPr>
        <w:spacing w:after="0"/>
        <w:rPr>
          <w:lang w:val="es-ES"/>
        </w:rPr>
      </w:pPr>
    </w:p>
    <w:p w14:paraId="47501B0D" w14:textId="77777777" w:rsidR="002C590B" w:rsidRDefault="002C590B" w:rsidP="002C590B">
      <w:pPr>
        <w:pStyle w:val="Compact"/>
        <w:jc w:val="center"/>
        <w:rPr>
          <w:rStyle w:val="CitaCar"/>
          <w:i w:val="0"/>
          <w:iCs/>
          <w:lang w:val="es-ES"/>
        </w:rPr>
      </w:pPr>
      <w:r>
        <w:rPr>
          <w:noProof/>
          <w:lang w:val="es-ES"/>
        </w:rPr>
        <w:drawing>
          <wp:inline distT="0" distB="0" distL="0" distR="0" wp14:anchorId="39FEA91E" wp14:editId="719272F1">
            <wp:extent cx="5612130" cy="1494790"/>
            <wp:effectExtent l="0" t="0" r="1270" b="3810"/>
            <wp:docPr id="3" name="Imagen 3" descr="Imagen de la pantalla de un video juego&#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n 3" descr="Imagen de la pantalla de un video juego&#10;&#10;Descripción generada automáticamente con confianza media"/>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612130" cy="1494790"/>
                    </a:xfrm>
                    <a:prstGeom prst="rect">
                      <a:avLst/>
                    </a:prstGeom>
                  </pic:spPr>
                </pic:pic>
              </a:graphicData>
            </a:graphic>
          </wp:inline>
        </w:drawing>
      </w:r>
      <w:r w:rsidRPr="002C590B">
        <w:rPr>
          <w:rStyle w:val="CitaCar"/>
          <w:i w:val="0"/>
          <w:iCs/>
          <w:lang w:val="es-ES"/>
        </w:rPr>
        <w:t>Figura &lt;TBD&gt;: Mockup de la página principal</w:t>
      </w:r>
    </w:p>
    <w:p w14:paraId="50704EA2" w14:textId="77777777" w:rsidR="002C590B" w:rsidRPr="002C590B" w:rsidRDefault="002C590B" w:rsidP="002C590B">
      <w:pPr>
        <w:pStyle w:val="Textoindependiente"/>
      </w:pPr>
    </w:p>
    <w:p w14:paraId="70623F23" w14:textId="6F4BBAF4" w:rsidR="002C590B" w:rsidRDefault="002C590B" w:rsidP="002C590B">
      <w:pPr>
        <w:pStyle w:val="Ttulo3"/>
        <w:rPr>
          <w:lang w:val="es-ES"/>
        </w:rPr>
      </w:pPr>
      <w:r>
        <w:rPr>
          <w:lang w:val="es-ES"/>
        </w:rPr>
        <w:t>Perfil del usuario</w:t>
      </w:r>
    </w:p>
    <w:p w14:paraId="7348A3C1" w14:textId="0253391B" w:rsidR="002C590B" w:rsidRDefault="002C590B" w:rsidP="002C590B">
      <w:pPr>
        <w:pStyle w:val="Ttulo3"/>
        <w:rPr>
          <w:lang w:val="es-ES"/>
        </w:rPr>
      </w:pPr>
      <w:r>
        <w:rPr>
          <w:noProof/>
          <w:lang w:val="es-ES"/>
        </w:rPr>
        <w:drawing>
          <wp:inline distT="0" distB="0" distL="0" distR="0" wp14:anchorId="4DC265E6" wp14:editId="244E12F5">
            <wp:extent cx="5612130" cy="1896745"/>
            <wp:effectExtent l="0" t="0" r="1270" b="0"/>
            <wp:docPr id="4" name="Imagen 4" descr="Interfaz de usuario gráfica,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Interfaz de usuario gráfica, Texto&#10;&#10;Descripción generada automáticament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612130" cy="1896745"/>
                    </a:xfrm>
                    <a:prstGeom prst="rect">
                      <a:avLst/>
                    </a:prstGeom>
                  </pic:spPr>
                </pic:pic>
              </a:graphicData>
            </a:graphic>
          </wp:inline>
        </w:drawing>
      </w:r>
    </w:p>
    <w:p w14:paraId="731FEE5B" w14:textId="58E066ED" w:rsidR="002C590B" w:rsidRDefault="002C590B" w:rsidP="002C590B">
      <w:pPr>
        <w:pStyle w:val="Abstract"/>
        <w:jc w:val="center"/>
        <w:rPr>
          <w:lang w:val="es-ES"/>
        </w:rPr>
      </w:pPr>
      <w:r>
        <w:rPr>
          <w:lang w:val="es-ES"/>
        </w:rPr>
        <w:t>Figura &lt;TBD&gt;: Mockup de la página de configuración del usuario</w:t>
      </w:r>
    </w:p>
    <w:p w14:paraId="3F01AC25" w14:textId="77777777" w:rsidR="002C590B" w:rsidRPr="002C590B" w:rsidRDefault="002C590B" w:rsidP="002C590B">
      <w:pPr>
        <w:pStyle w:val="Textoindependiente"/>
        <w:rPr>
          <w:lang w:val="es-ES"/>
        </w:rPr>
      </w:pPr>
    </w:p>
    <w:p w14:paraId="38FD119E" w14:textId="721B9802" w:rsidR="002C590B" w:rsidRDefault="002C590B" w:rsidP="002C590B">
      <w:pPr>
        <w:pStyle w:val="Ttulo3"/>
        <w:rPr>
          <w:lang w:val="es-ES"/>
        </w:rPr>
      </w:pPr>
      <w:r>
        <w:rPr>
          <w:lang w:val="es-ES"/>
        </w:rPr>
        <w:t>Análisis de datos</w:t>
      </w:r>
    </w:p>
    <w:p w14:paraId="44DF4AD9" w14:textId="3177CDFC" w:rsidR="002C590B" w:rsidRDefault="002C590B" w:rsidP="002C590B">
      <w:pPr>
        <w:spacing w:after="0"/>
        <w:rPr>
          <w:lang w:val="es-ES"/>
        </w:rPr>
      </w:pPr>
      <w:r>
        <w:rPr>
          <w:noProof/>
          <w:lang w:val="es-ES"/>
        </w:rPr>
        <w:drawing>
          <wp:inline distT="0" distB="0" distL="0" distR="0" wp14:anchorId="5C260693" wp14:editId="7DBCE7A9">
            <wp:extent cx="5612130" cy="1866900"/>
            <wp:effectExtent l="0" t="0" r="1270" b="0"/>
            <wp:docPr id="5" name="Imagen 5" descr="Interfaz de usuario gráfic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nterfaz de usuario gráfica&#10;&#10;Descripción generada automáticament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612130" cy="1866900"/>
                    </a:xfrm>
                    <a:prstGeom prst="rect">
                      <a:avLst/>
                    </a:prstGeom>
                  </pic:spPr>
                </pic:pic>
              </a:graphicData>
            </a:graphic>
          </wp:inline>
        </w:drawing>
      </w:r>
    </w:p>
    <w:p w14:paraId="6E694ADA" w14:textId="6576E0A2" w:rsidR="002C590B" w:rsidRDefault="002C590B" w:rsidP="002C590B">
      <w:pPr>
        <w:pStyle w:val="Compact"/>
        <w:jc w:val="center"/>
        <w:rPr>
          <w:lang w:val="es-ES"/>
        </w:rPr>
      </w:pPr>
      <w:r>
        <w:rPr>
          <w:lang w:val="es-ES"/>
        </w:rPr>
        <w:t xml:space="preserve">Figura &lt;TBD&gt;: Mockup de la página de </w:t>
      </w:r>
      <w:r>
        <w:rPr>
          <w:lang w:val="es-ES"/>
        </w:rPr>
        <w:t>visualización de datos</w:t>
      </w:r>
    </w:p>
    <w:p w14:paraId="31104766" w14:textId="77777777" w:rsidR="002C590B" w:rsidRPr="002C590B" w:rsidRDefault="002C590B" w:rsidP="002C590B">
      <w:pPr>
        <w:rPr>
          <w:lang w:val="es-ES"/>
        </w:rPr>
      </w:pPr>
    </w:p>
    <w:sectPr w:rsidR="002C590B" w:rsidRPr="002C590B">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7F456A" w14:textId="77777777" w:rsidR="00A57693" w:rsidRDefault="00A57693">
      <w:pPr>
        <w:spacing w:after="0" w:line="240" w:lineRule="auto"/>
      </w:pPr>
      <w:r>
        <w:separator/>
      </w:r>
    </w:p>
  </w:endnote>
  <w:endnote w:type="continuationSeparator" w:id="0">
    <w:p w14:paraId="023CAD6C" w14:textId="77777777" w:rsidR="00A57693" w:rsidRDefault="00A576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1B33A4" w14:textId="77777777" w:rsidR="00A57693" w:rsidRDefault="00A57693">
      <w:r>
        <w:separator/>
      </w:r>
    </w:p>
  </w:footnote>
  <w:footnote w:type="continuationSeparator" w:id="0">
    <w:p w14:paraId="45C60B7A" w14:textId="77777777" w:rsidR="00A57693" w:rsidRDefault="00A576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6A2E5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696D8D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FFAF7A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D1E5EF0"/>
    <w:multiLevelType w:val="hybridMultilevel"/>
    <w:tmpl w:val="BDA2897E"/>
    <w:lvl w:ilvl="0" w:tplc="040A000F">
      <w:start w:val="1"/>
      <w:numFmt w:val="decimal"/>
      <w:lvlText w:val="%1."/>
      <w:lvlJc w:val="left"/>
      <w:pPr>
        <w:ind w:left="720" w:hanging="360"/>
      </w:pPr>
    </w:lvl>
    <w:lvl w:ilvl="1" w:tplc="040A0019" w:tentative="1">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abstractNum w:abstractNumId="4" w15:restartNumberingAfterBreak="0">
    <w:nsid w:val="2C5324F9"/>
    <w:multiLevelType w:val="hybridMultilevel"/>
    <w:tmpl w:val="58C84FAA"/>
    <w:lvl w:ilvl="0" w:tplc="040A000F">
      <w:start w:val="1"/>
      <w:numFmt w:val="decimal"/>
      <w:lvlText w:val="%1."/>
      <w:lvlJc w:val="left"/>
      <w:pPr>
        <w:ind w:left="360" w:hanging="360"/>
      </w:p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5" w15:restartNumberingAfterBreak="0">
    <w:nsid w:val="3FF84DB5"/>
    <w:multiLevelType w:val="hybridMultilevel"/>
    <w:tmpl w:val="9496E79C"/>
    <w:lvl w:ilvl="0" w:tplc="040A000F">
      <w:start w:val="1"/>
      <w:numFmt w:val="decimal"/>
      <w:lvlText w:val="%1."/>
      <w:lvlJc w:val="left"/>
      <w:pPr>
        <w:ind w:left="360" w:hanging="360"/>
      </w:pPr>
    </w:lvl>
    <w:lvl w:ilvl="1" w:tplc="040A0019">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6" w15:restartNumberingAfterBreak="0">
    <w:nsid w:val="467412C2"/>
    <w:multiLevelType w:val="multilevel"/>
    <w:tmpl w:val="58C84FAA"/>
    <w:styleLink w:val="Listaactual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9C71632"/>
    <w:multiLevelType w:val="hybridMultilevel"/>
    <w:tmpl w:val="7E6EBB6E"/>
    <w:lvl w:ilvl="0" w:tplc="040A000F">
      <w:start w:val="1"/>
      <w:numFmt w:val="decimal"/>
      <w:lvlText w:val="%1."/>
      <w:lvlJc w:val="left"/>
      <w:pPr>
        <w:ind w:left="360" w:hanging="360"/>
      </w:p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8"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77459283">
    <w:abstractNumId w:val="0"/>
  </w:num>
  <w:num w:numId="2" w16cid:durableId="10151538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319835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0211265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013919687">
    <w:abstractNumId w:val="1"/>
  </w:num>
  <w:num w:numId="6" w16cid:durableId="1706368070">
    <w:abstractNumId w:val="1"/>
  </w:num>
  <w:num w:numId="7" w16cid:durableId="891620775">
    <w:abstractNumId w:val="1"/>
  </w:num>
  <w:num w:numId="8" w16cid:durableId="994145915">
    <w:abstractNumId w:val="1"/>
  </w:num>
  <w:num w:numId="9" w16cid:durableId="1808235335">
    <w:abstractNumId w:val="1"/>
  </w:num>
  <w:num w:numId="10" w16cid:durableId="1981691645">
    <w:abstractNumId w:val="1"/>
  </w:num>
  <w:num w:numId="11" w16cid:durableId="111898697">
    <w:abstractNumId w:val="1"/>
  </w:num>
  <w:num w:numId="12" w16cid:durableId="2138522206">
    <w:abstractNumId w:val="1"/>
  </w:num>
  <w:num w:numId="13" w16cid:durableId="220142450">
    <w:abstractNumId w:val="8"/>
  </w:num>
  <w:num w:numId="14" w16cid:durableId="579828487">
    <w:abstractNumId w:val="3"/>
  </w:num>
  <w:num w:numId="15" w16cid:durableId="1725176955">
    <w:abstractNumId w:val="7"/>
  </w:num>
  <w:num w:numId="16" w16cid:durableId="1111826461">
    <w:abstractNumId w:val="4"/>
  </w:num>
  <w:num w:numId="17" w16cid:durableId="1048139987">
    <w:abstractNumId w:val="6"/>
  </w:num>
  <w:num w:numId="18" w16cid:durableId="210865290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embedSystemFonts/>
  <w:activeWritingStyle w:appName="MSWord" w:lang="en-US" w:vendorID="64" w:dllVersion="0" w:nlCheck="1" w:checkStyle="0"/>
  <w:activeWritingStyle w:appName="MSWord" w:lang="es-ES" w:vendorID="64" w:dllVersion="0" w:nlCheck="1" w:checkStyle="0"/>
  <w:activeWritingStyle w:appName="MSWord" w:lang="es-ES_tradnl"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0361"/>
    <w:rsid w:val="00063899"/>
    <w:rsid w:val="002C3F30"/>
    <w:rsid w:val="002C590B"/>
    <w:rsid w:val="0045799F"/>
    <w:rsid w:val="005004D3"/>
    <w:rsid w:val="00570361"/>
    <w:rsid w:val="00580890"/>
    <w:rsid w:val="005A4C38"/>
    <w:rsid w:val="007324FB"/>
    <w:rsid w:val="0085395F"/>
    <w:rsid w:val="00A57693"/>
    <w:rsid w:val="00B95B31"/>
    <w:rsid w:val="00DC247B"/>
    <w:rsid w:val="00DF66E6"/>
    <w:rsid w:val="00E97DB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34B90D"/>
  <w15:docId w15:val="{780ABE70-A3AD-0B48-979B-E705F00D56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6">
    <w:lsdException w:name="heading 5" w:qFormat="1"/>
    <w:lsdException w:name="heading 6" w:qFormat="1"/>
    <w:lsdException w:name="heading 7" w:qFormat="1"/>
    <w:lsdException w:name="heading 8" w:qFormat="1"/>
    <w:lsdException w:name="heading 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5395F"/>
  </w:style>
  <w:style w:type="paragraph" w:styleId="Ttulo1">
    <w:name w:val="heading 1"/>
    <w:basedOn w:val="Normal"/>
    <w:next w:val="Normal"/>
    <w:link w:val="Ttulo1Car"/>
    <w:uiPriority w:val="9"/>
    <w:qFormat/>
    <w:rsid w:val="0085395F"/>
    <w:pPr>
      <w:spacing w:before="300" w:after="40"/>
      <w:jc w:val="left"/>
      <w:outlineLvl w:val="0"/>
    </w:pPr>
    <w:rPr>
      <w:smallCaps/>
      <w:spacing w:val="5"/>
      <w:sz w:val="32"/>
      <w:szCs w:val="32"/>
    </w:rPr>
  </w:style>
  <w:style w:type="paragraph" w:styleId="Ttulo2">
    <w:name w:val="heading 2"/>
    <w:basedOn w:val="Normal"/>
    <w:next w:val="Normal"/>
    <w:link w:val="Ttulo2Car"/>
    <w:uiPriority w:val="9"/>
    <w:unhideWhenUsed/>
    <w:qFormat/>
    <w:rsid w:val="0085395F"/>
    <w:pPr>
      <w:spacing w:before="240" w:after="80"/>
      <w:jc w:val="left"/>
      <w:outlineLvl w:val="1"/>
    </w:pPr>
    <w:rPr>
      <w:smallCaps/>
      <w:spacing w:val="5"/>
      <w:sz w:val="28"/>
      <w:szCs w:val="28"/>
    </w:rPr>
  </w:style>
  <w:style w:type="paragraph" w:styleId="Ttulo3">
    <w:name w:val="heading 3"/>
    <w:basedOn w:val="Normal"/>
    <w:next w:val="Normal"/>
    <w:link w:val="Ttulo3Car"/>
    <w:uiPriority w:val="9"/>
    <w:unhideWhenUsed/>
    <w:qFormat/>
    <w:rsid w:val="0085395F"/>
    <w:pPr>
      <w:spacing w:after="0"/>
      <w:jc w:val="left"/>
      <w:outlineLvl w:val="2"/>
    </w:pPr>
    <w:rPr>
      <w:smallCaps/>
      <w:spacing w:val="5"/>
      <w:sz w:val="24"/>
      <w:szCs w:val="24"/>
    </w:rPr>
  </w:style>
  <w:style w:type="paragraph" w:styleId="Ttulo4">
    <w:name w:val="heading 4"/>
    <w:basedOn w:val="Normal"/>
    <w:next w:val="Normal"/>
    <w:link w:val="Ttulo4Car"/>
    <w:uiPriority w:val="9"/>
    <w:unhideWhenUsed/>
    <w:qFormat/>
    <w:rsid w:val="0085395F"/>
    <w:pPr>
      <w:spacing w:before="240" w:after="0"/>
      <w:jc w:val="left"/>
      <w:outlineLvl w:val="3"/>
    </w:pPr>
    <w:rPr>
      <w:smallCaps/>
      <w:spacing w:val="10"/>
      <w:sz w:val="22"/>
      <w:szCs w:val="22"/>
    </w:rPr>
  </w:style>
  <w:style w:type="paragraph" w:styleId="Ttulo5">
    <w:name w:val="heading 5"/>
    <w:basedOn w:val="Normal"/>
    <w:next w:val="Normal"/>
    <w:link w:val="Ttulo5Car"/>
    <w:uiPriority w:val="9"/>
    <w:unhideWhenUsed/>
    <w:qFormat/>
    <w:rsid w:val="0085395F"/>
    <w:pPr>
      <w:spacing w:before="200" w:after="0"/>
      <w:jc w:val="left"/>
      <w:outlineLvl w:val="4"/>
    </w:pPr>
    <w:rPr>
      <w:smallCaps/>
      <w:color w:val="943634" w:themeColor="accent2" w:themeShade="BF"/>
      <w:spacing w:val="10"/>
      <w:sz w:val="22"/>
      <w:szCs w:val="26"/>
    </w:rPr>
  </w:style>
  <w:style w:type="paragraph" w:styleId="Ttulo6">
    <w:name w:val="heading 6"/>
    <w:basedOn w:val="Normal"/>
    <w:next w:val="Normal"/>
    <w:link w:val="Ttulo6Car"/>
    <w:uiPriority w:val="9"/>
    <w:unhideWhenUsed/>
    <w:qFormat/>
    <w:rsid w:val="0085395F"/>
    <w:pPr>
      <w:spacing w:after="0"/>
      <w:jc w:val="left"/>
      <w:outlineLvl w:val="5"/>
    </w:pPr>
    <w:rPr>
      <w:smallCaps/>
      <w:color w:val="C0504D" w:themeColor="accent2"/>
      <w:spacing w:val="5"/>
      <w:sz w:val="22"/>
    </w:rPr>
  </w:style>
  <w:style w:type="paragraph" w:styleId="Ttulo7">
    <w:name w:val="heading 7"/>
    <w:basedOn w:val="Normal"/>
    <w:next w:val="Normal"/>
    <w:link w:val="Ttulo7Car"/>
    <w:uiPriority w:val="9"/>
    <w:unhideWhenUsed/>
    <w:qFormat/>
    <w:rsid w:val="0085395F"/>
    <w:pPr>
      <w:spacing w:after="0"/>
      <w:jc w:val="left"/>
      <w:outlineLvl w:val="6"/>
    </w:pPr>
    <w:rPr>
      <w:b/>
      <w:smallCaps/>
      <w:color w:val="C0504D" w:themeColor="accent2"/>
      <w:spacing w:val="10"/>
    </w:rPr>
  </w:style>
  <w:style w:type="paragraph" w:styleId="Ttulo8">
    <w:name w:val="heading 8"/>
    <w:basedOn w:val="Normal"/>
    <w:next w:val="Normal"/>
    <w:link w:val="Ttulo8Car"/>
    <w:uiPriority w:val="9"/>
    <w:unhideWhenUsed/>
    <w:qFormat/>
    <w:rsid w:val="0085395F"/>
    <w:pPr>
      <w:spacing w:after="0"/>
      <w:jc w:val="left"/>
      <w:outlineLvl w:val="7"/>
    </w:pPr>
    <w:rPr>
      <w:b/>
      <w:i/>
      <w:smallCaps/>
      <w:color w:val="943634" w:themeColor="accent2" w:themeShade="BF"/>
    </w:rPr>
  </w:style>
  <w:style w:type="paragraph" w:styleId="Ttulo9">
    <w:name w:val="heading 9"/>
    <w:basedOn w:val="Normal"/>
    <w:next w:val="Normal"/>
    <w:link w:val="Ttulo9Car"/>
    <w:uiPriority w:val="9"/>
    <w:unhideWhenUsed/>
    <w:qFormat/>
    <w:rsid w:val="0085395F"/>
    <w:pPr>
      <w:spacing w:after="0"/>
      <w:jc w:val="left"/>
      <w:outlineLvl w:val="8"/>
    </w:pPr>
    <w:rPr>
      <w:b/>
      <w:i/>
      <w:smallCaps/>
      <w:color w:val="622423" w:themeColor="accent2"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Normal"/>
    <w:link w:val="TtuloCar"/>
    <w:uiPriority w:val="10"/>
    <w:qFormat/>
    <w:rsid w:val="0085395F"/>
    <w:pPr>
      <w:pBdr>
        <w:top w:val="single" w:sz="12" w:space="1" w:color="C0504D" w:themeColor="accent2"/>
      </w:pBdr>
      <w:spacing w:line="240" w:lineRule="auto"/>
      <w:jc w:val="right"/>
    </w:pPr>
    <w:rPr>
      <w:smallCaps/>
      <w:sz w:val="48"/>
      <w:szCs w:val="48"/>
    </w:rPr>
  </w:style>
  <w:style w:type="paragraph" w:styleId="Subttulo">
    <w:name w:val="Subtitle"/>
    <w:basedOn w:val="Normal"/>
    <w:next w:val="Normal"/>
    <w:link w:val="SubttuloCar"/>
    <w:uiPriority w:val="11"/>
    <w:qFormat/>
    <w:rsid w:val="0085395F"/>
    <w:pPr>
      <w:spacing w:after="720" w:line="240" w:lineRule="auto"/>
      <w:jc w:val="right"/>
    </w:pPr>
    <w:rPr>
      <w:rFonts w:asciiTheme="majorHAnsi" w:eastAsiaTheme="majorEastAsia" w:hAnsiTheme="majorHAnsi" w:cstheme="majorBidi"/>
      <w:szCs w:val="22"/>
    </w:rPr>
  </w:style>
  <w:style w:type="paragraph" w:customStyle="1" w:styleId="Author">
    <w:name w:val="Author"/>
    <w:next w:val="Textoindependiente"/>
    <w:pPr>
      <w:keepNext/>
      <w:keepLines/>
      <w:jc w:val="center"/>
    </w:pPr>
  </w:style>
  <w:style w:type="paragraph" w:styleId="Fecha">
    <w:name w:val="Date"/>
    <w:next w:val="Textoindependiente"/>
    <w:pPr>
      <w:keepNext/>
      <w:keepLines/>
      <w:jc w:val="center"/>
    </w:pPr>
  </w:style>
  <w:style w:type="paragraph" w:customStyle="1" w:styleId="AbstractTitle">
    <w:name w:val="Abstract Title"/>
    <w:basedOn w:val="Normal"/>
    <w:next w:val="Abstract"/>
    <w:pPr>
      <w:keepNext/>
      <w:keepLines/>
      <w:spacing w:before="300" w:after="0"/>
      <w:jc w:val="center"/>
    </w:pPr>
    <w:rPr>
      <w:b/>
      <w:color w:val="345A8A"/>
    </w:rPr>
  </w:style>
  <w:style w:type="paragraph" w:customStyle="1" w:styleId="Abstract">
    <w:name w:val="Abstract"/>
    <w:basedOn w:val="Normal"/>
    <w:next w:val="Textoindependiente"/>
    <w:qFormat/>
    <w:pPr>
      <w:keepNext/>
      <w:keepLines/>
      <w:spacing w:before="100" w:after="300"/>
    </w:p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ind w:left="480" w:right="480"/>
    </w:pPr>
  </w:style>
  <w:style w:type="paragraph" w:styleId="Textonotapie">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next w:val="Normal"/>
    <w:link w:val="DescripcinCar"/>
    <w:uiPriority w:val="35"/>
    <w:unhideWhenUsed/>
    <w:qFormat/>
    <w:rsid w:val="0085395F"/>
    <w:rPr>
      <w:b/>
      <w:bCs/>
      <w:caps/>
      <w:sz w:val="16"/>
      <w:szCs w:val="18"/>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uiPriority w:val="35"/>
    <w:rPr>
      <w:b/>
      <w:bCs/>
      <w:caps/>
      <w:sz w:val="16"/>
      <w:szCs w:val="18"/>
    </w:rPr>
  </w:style>
  <w:style w:type="character" w:customStyle="1" w:styleId="VerbatimChar">
    <w:name w:val="Verbatim Char"/>
    <w:basedOn w:val="DescripcinCar"/>
    <w:link w:val="SourceCode"/>
    <w:rPr>
      <w:rFonts w:ascii="Consolas" w:hAnsi="Consolas"/>
      <w:b/>
      <w:bCs/>
      <w:caps/>
      <w:sz w:val="22"/>
      <w:szCs w:val="18"/>
    </w:rPr>
  </w:style>
  <w:style w:type="character" w:customStyle="1" w:styleId="SectionNumber">
    <w:name w:val="Section Number"/>
    <w:basedOn w:val="DescripcinCar"/>
    <w:rPr>
      <w:b/>
      <w:bCs/>
      <w:caps/>
      <w:sz w:val="16"/>
      <w:szCs w:val="18"/>
    </w:rPr>
  </w:style>
  <w:style w:type="character" w:styleId="Refdenotaalpie">
    <w:name w:val="footnote reference"/>
    <w:basedOn w:val="DescripcinCar"/>
    <w:rPr>
      <w:b/>
      <w:bCs/>
      <w:caps/>
      <w:sz w:val="16"/>
      <w:szCs w:val="18"/>
      <w:vertAlign w:val="superscript"/>
    </w:rPr>
  </w:style>
  <w:style w:type="character" w:styleId="Hipervnculo">
    <w:name w:val="Hyperlink"/>
    <w:basedOn w:val="DescripcinCar"/>
    <w:rPr>
      <w:b/>
      <w:bCs/>
      <w:caps/>
      <w:color w:val="4F81BD" w:themeColor="accent1"/>
      <w:sz w:val="16"/>
      <w:szCs w:val="18"/>
    </w:rPr>
  </w:style>
  <w:style w:type="paragraph" w:styleId="TtuloTDC">
    <w:name w:val="TOC Heading"/>
    <w:basedOn w:val="Ttulo1"/>
    <w:next w:val="Normal"/>
    <w:uiPriority w:val="39"/>
    <w:unhideWhenUsed/>
    <w:qFormat/>
    <w:rsid w:val="0085395F"/>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aps/>
      <w:color w:val="007020"/>
      <w:sz w:val="22"/>
      <w:szCs w:val="18"/>
    </w:rPr>
  </w:style>
  <w:style w:type="character" w:customStyle="1" w:styleId="DataTypeTok">
    <w:name w:val="DataTypeTok"/>
    <w:basedOn w:val="VerbatimChar"/>
    <w:rPr>
      <w:rFonts w:ascii="Consolas" w:hAnsi="Consolas"/>
      <w:b/>
      <w:bCs/>
      <w:caps/>
      <w:color w:val="902000"/>
      <w:sz w:val="22"/>
      <w:szCs w:val="18"/>
    </w:rPr>
  </w:style>
  <w:style w:type="character" w:customStyle="1" w:styleId="DecValTok">
    <w:name w:val="DecValTok"/>
    <w:basedOn w:val="VerbatimChar"/>
    <w:rPr>
      <w:rFonts w:ascii="Consolas" w:hAnsi="Consolas"/>
      <w:b/>
      <w:bCs/>
      <w:caps/>
      <w:color w:val="40A070"/>
      <w:sz w:val="22"/>
      <w:szCs w:val="18"/>
    </w:rPr>
  </w:style>
  <w:style w:type="character" w:customStyle="1" w:styleId="BaseNTok">
    <w:name w:val="BaseNTok"/>
    <w:basedOn w:val="VerbatimChar"/>
    <w:rPr>
      <w:rFonts w:ascii="Consolas" w:hAnsi="Consolas"/>
      <w:b/>
      <w:bCs/>
      <w:caps/>
      <w:color w:val="40A070"/>
      <w:sz w:val="22"/>
      <w:szCs w:val="18"/>
    </w:rPr>
  </w:style>
  <w:style w:type="character" w:customStyle="1" w:styleId="FloatTok">
    <w:name w:val="FloatTok"/>
    <w:basedOn w:val="VerbatimChar"/>
    <w:rPr>
      <w:rFonts w:ascii="Consolas" w:hAnsi="Consolas"/>
      <w:b/>
      <w:bCs/>
      <w:caps/>
      <w:color w:val="40A070"/>
      <w:sz w:val="22"/>
      <w:szCs w:val="18"/>
    </w:rPr>
  </w:style>
  <w:style w:type="character" w:customStyle="1" w:styleId="ConstantTok">
    <w:name w:val="ConstantTok"/>
    <w:basedOn w:val="VerbatimChar"/>
    <w:rPr>
      <w:rFonts w:ascii="Consolas" w:hAnsi="Consolas"/>
      <w:b/>
      <w:bCs/>
      <w:caps/>
      <w:color w:val="880000"/>
      <w:sz w:val="22"/>
      <w:szCs w:val="18"/>
    </w:rPr>
  </w:style>
  <w:style w:type="character" w:customStyle="1" w:styleId="CharTok">
    <w:name w:val="CharTok"/>
    <w:basedOn w:val="VerbatimChar"/>
    <w:rPr>
      <w:rFonts w:ascii="Consolas" w:hAnsi="Consolas"/>
      <w:b/>
      <w:bCs/>
      <w:caps/>
      <w:color w:val="4070A0"/>
      <w:sz w:val="22"/>
      <w:szCs w:val="18"/>
    </w:rPr>
  </w:style>
  <w:style w:type="character" w:customStyle="1" w:styleId="SpecialCharTok">
    <w:name w:val="SpecialCharTok"/>
    <w:basedOn w:val="VerbatimChar"/>
    <w:rPr>
      <w:rFonts w:ascii="Consolas" w:hAnsi="Consolas"/>
      <w:b/>
      <w:bCs/>
      <w:caps/>
      <w:color w:val="4070A0"/>
      <w:sz w:val="22"/>
      <w:szCs w:val="18"/>
    </w:rPr>
  </w:style>
  <w:style w:type="character" w:customStyle="1" w:styleId="StringTok">
    <w:name w:val="StringTok"/>
    <w:basedOn w:val="VerbatimChar"/>
    <w:rPr>
      <w:rFonts w:ascii="Consolas" w:hAnsi="Consolas"/>
      <w:b/>
      <w:bCs/>
      <w:caps/>
      <w:color w:val="4070A0"/>
      <w:sz w:val="22"/>
      <w:szCs w:val="18"/>
    </w:rPr>
  </w:style>
  <w:style w:type="character" w:customStyle="1" w:styleId="VerbatimStringTok">
    <w:name w:val="VerbatimStringTok"/>
    <w:basedOn w:val="VerbatimChar"/>
    <w:rPr>
      <w:rFonts w:ascii="Consolas" w:hAnsi="Consolas"/>
      <w:b/>
      <w:bCs/>
      <w:caps/>
      <w:color w:val="4070A0"/>
      <w:sz w:val="22"/>
      <w:szCs w:val="18"/>
    </w:rPr>
  </w:style>
  <w:style w:type="character" w:customStyle="1" w:styleId="SpecialStringTok">
    <w:name w:val="SpecialStringTok"/>
    <w:basedOn w:val="VerbatimChar"/>
    <w:rPr>
      <w:rFonts w:ascii="Consolas" w:hAnsi="Consolas"/>
      <w:b/>
      <w:bCs/>
      <w:caps/>
      <w:color w:val="BB6688"/>
      <w:sz w:val="22"/>
      <w:szCs w:val="18"/>
    </w:rPr>
  </w:style>
  <w:style w:type="character" w:customStyle="1" w:styleId="ImportTok">
    <w:name w:val="ImportTok"/>
    <w:basedOn w:val="VerbatimChar"/>
    <w:rPr>
      <w:rFonts w:ascii="Consolas" w:hAnsi="Consolas"/>
      <w:b w:val="0"/>
      <w:bCs/>
      <w:caps/>
      <w:color w:val="008000"/>
      <w:sz w:val="22"/>
      <w:szCs w:val="18"/>
    </w:rPr>
  </w:style>
  <w:style w:type="character" w:customStyle="1" w:styleId="CommentTok">
    <w:name w:val="CommentTok"/>
    <w:basedOn w:val="VerbatimChar"/>
    <w:rPr>
      <w:rFonts w:ascii="Consolas" w:hAnsi="Consolas"/>
      <w:b/>
      <w:bCs/>
      <w:i/>
      <w:caps/>
      <w:color w:val="60A0B0"/>
      <w:sz w:val="22"/>
      <w:szCs w:val="18"/>
    </w:rPr>
  </w:style>
  <w:style w:type="character" w:customStyle="1" w:styleId="DocumentationTok">
    <w:name w:val="DocumentationTok"/>
    <w:basedOn w:val="VerbatimChar"/>
    <w:rPr>
      <w:rFonts w:ascii="Consolas" w:hAnsi="Consolas"/>
      <w:b/>
      <w:bCs/>
      <w:i/>
      <w:caps/>
      <w:color w:val="BA2121"/>
      <w:sz w:val="22"/>
      <w:szCs w:val="18"/>
    </w:rPr>
  </w:style>
  <w:style w:type="character" w:customStyle="1" w:styleId="AnnotationTok">
    <w:name w:val="AnnotationTok"/>
    <w:basedOn w:val="VerbatimChar"/>
    <w:rPr>
      <w:rFonts w:ascii="Consolas" w:hAnsi="Consolas"/>
      <w:b w:val="0"/>
      <w:bCs/>
      <w:i/>
      <w:caps/>
      <w:color w:val="60A0B0"/>
      <w:sz w:val="22"/>
      <w:szCs w:val="18"/>
    </w:rPr>
  </w:style>
  <w:style w:type="character" w:customStyle="1" w:styleId="CommentVarTok">
    <w:name w:val="CommentVarTok"/>
    <w:basedOn w:val="VerbatimChar"/>
    <w:rPr>
      <w:rFonts w:ascii="Consolas" w:hAnsi="Consolas"/>
      <w:b w:val="0"/>
      <w:bCs/>
      <w:i/>
      <w:caps/>
      <w:color w:val="60A0B0"/>
      <w:sz w:val="22"/>
      <w:szCs w:val="18"/>
    </w:rPr>
  </w:style>
  <w:style w:type="character" w:customStyle="1" w:styleId="OtherTok">
    <w:name w:val="OtherTok"/>
    <w:basedOn w:val="VerbatimChar"/>
    <w:rPr>
      <w:rFonts w:ascii="Consolas" w:hAnsi="Consolas"/>
      <w:b/>
      <w:bCs/>
      <w:caps/>
      <w:color w:val="007020"/>
      <w:sz w:val="22"/>
      <w:szCs w:val="18"/>
    </w:rPr>
  </w:style>
  <w:style w:type="character" w:customStyle="1" w:styleId="FunctionTok">
    <w:name w:val="FunctionTok"/>
    <w:basedOn w:val="VerbatimChar"/>
    <w:rPr>
      <w:rFonts w:ascii="Consolas" w:hAnsi="Consolas"/>
      <w:b/>
      <w:bCs/>
      <w:caps/>
      <w:color w:val="06287E"/>
      <w:sz w:val="22"/>
      <w:szCs w:val="18"/>
    </w:rPr>
  </w:style>
  <w:style w:type="character" w:customStyle="1" w:styleId="VariableTok">
    <w:name w:val="VariableTok"/>
    <w:basedOn w:val="VerbatimChar"/>
    <w:rPr>
      <w:rFonts w:ascii="Consolas" w:hAnsi="Consolas"/>
      <w:b/>
      <w:bCs/>
      <w:caps/>
      <w:color w:val="19177C"/>
      <w:sz w:val="22"/>
      <w:szCs w:val="18"/>
    </w:rPr>
  </w:style>
  <w:style w:type="character" w:customStyle="1" w:styleId="ControlFlowTok">
    <w:name w:val="ControlFlowTok"/>
    <w:basedOn w:val="VerbatimChar"/>
    <w:rPr>
      <w:rFonts w:ascii="Consolas" w:hAnsi="Consolas"/>
      <w:b w:val="0"/>
      <w:bCs/>
      <w:caps/>
      <w:color w:val="007020"/>
      <w:sz w:val="22"/>
      <w:szCs w:val="18"/>
    </w:rPr>
  </w:style>
  <w:style w:type="character" w:customStyle="1" w:styleId="OperatorTok">
    <w:name w:val="OperatorTok"/>
    <w:basedOn w:val="VerbatimChar"/>
    <w:rPr>
      <w:rFonts w:ascii="Consolas" w:hAnsi="Consolas"/>
      <w:b/>
      <w:bCs/>
      <w:caps/>
      <w:color w:val="666666"/>
      <w:sz w:val="22"/>
      <w:szCs w:val="18"/>
    </w:rPr>
  </w:style>
  <w:style w:type="character" w:customStyle="1" w:styleId="BuiltInTok">
    <w:name w:val="BuiltInTok"/>
    <w:basedOn w:val="VerbatimChar"/>
    <w:rPr>
      <w:rFonts w:ascii="Consolas" w:hAnsi="Consolas"/>
      <w:b/>
      <w:bCs/>
      <w:caps/>
      <w:color w:val="008000"/>
      <w:sz w:val="22"/>
      <w:szCs w:val="18"/>
    </w:rPr>
  </w:style>
  <w:style w:type="character" w:customStyle="1" w:styleId="ExtensionTok">
    <w:name w:val="ExtensionTok"/>
    <w:basedOn w:val="VerbatimChar"/>
    <w:rPr>
      <w:rFonts w:ascii="Consolas" w:hAnsi="Consolas"/>
      <w:b/>
      <w:bCs/>
      <w:caps/>
      <w:sz w:val="22"/>
      <w:szCs w:val="18"/>
    </w:rPr>
  </w:style>
  <w:style w:type="character" w:customStyle="1" w:styleId="PreprocessorTok">
    <w:name w:val="PreprocessorTok"/>
    <w:basedOn w:val="VerbatimChar"/>
    <w:rPr>
      <w:rFonts w:ascii="Consolas" w:hAnsi="Consolas"/>
      <w:b/>
      <w:bCs/>
      <w:caps/>
      <w:color w:val="BC7A00"/>
      <w:sz w:val="22"/>
      <w:szCs w:val="18"/>
    </w:rPr>
  </w:style>
  <w:style w:type="character" w:customStyle="1" w:styleId="AttributeTok">
    <w:name w:val="AttributeTok"/>
    <w:basedOn w:val="VerbatimChar"/>
    <w:rPr>
      <w:rFonts w:ascii="Consolas" w:hAnsi="Consolas"/>
      <w:b/>
      <w:bCs/>
      <w:caps/>
      <w:color w:val="7D9029"/>
      <w:sz w:val="22"/>
      <w:szCs w:val="18"/>
    </w:rPr>
  </w:style>
  <w:style w:type="character" w:customStyle="1" w:styleId="RegionMarkerTok">
    <w:name w:val="RegionMarkerTok"/>
    <w:basedOn w:val="VerbatimChar"/>
    <w:rPr>
      <w:rFonts w:ascii="Consolas" w:hAnsi="Consolas"/>
      <w:b/>
      <w:bCs/>
      <w:caps/>
      <w:sz w:val="22"/>
      <w:szCs w:val="18"/>
    </w:rPr>
  </w:style>
  <w:style w:type="character" w:customStyle="1" w:styleId="InformationTok">
    <w:name w:val="InformationTok"/>
    <w:basedOn w:val="VerbatimChar"/>
    <w:rPr>
      <w:rFonts w:ascii="Consolas" w:hAnsi="Consolas"/>
      <w:b w:val="0"/>
      <w:bCs/>
      <w:i/>
      <w:caps/>
      <w:color w:val="60A0B0"/>
      <w:sz w:val="22"/>
      <w:szCs w:val="18"/>
    </w:rPr>
  </w:style>
  <w:style w:type="character" w:customStyle="1" w:styleId="WarningTok">
    <w:name w:val="WarningTok"/>
    <w:basedOn w:val="VerbatimChar"/>
    <w:rPr>
      <w:rFonts w:ascii="Consolas" w:hAnsi="Consolas"/>
      <w:b w:val="0"/>
      <w:bCs/>
      <w:i/>
      <w:caps/>
      <w:color w:val="60A0B0"/>
      <w:sz w:val="22"/>
      <w:szCs w:val="18"/>
    </w:rPr>
  </w:style>
  <w:style w:type="character" w:customStyle="1" w:styleId="AlertTok">
    <w:name w:val="AlertTok"/>
    <w:basedOn w:val="VerbatimChar"/>
    <w:rPr>
      <w:rFonts w:ascii="Consolas" w:hAnsi="Consolas"/>
      <w:b w:val="0"/>
      <w:bCs/>
      <w:caps/>
      <w:color w:val="FF0000"/>
      <w:sz w:val="22"/>
      <w:szCs w:val="18"/>
    </w:rPr>
  </w:style>
  <w:style w:type="character" w:customStyle="1" w:styleId="ErrorTok">
    <w:name w:val="ErrorTok"/>
    <w:basedOn w:val="VerbatimChar"/>
    <w:rPr>
      <w:rFonts w:ascii="Consolas" w:hAnsi="Consolas"/>
      <w:b w:val="0"/>
      <w:bCs/>
      <w:caps/>
      <w:color w:val="FF0000"/>
      <w:sz w:val="22"/>
      <w:szCs w:val="18"/>
    </w:rPr>
  </w:style>
  <w:style w:type="character" w:customStyle="1" w:styleId="NormalTok">
    <w:name w:val="NormalTok"/>
    <w:basedOn w:val="VerbatimChar"/>
    <w:rPr>
      <w:rFonts w:ascii="Consolas" w:hAnsi="Consolas"/>
      <w:b/>
      <w:bCs/>
      <w:caps/>
      <w:sz w:val="22"/>
      <w:szCs w:val="18"/>
    </w:rPr>
  </w:style>
  <w:style w:type="table" w:styleId="Tablaconcuadrcula1clara">
    <w:name w:val="Grid Table 1 Light"/>
    <w:basedOn w:val="Tablanormal"/>
    <w:rsid w:val="005004D3"/>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anormal5">
    <w:name w:val="Plain Table 5"/>
    <w:basedOn w:val="Tablanormal"/>
    <w:rsid w:val="005004D3"/>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normal3">
    <w:name w:val="Plain Table 3"/>
    <w:basedOn w:val="Tablanormal"/>
    <w:rsid w:val="005004D3"/>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normal2">
    <w:name w:val="Plain Table 2"/>
    <w:basedOn w:val="Tablanormal"/>
    <w:rsid w:val="005004D3"/>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normal1">
    <w:name w:val="Plain Table 1"/>
    <w:basedOn w:val="Tablanormal"/>
    <w:rsid w:val="005004D3"/>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concuadrculaclara">
    <w:name w:val="Grid Table Light"/>
    <w:basedOn w:val="Tablanormal"/>
    <w:rsid w:val="005004D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concuadrcula">
    <w:name w:val="Table Grid"/>
    <w:basedOn w:val="Tablanormal"/>
    <w:rsid w:val="005004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rsid w:val="007324FB"/>
    <w:pPr>
      <w:tabs>
        <w:tab w:val="center" w:pos="4252"/>
        <w:tab w:val="right" w:pos="8504"/>
      </w:tabs>
      <w:spacing w:after="0"/>
    </w:pPr>
  </w:style>
  <w:style w:type="character" w:customStyle="1" w:styleId="EncabezadoCar">
    <w:name w:val="Encabezado Car"/>
    <w:basedOn w:val="Fuentedeprrafopredeter"/>
    <w:link w:val="Encabezado"/>
    <w:rsid w:val="007324FB"/>
  </w:style>
  <w:style w:type="table" w:styleId="Tablabsica3">
    <w:name w:val="Table Simple 3"/>
    <w:basedOn w:val="Tablanormal"/>
    <w:semiHidden/>
    <w:unhideWhenUsed/>
    <w:rsid w:val="005004D3"/>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Piedepgina">
    <w:name w:val="footer"/>
    <w:basedOn w:val="Normal"/>
    <w:link w:val="PiedepginaCar"/>
    <w:rsid w:val="007324FB"/>
    <w:pPr>
      <w:tabs>
        <w:tab w:val="center" w:pos="4252"/>
        <w:tab w:val="right" w:pos="8504"/>
      </w:tabs>
      <w:spacing w:after="0"/>
    </w:pPr>
  </w:style>
  <w:style w:type="character" w:customStyle="1" w:styleId="PiedepginaCar">
    <w:name w:val="Pie de página Car"/>
    <w:basedOn w:val="Fuentedeprrafopredeter"/>
    <w:link w:val="Piedepgina"/>
    <w:rsid w:val="007324FB"/>
  </w:style>
  <w:style w:type="character" w:customStyle="1" w:styleId="Ttulo1Car">
    <w:name w:val="Título 1 Car"/>
    <w:basedOn w:val="Fuentedeprrafopredeter"/>
    <w:link w:val="Ttulo1"/>
    <w:uiPriority w:val="9"/>
    <w:rsid w:val="0085395F"/>
    <w:rPr>
      <w:smallCaps/>
      <w:spacing w:val="5"/>
      <w:sz w:val="32"/>
      <w:szCs w:val="32"/>
    </w:rPr>
  </w:style>
  <w:style w:type="character" w:customStyle="1" w:styleId="Ttulo2Car">
    <w:name w:val="Título 2 Car"/>
    <w:basedOn w:val="Fuentedeprrafopredeter"/>
    <w:link w:val="Ttulo2"/>
    <w:uiPriority w:val="9"/>
    <w:rsid w:val="0085395F"/>
    <w:rPr>
      <w:smallCaps/>
      <w:spacing w:val="5"/>
      <w:sz w:val="28"/>
      <w:szCs w:val="28"/>
    </w:rPr>
  </w:style>
  <w:style w:type="character" w:customStyle="1" w:styleId="Ttulo3Car">
    <w:name w:val="Título 3 Car"/>
    <w:basedOn w:val="Fuentedeprrafopredeter"/>
    <w:link w:val="Ttulo3"/>
    <w:uiPriority w:val="9"/>
    <w:rsid w:val="0085395F"/>
    <w:rPr>
      <w:smallCaps/>
      <w:spacing w:val="5"/>
      <w:sz w:val="24"/>
      <w:szCs w:val="24"/>
    </w:rPr>
  </w:style>
  <w:style w:type="character" w:customStyle="1" w:styleId="Ttulo4Car">
    <w:name w:val="Título 4 Car"/>
    <w:basedOn w:val="Fuentedeprrafopredeter"/>
    <w:link w:val="Ttulo4"/>
    <w:uiPriority w:val="9"/>
    <w:rsid w:val="0085395F"/>
    <w:rPr>
      <w:smallCaps/>
      <w:spacing w:val="10"/>
      <w:sz w:val="22"/>
      <w:szCs w:val="22"/>
    </w:rPr>
  </w:style>
  <w:style w:type="character" w:customStyle="1" w:styleId="Ttulo5Car">
    <w:name w:val="Título 5 Car"/>
    <w:basedOn w:val="Fuentedeprrafopredeter"/>
    <w:link w:val="Ttulo5"/>
    <w:uiPriority w:val="9"/>
    <w:rsid w:val="0085395F"/>
    <w:rPr>
      <w:smallCaps/>
      <w:color w:val="943634" w:themeColor="accent2" w:themeShade="BF"/>
      <w:spacing w:val="10"/>
      <w:sz w:val="22"/>
      <w:szCs w:val="26"/>
    </w:rPr>
  </w:style>
  <w:style w:type="character" w:customStyle="1" w:styleId="Ttulo6Car">
    <w:name w:val="Título 6 Car"/>
    <w:basedOn w:val="Fuentedeprrafopredeter"/>
    <w:link w:val="Ttulo6"/>
    <w:uiPriority w:val="9"/>
    <w:rsid w:val="0085395F"/>
    <w:rPr>
      <w:smallCaps/>
      <w:color w:val="C0504D" w:themeColor="accent2"/>
      <w:spacing w:val="5"/>
      <w:sz w:val="22"/>
    </w:rPr>
  </w:style>
  <w:style w:type="character" w:customStyle="1" w:styleId="Ttulo7Car">
    <w:name w:val="Título 7 Car"/>
    <w:basedOn w:val="Fuentedeprrafopredeter"/>
    <w:link w:val="Ttulo7"/>
    <w:uiPriority w:val="9"/>
    <w:rsid w:val="0085395F"/>
    <w:rPr>
      <w:b/>
      <w:smallCaps/>
      <w:color w:val="C0504D" w:themeColor="accent2"/>
      <w:spacing w:val="10"/>
    </w:rPr>
  </w:style>
  <w:style w:type="character" w:customStyle="1" w:styleId="Ttulo8Car">
    <w:name w:val="Título 8 Car"/>
    <w:basedOn w:val="Fuentedeprrafopredeter"/>
    <w:link w:val="Ttulo8"/>
    <w:uiPriority w:val="9"/>
    <w:rsid w:val="0085395F"/>
    <w:rPr>
      <w:b/>
      <w:i/>
      <w:smallCaps/>
      <w:color w:val="943634" w:themeColor="accent2" w:themeShade="BF"/>
    </w:rPr>
  </w:style>
  <w:style w:type="character" w:customStyle="1" w:styleId="Ttulo9Car">
    <w:name w:val="Título 9 Car"/>
    <w:basedOn w:val="Fuentedeprrafopredeter"/>
    <w:link w:val="Ttulo9"/>
    <w:uiPriority w:val="9"/>
    <w:rsid w:val="0085395F"/>
    <w:rPr>
      <w:b/>
      <w:i/>
      <w:smallCaps/>
      <w:color w:val="622423" w:themeColor="accent2" w:themeShade="7F"/>
    </w:rPr>
  </w:style>
  <w:style w:type="character" w:customStyle="1" w:styleId="TtuloCar">
    <w:name w:val="Título Car"/>
    <w:basedOn w:val="Fuentedeprrafopredeter"/>
    <w:link w:val="Ttulo"/>
    <w:uiPriority w:val="10"/>
    <w:rsid w:val="0085395F"/>
    <w:rPr>
      <w:smallCaps/>
      <w:sz w:val="48"/>
      <w:szCs w:val="48"/>
    </w:rPr>
  </w:style>
  <w:style w:type="character" w:customStyle="1" w:styleId="SubttuloCar">
    <w:name w:val="Subtítulo Car"/>
    <w:basedOn w:val="Fuentedeprrafopredeter"/>
    <w:link w:val="Subttulo"/>
    <w:uiPriority w:val="11"/>
    <w:rsid w:val="0085395F"/>
    <w:rPr>
      <w:rFonts w:asciiTheme="majorHAnsi" w:eastAsiaTheme="majorEastAsia" w:hAnsiTheme="majorHAnsi" w:cstheme="majorBidi"/>
      <w:szCs w:val="22"/>
    </w:rPr>
  </w:style>
  <w:style w:type="character" w:styleId="Textoennegrita">
    <w:name w:val="Strong"/>
    <w:uiPriority w:val="22"/>
    <w:qFormat/>
    <w:rsid w:val="0085395F"/>
    <w:rPr>
      <w:b/>
      <w:color w:val="C0504D" w:themeColor="accent2"/>
    </w:rPr>
  </w:style>
  <w:style w:type="character" w:styleId="nfasis">
    <w:name w:val="Emphasis"/>
    <w:uiPriority w:val="20"/>
    <w:qFormat/>
    <w:rsid w:val="0085395F"/>
    <w:rPr>
      <w:b/>
      <w:i/>
      <w:spacing w:val="10"/>
    </w:rPr>
  </w:style>
  <w:style w:type="paragraph" w:styleId="Sinespaciado">
    <w:name w:val="No Spacing"/>
    <w:basedOn w:val="Normal"/>
    <w:link w:val="SinespaciadoCar"/>
    <w:uiPriority w:val="1"/>
    <w:qFormat/>
    <w:rsid w:val="0085395F"/>
    <w:pPr>
      <w:spacing w:after="0" w:line="240" w:lineRule="auto"/>
    </w:pPr>
  </w:style>
  <w:style w:type="character" w:customStyle="1" w:styleId="SinespaciadoCar">
    <w:name w:val="Sin espaciado Car"/>
    <w:basedOn w:val="Fuentedeprrafopredeter"/>
    <w:link w:val="Sinespaciado"/>
    <w:uiPriority w:val="1"/>
    <w:rsid w:val="0085395F"/>
  </w:style>
  <w:style w:type="paragraph" w:styleId="Prrafodelista">
    <w:name w:val="List Paragraph"/>
    <w:basedOn w:val="Normal"/>
    <w:uiPriority w:val="34"/>
    <w:qFormat/>
    <w:rsid w:val="0085395F"/>
    <w:pPr>
      <w:ind w:left="720"/>
      <w:contextualSpacing/>
    </w:pPr>
  </w:style>
  <w:style w:type="paragraph" w:styleId="Cita">
    <w:name w:val="Quote"/>
    <w:basedOn w:val="Normal"/>
    <w:next w:val="Normal"/>
    <w:link w:val="CitaCar"/>
    <w:uiPriority w:val="29"/>
    <w:qFormat/>
    <w:rsid w:val="0085395F"/>
    <w:rPr>
      <w:i/>
    </w:rPr>
  </w:style>
  <w:style w:type="character" w:customStyle="1" w:styleId="CitaCar">
    <w:name w:val="Cita Car"/>
    <w:basedOn w:val="Fuentedeprrafopredeter"/>
    <w:link w:val="Cita"/>
    <w:uiPriority w:val="29"/>
    <w:rsid w:val="0085395F"/>
    <w:rPr>
      <w:i/>
    </w:rPr>
  </w:style>
  <w:style w:type="paragraph" w:styleId="Citadestacada">
    <w:name w:val="Intense Quote"/>
    <w:basedOn w:val="Normal"/>
    <w:next w:val="Normal"/>
    <w:link w:val="CitadestacadaCar"/>
    <w:uiPriority w:val="30"/>
    <w:qFormat/>
    <w:rsid w:val="0085395F"/>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CitadestacadaCar">
    <w:name w:val="Cita destacada Car"/>
    <w:basedOn w:val="Fuentedeprrafopredeter"/>
    <w:link w:val="Citadestacada"/>
    <w:uiPriority w:val="30"/>
    <w:rsid w:val="0085395F"/>
    <w:rPr>
      <w:b/>
      <w:i/>
      <w:color w:val="FFFFFF" w:themeColor="background1"/>
      <w:shd w:val="clear" w:color="auto" w:fill="C0504D" w:themeFill="accent2"/>
    </w:rPr>
  </w:style>
  <w:style w:type="character" w:styleId="nfasissutil">
    <w:name w:val="Subtle Emphasis"/>
    <w:uiPriority w:val="19"/>
    <w:qFormat/>
    <w:rsid w:val="0085395F"/>
    <w:rPr>
      <w:i/>
    </w:rPr>
  </w:style>
  <w:style w:type="character" w:styleId="nfasisintenso">
    <w:name w:val="Intense Emphasis"/>
    <w:uiPriority w:val="21"/>
    <w:qFormat/>
    <w:rsid w:val="0085395F"/>
    <w:rPr>
      <w:b/>
      <w:i/>
      <w:color w:val="C0504D" w:themeColor="accent2"/>
      <w:spacing w:val="10"/>
    </w:rPr>
  </w:style>
  <w:style w:type="character" w:styleId="Referenciasutil">
    <w:name w:val="Subtle Reference"/>
    <w:uiPriority w:val="31"/>
    <w:qFormat/>
    <w:rsid w:val="0085395F"/>
    <w:rPr>
      <w:b/>
    </w:rPr>
  </w:style>
  <w:style w:type="character" w:styleId="Referenciaintensa">
    <w:name w:val="Intense Reference"/>
    <w:uiPriority w:val="32"/>
    <w:qFormat/>
    <w:rsid w:val="0085395F"/>
    <w:rPr>
      <w:b/>
      <w:bCs/>
      <w:smallCaps/>
      <w:spacing w:val="5"/>
      <w:sz w:val="22"/>
      <w:szCs w:val="22"/>
      <w:u w:val="single"/>
    </w:rPr>
  </w:style>
  <w:style w:type="character" w:styleId="Ttulodellibro">
    <w:name w:val="Book Title"/>
    <w:uiPriority w:val="33"/>
    <w:qFormat/>
    <w:rsid w:val="0085395F"/>
    <w:rPr>
      <w:rFonts w:asciiTheme="majorHAnsi" w:eastAsiaTheme="majorEastAsia" w:hAnsiTheme="majorHAnsi" w:cstheme="majorBidi"/>
      <w:i/>
      <w:iCs/>
      <w:sz w:val="20"/>
      <w:szCs w:val="20"/>
    </w:rPr>
  </w:style>
  <w:style w:type="paragraph" w:customStyle="1" w:styleId="PersonalName">
    <w:name w:val="Personal Name"/>
    <w:basedOn w:val="Ttulo"/>
    <w:rsid w:val="0085395F"/>
    <w:rPr>
      <w:b/>
      <w:caps/>
      <w:color w:val="000000"/>
      <w:sz w:val="28"/>
      <w:szCs w:val="28"/>
    </w:rPr>
  </w:style>
  <w:style w:type="numbering" w:customStyle="1" w:styleId="Listaactual1">
    <w:name w:val="Lista actual1"/>
    <w:uiPriority w:val="99"/>
    <w:rsid w:val="00063899"/>
    <w:pPr>
      <w:numPr>
        <w:numId w:val="1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mermaid-js.github.io/mermaid-live-editor/" TargetMode="External"/><Relationship Id="rId13" Type="http://schemas.openxmlformats.org/officeDocument/2006/relationships/image" Target="media/image3.jpg"/><Relationship Id="rId18" Type="http://schemas.openxmlformats.org/officeDocument/2006/relationships/hyperlink" Target="https://mermaid-js.github.io/mermaid-live-editor/" TargetMode="External"/><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7.jpg"/><Relationship Id="rId7" Type="http://schemas.openxmlformats.org/officeDocument/2006/relationships/endnotes" Target="endnotes.xml"/><Relationship Id="rId12" Type="http://schemas.openxmlformats.org/officeDocument/2006/relationships/hyperlink" Target="https://mermaid-js.github.io/mermaid-live-editor/" TargetMode="External"/><Relationship Id="rId17" Type="http://schemas.openxmlformats.org/officeDocument/2006/relationships/image" Target="media/image5.jpg"/><Relationship Id="rId25" Type="http://schemas.openxmlformats.org/officeDocument/2006/relationships/image" Target="media/image9.jpg"/><Relationship Id="rId2" Type="http://schemas.openxmlformats.org/officeDocument/2006/relationships/numbering" Target="numbering.xml"/><Relationship Id="rId16" Type="http://schemas.openxmlformats.org/officeDocument/2006/relationships/hyperlink" Target="https://mermaid-js.github.io/mermaid-live-editor/" TargetMode="External"/><Relationship Id="rId20" Type="http://schemas.openxmlformats.org/officeDocument/2006/relationships/hyperlink" Target="https://mermaid-js.github.io/mermaid-live-editor/"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g"/><Relationship Id="rId24" Type="http://schemas.openxmlformats.org/officeDocument/2006/relationships/hyperlink" Target="https://mermaid-js.github.io/mermaid-live-editor/" TargetMode="External"/><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image" Target="media/image8.jpg"/><Relationship Id="rId28" Type="http://schemas.openxmlformats.org/officeDocument/2006/relationships/image" Target="media/image12.png"/><Relationship Id="rId10" Type="http://schemas.openxmlformats.org/officeDocument/2006/relationships/hyperlink" Target="https://mermaid-js.github.io/mermaid-live-editor/" TargetMode="External"/><Relationship Id="rId19" Type="http://schemas.openxmlformats.org/officeDocument/2006/relationships/image" Target="media/image6.jpg"/><Relationship Id="rId4" Type="http://schemas.openxmlformats.org/officeDocument/2006/relationships/settings" Target="settings.xml"/><Relationship Id="rId9" Type="http://schemas.openxmlformats.org/officeDocument/2006/relationships/image" Target="media/image1.jpg"/><Relationship Id="rId14" Type="http://schemas.openxmlformats.org/officeDocument/2006/relationships/hyperlink" Target="https://mermaid-js.github.io/mermaid-live-editor/" TargetMode="External"/><Relationship Id="rId22" Type="http://schemas.openxmlformats.org/officeDocument/2006/relationships/hyperlink" Target="https://mermaid-js.github.io/mermaid-live-editor/" TargetMode="External"/><Relationship Id="rId27" Type="http://schemas.openxmlformats.org/officeDocument/2006/relationships/image" Target="media/image1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21DB12-58FE-6740-91F5-A915D9F2CB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1</Pages>
  <Words>5924</Words>
  <Characters>32584</Characters>
  <Application>Microsoft Office Word</Application>
  <DocSecurity>0</DocSecurity>
  <Lines>271</Lines>
  <Paragraphs>7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8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Fernández Aller</dc:creator>
  <cp:keywords/>
  <cp:lastModifiedBy>Daniel Fernández Aller</cp:lastModifiedBy>
  <cp:revision>3</cp:revision>
  <cp:lastPrinted>2023-06-12T16:01:00Z</cp:lastPrinted>
  <dcterms:created xsi:type="dcterms:W3CDTF">2023-06-12T16:01:00Z</dcterms:created>
  <dcterms:modified xsi:type="dcterms:W3CDTF">2023-06-12T16:02:00Z</dcterms:modified>
</cp:coreProperties>
</file>